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0C97CEE7" w14:textId="77777777" w:rsidR="00141CAF" w:rsidRDefault="00141CAF" w:rsidP="00813CA4">
          <w:pPr>
            <w:rPr>
              <w:rFonts w:ascii="Times New Roman" w:hAnsi="Times New Roman" w:cs="Times New Roman"/>
            </w:rPr>
          </w:pPr>
        </w:p>
        <w:p w14:paraId="36E9224D" w14:textId="77777777" w:rsidR="00813CA4" w:rsidRDefault="00813CA4" w:rsidP="00813CA4">
          <w:pPr>
            <w:rPr>
              <w:rFonts w:ascii="Times New Roman" w:hAnsi="Times New Roman" w:cs="Times New Roman"/>
            </w:rPr>
          </w:pPr>
        </w:p>
        <w:p w14:paraId="28D5A829"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27A0EB9C"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637B9AC8"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17EDE611" w14:textId="77777777"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w:t>
          </w:r>
          <w:proofErr w:type="gramStart"/>
          <w:r w:rsidRPr="00813CA4">
            <w:rPr>
              <w:rFonts w:ascii="Times New Roman" w:hAnsi="Times New Roman" w:cs="Times New Roman"/>
              <w:b/>
              <w:bCs/>
              <w:sz w:val="32"/>
              <w:szCs w:val="32"/>
            </w:rPr>
            <w:t xml:space="preserve">PROJECT  </w:t>
          </w:r>
          <w:r w:rsidR="00EA43A1">
            <w:rPr>
              <w:rFonts w:ascii="Times New Roman" w:hAnsi="Times New Roman" w:cs="Times New Roman"/>
              <w:b/>
              <w:bCs/>
              <w:sz w:val="32"/>
              <w:szCs w:val="32"/>
            </w:rPr>
            <w:t>I</w:t>
          </w:r>
          <w:proofErr w:type="gramEnd"/>
        </w:p>
        <w:p w14:paraId="1C9FD3E0" w14:textId="77777777" w:rsidR="00813CA4" w:rsidRDefault="00813CA4" w:rsidP="00813CA4">
          <w:pPr>
            <w:jc w:val="center"/>
            <w:rPr>
              <w:rFonts w:ascii="Times New Roman" w:hAnsi="Times New Roman" w:cs="Times New Roman"/>
              <w:b/>
              <w:bCs/>
              <w:i/>
              <w:iCs/>
              <w:sz w:val="32"/>
              <w:szCs w:val="32"/>
            </w:rPr>
          </w:pPr>
        </w:p>
        <w:p w14:paraId="3A8FE69B" w14:textId="77777777" w:rsidR="00813CA4" w:rsidRDefault="00813CA4" w:rsidP="00813CA4">
          <w:pPr>
            <w:jc w:val="center"/>
            <w:rPr>
              <w:rFonts w:ascii="Times New Roman" w:hAnsi="Times New Roman" w:cs="Times New Roman"/>
              <w:b/>
              <w:bCs/>
              <w:i/>
              <w:iCs/>
              <w:sz w:val="32"/>
              <w:szCs w:val="32"/>
            </w:rPr>
          </w:pPr>
        </w:p>
        <w:p w14:paraId="3D8EA4EC" w14:textId="77777777" w:rsidR="0034419B" w:rsidRPr="00813CA4" w:rsidRDefault="0034419B" w:rsidP="00813CA4">
          <w:pPr>
            <w:jc w:val="center"/>
            <w:rPr>
              <w:rFonts w:ascii="Times New Roman" w:hAnsi="Times New Roman" w:cs="Times New Roman"/>
              <w:i/>
              <w:iCs/>
              <w:color w:val="365F91" w:themeColor="accent1" w:themeShade="BF"/>
              <w:sz w:val="40"/>
              <w:szCs w:val="40"/>
            </w:rPr>
          </w:pPr>
          <w:r w:rsidRPr="00813CA4">
            <w:rPr>
              <w:rFonts w:ascii="Times New Roman" w:hAnsi="Times New Roman" w:cs="Times New Roman"/>
              <w:i/>
              <w:iCs/>
              <w:color w:val="365F91" w:themeColor="accent1" w:themeShade="BF"/>
              <w:sz w:val="40"/>
              <w:szCs w:val="40"/>
            </w:rPr>
            <w:t xml:space="preserve">Project </w:t>
          </w:r>
          <w:r w:rsidR="00813CA4">
            <w:rPr>
              <w:rFonts w:ascii="Times New Roman" w:hAnsi="Times New Roman" w:cs="Times New Roman"/>
              <w:i/>
              <w:iCs/>
              <w:color w:val="365F91" w:themeColor="accent1" w:themeShade="BF"/>
              <w:sz w:val="40"/>
              <w:szCs w:val="40"/>
            </w:rPr>
            <w:t>T</w:t>
          </w:r>
          <w:r w:rsidRPr="00813CA4">
            <w:rPr>
              <w:rFonts w:ascii="Times New Roman" w:hAnsi="Times New Roman" w:cs="Times New Roman"/>
              <w:i/>
              <w:iCs/>
              <w:color w:val="365F91" w:themeColor="accent1" w:themeShade="BF"/>
              <w:sz w:val="40"/>
              <w:szCs w:val="40"/>
            </w:rPr>
            <w:t xml:space="preserve">itle </w:t>
          </w:r>
          <w:r w:rsidR="00813CA4">
            <w:rPr>
              <w:rFonts w:ascii="Times New Roman" w:hAnsi="Times New Roman" w:cs="Times New Roman"/>
              <w:i/>
              <w:iCs/>
              <w:color w:val="365F91" w:themeColor="accent1" w:themeShade="BF"/>
              <w:sz w:val="40"/>
              <w:szCs w:val="40"/>
            </w:rPr>
            <w:t>H</w:t>
          </w:r>
          <w:r w:rsidRPr="00813CA4">
            <w:rPr>
              <w:rFonts w:ascii="Times New Roman" w:hAnsi="Times New Roman" w:cs="Times New Roman"/>
              <w:i/>
              <w:iCs/>
              <w:color w:val="365F91" w:themeColor="accent1" w:themeShade="BF"/>
              <w:sz w:val="40"/>
              <w:szCs w:val="40"/>
            </w:rPr>
            <w:t>ere</w:t>
          </w:r>
          <w:r w:rsidR="00813CA4">
            <w:rPr>
              <w:rFonts w:ascii="Times New Roman" w:hAnsi="Times New Roman" w:cs="Times New Roman"/>
              <w:i/>
              <w:iCs/>
              <w:color w:val="365F91" w:themeColor="accent1" w:themeShade="BF"/>
              <w:sz w:val="40"/>
              <w:szCs w:val="40"/>
            </w:rPr>
            <w:t xml:space="preserve"> …</w:t>
          </w:r>
        </w:p>
        <w:p w14:paraId="2459B8B2" w14:textId="77777777" w:rsidR="0034419B" w:rsidRDefault="0034419B">
          <w:pPr>
            <w:rPr>
              <w:rFonts w:ascii="Times New Roman" w:hAnsi="Times New Roman" w:cs="Times New Roman"/>
            </w:rPr>
          </w:pPr>
        </w:p>
        <w:p w14:paraId="210F38AB" w14:textId="77777777" w:rsidR="00813CA4" w:rsidRDefault="00813CA4">
          <w:pPr>
            <w:rPr>
              <w:rFonts w:ascii="Times New Roman" w:hAnsi="Times New Roman" w:cs="Times New Roman"/>
              <w:rtl/>
            </w:rPr>
          </w:pPr>
        </w:p>
        <w:p w14:paraId="5FFDADD8" w14:textId="77777777" w:rsidR="00813CA4" w:rsidRDefault="00813CA4">
          <w:pPr>
            <w:rPr>
              <w:rFonts w:ascii="Times New Roman" w:hAnsi="Times New Roman" w:cs="Times New Roman"/>
              <w:rtl/>
            </w:rPr>
          </w:pPr>
        </w:p>
        <w:p w14:paraId="22031A60" w14:textId="77777777" w:rsidR="00813CA4" w:rsidRDefault="00813CA4">
          <w:pPr>
            <w:rPr>
              <w:rFonts w:ascii="Times New Roman" w:hAnsi="Times New Roman" w:cs="Times New Roman"/>
              <w:rtl/>
            </w:rPr>
          </w:pPr>
        </w:p>
        <w:p w14:paraId="6C17A5B8" w14:textId="77777777" w:rsidR="00813CA4" w:rsidRDefault="00813CA4">
          <w:pPr>
            <w:rPr>
              <w:rFonts w:ascii="Times New Roman" w:hAnsi="Times New Roman" w:cs="Times New Roman"/>
              <w:rtl/>
            </w:rPr>
          </w:pPr>
        </w:p>
        <w:p w14:paraId="623D83AB" w14:textId="77777777"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14:paraId="6CF132D3" w14:textId="77777777" w:rsidR="00813CA4" w:rsidRDefault="00813CA4">
          <w:pPr>
            <w:rPr>
              <w:rFonts w:ascii="Times New Roman" w:hAnsi="Times New Roman" w:cs="Times New Roman"/>
              <w:rtl/>
            </w:rPr>
          </w:pPr>
        </w:p>
        <w:p w14:paraId="7C37C495" w14:textId="77777777" w:rsidR="00813CA4" w:rsidRDefault="00813CA4">
          <w:pPr>
            <w:rPr>
              <w:rFonts w:ascii="Times New Roman" w:hAnsi="Times New Roman" w:cs="Times New Roman"/>
            </w:rPr>
          </w:pPr>
        </w:p>
        <w:p w14:paraId="027D72C2" w14:textId="77777777" w:rsidR="00813CA4" w:rsidRPr="00572932" w:rsidRDefault="00813CA4">
          <w:pPr>
            <w:rPr>
              <w:rFonts w:ascii="Times New Roman" w:hAnsi="Times New Roman" w:cs="Times New Roman"/>
            </w:rPr>
          </w:pPr>
        </w:p>
        <w:tbl>
          <w:tblPr>
            <w:tblStyle w:val="TableGrid"/>
            <w:tblpPr w:leftFromText="180" w:rightFromText="180" w:vertAnchor="text" w:horzAnchor="margin" w:tblpY="568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D46AFB" w:rsidRPr="000D4530" w14:paraId="079E93C3" w14:textId="77777777" w:rsidTr="00813CA4">
            <w:tc>
              <w:tcPr>
                <w:tcW w:w="5887" w:type="dxa"/>
              </w:tcPr>
              <w:p w14:paraId="21A81BE0"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lastRenderedPageBreak/>
                  <w:t xml:space="preserve">First Name </w:t>
                </w:r>
                <w:r>
                  <w:rPr>
                    <w:rFonts w:ascii="Times New Roman" w:hAnsi="Times New Roman" w:cs="Times New Roman"/>
                    <w:sz w:val="24"/>
                    <w:szCs w:val="32"/>
                  </w:rPr>
                  <w:t xml:space="preserve"> Last Name (ID)</w:t>
                </w:r>
              </w:p>
            </w:tc>
            <w:tc>
              <w:tcPr>
                <w:tcW w:w="3473" w:type="dxa"/>
              </w:tcPr>
              <w:p w14:paraId="494217F9"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r w:rsidR="00D46AFB" w:rsidRPr="000D4530" w14:paraId="3E95AD38" w14:textId="77777777" w:rsidTr="00813CA4">
            <w:tc>
              <w:tcPr>
                <w:tcW w:w="5887" w:type="dxa"/>
              </w:tcPr>
              <w:p w14:paraId="69974D52"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c>
              <w:tcPr>
                <w:tcW w:w="3473" w:type="dxa"/>
              </w:tcPr>
              <w:p w14:paraId="6C7E2671" w14:textId="77777777" w:rsidR="00D46AFB" w:rsidRPr="000D4530" w:rsidRDefault="00D46AFB" w:rsidP="00D46AFB">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bl>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51313F00" w14:textId="77777777" w:rsidTr="00D46AFB">
            <w:tc>
              <w:tcPr>
                <w:tcW w:w="9475" w:type="dxa"/>
                <w:tcMar>
                  <w:top w:w="216" w:type="dxa"/>
                  <w:left w:w="115" w:type="dxa"/>
                  <w:bottom w:w="216" w:type="dxa"/>
                  <w:right w:w="115" w:type="dxa"/>
                </w:tcMar>
              </w:tcPr>
              <w:p w14:paraId="0F23140A" w14:textId="77777777" w:rsidR="00D46AFB" w:rsidRPr="009815A5" w:rsidRDefault="00D46AFB" w:rsidP="00417610">
                <w:pPr>
                  <w:pStyle w:val="NoSpacing"/>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14:paraId="4FC47D2D" w14:textId="77777777" w:rsidR="00D46AFB" w:rsidRPr="009815A5" w:rsidRDefault="00D46AFB" w:rsidP="00D46AFB">
                <w:pPr>
                  <w:pStyle w:val="NoSpacing"/>
                  <w:rPr>
                    <w:rFonts w:ascii="Times New Roman" w:hAnsi="Times New Roman" w:cs="Times New Roman"/>
                    <w:color w:val="0070C0"/>
                    <w:sz w:val="27"/>
                    <w:szCs w:val="27"/>
                  </w:rPr>
                </w:pPr>
              </w:p>
              <w:p w14:paraId="4003145E" w14:textId="77777777"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4FC82D6B" w14:textId="77777777" w:rsidTr="00850AEE">
            <w:trPr>
              <w:trHeight w:val="540"/>
            </w:trPr>
            <w:tc>
              <w:tcPr>
                <w:tcW w:w="9576" w:type="dxa"/>
              </w:tcPr>
              <w:p w14:paraId="694ACF92"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7609F571"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7719F558" w14:textId="77777777" w:rsidR="00813CA4" w:rsidRDefault="00813CA4" w:rsidP="00850AEE">
                <w:pPr>
                  <w:jc w:val="center"/>
                  <w:rPr>
                    <w:rFonts w:ascii="Times New Roman" w:hAnsi="Times New Roman" w:cs="Times New Roman"/>
                    <w:b/>
                    <w:sz w:val="27"/>
                    <w:szCs w:val="27"/>
                  </w:rPr>
                </w:pPr>
              </w:p>
              <w:p w14:paraId="39E63691" w14:textId="77777777"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14:paraId="4D834C6B"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411789F3"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3F140A64"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7EDF735E"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5D59E391" w14:textId="77777777" w:rsidR="00850AEE" w:rsidRPr="00850AEE" w:rsidRDefault="00850AEE" w:rsidP="00DF080F">
          <w:pPr>
            <w:tabs>
              <w:tab w:val="right" w:pos="8640"/>
            </w:tabs>
            <w:spacing w:after="0" w:line="240" w:lineRule="auto"/>
            <w:ind w:firstLine="720"/>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C7C2CC8"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1"/>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50AEE" w14:paraId="73BFAF34" w14:textId="77777777" w:rsidTr="00524598">
            <w:tc>
              <w:tcPr>
                <w:tcW w:w="5958" w:type="dxa"/>
                <w:hideMark/>
              </w:tcPr>
              <w:p w14:paraId="22CEDF35"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c>
              <w:tcPr>
                <w:tcW w:w="3510" w:type="dxa"/>
                <w:hideMark/>
              </w:tcPr>
              <w:p w14:paraId="7555B2F7"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r>
          <w:tr w:rsidR="00850AEE" w:rsidRPr="00850AEE" w14:paraId="20DF8C97" w14:textId="77777777" w:rsidTr="00524598">
            <w:tc>
              <w:tcPr>
                <w:tcW w:w="5958" w:type="dxa"/>
              </w:tcPr>
              <w:p w14:paraId="1BB1594D"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14:paraId="7DBB98BD"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14:paraId="1796A25D" w14:textId="77777777" w:rsidTr="00524598">
            <w:tc>
              <w:tcPr>
                <w:tcW w:w="5958" w:type="dxa"/>
              </w:tcPr>
              <w:p w14:paraId="3B212F22"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c>
              <w:tcPr>
                <w:tcW w:w="3510" w:type="dxa"/>
              </w:tcPr>
              <w:p w14:paraId="031A00A0"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p>
            </w:tc>
          </w:tr>
          <w:tr w:rsidR="00850AEE" w:rsidRPr="00850AEE" w14:paraId="6668697D" w14:textId="77777777" w:rsidTr="00524598">
            <w:tc>
              <w:tcPr>
                <w:tcW w:w="5958" w:type="dxa"/>
                <w:hideMark/>
              </w:tcPr>
              <w:p w14:paraId="08DF9206"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c>
              <w:tcPr>
                <w:tcW w:w="3510" w:type="dxa"/>
                <w:hideMark/>
              </w:tcPr>
              <w:p w14:paraId="03F19832" w14:textId="77777777" w:rsidR="00850AEE" w:rsidRPr="00850AEE" w:rsidRDefault="00850AEE" w:rsidP="00850AEE">
                <w:pPr>
                  <w:tabs>
                    <w:tab w:val="right" w:pos="8640"/>
                  </w:tabs>
                  <w:spacing w:before="240"/>
                  <w:jc w:val="both"/>
                  <w:rPr>
                    <w:rFonts w:ascii="Times New Roman" w:hAnsi="Times New Roman" w:cs="Times New Roman"/>
                    <w:spacing w:val="-2"/>
                    <w:sz w:val="24"/>
                    <w:szCs w:val="32"/>
                  </w:rPr>
                </w:pPr>
                <w:r w:rsidRPr="00850AEE">
                  <w:rPr>
                    <w:rFonts w:ascii="Times New Roman" w:hAnsi="Times New Roman" w:cs="Times New Roman"/>
                    <w:spacing w:val="-2"/>
                    <w:sz w:val="24"/>
                    <w:szCs w:val="32"/>
                  </w:rPr>
                  <w:t>First Name  Last Name (ID)</w:t>
                </w:r>
              </w:p>
            </w:tc>
          </w:tr>
        </w:tbl>
        <w:p w14:paraId="4EA3CA82"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7C9CBEDB" w14:textId="77777777" w:rsidR="000B0636" w:rsidRDefault="000B0636" w:rsidP="00C57623">
          <w:pPr>
            <w:spacing w:after="0" w:line="240" w:lineRule="auto"/>
            <w:jc w:val="center"/>
            <w:rPr>
              <w:rFonts w:ascii="Times New Roman" w:hAnsi="Times New Roman" w:cs="Times New Roman"/>
              <w:sz w:val="24"/>
              <w:szCs w:val="32"/>
            </w:rPr>
          </w:pPr>
        </w:p>
        <w:p w14:paraId="2452CB66" w14:textId="77777777" w:rsidR="00850AEE" w:rsidRDefault="00850AEE" w:rsidP="00D46AFB">
          <w:pPr>
            <w:jc w:val="center"/>
            <w:rPr>
              <w:rFonts w:ascii="Times New Roman" w:eastAsia="Calibri" w:hAnsi="Times New Roman" w:cs="Times New Roman"/>
              <w:b/>
              <w:bCs/>
              <w:sz w:val="27"/>
              <w:szCs w:val="27"/>
            </w:rPr>
          </w:pPr>
        </w:p>
        <w:p w14:paraId="1751DB01" w14:textId="77777777" w:rsidR="00850AEE" w:rsidRDefault="00850AEE" w:rsidP="00D46AFB">
          <w:pPr>
            <w:jc w:val="center"/>
            <w:rPr>
              <w:rFonts w:ascii="Times New Roman" w:eastAsia="Calibri" w:hAnsi="Times New Roman" w:cs="Times New Roman"/>
              <w:b/>
              <w:bCs/>
              <w:sz w:val="27"/>
              <w:szCs w:val="27"/>
            </w:rPr>
          </w:pPr>
        </w:p>
        <w:p w14:paraId="3A4B6BC3" w14:textId="77777777" w:rsidR="00850AEE" w:rsidRDefault="00850AEE" w:rsidP="00D46AFB">
          <w:pPr>
            <w:jc w:val="center"/>
            <w:rPr>
              <w:rFonts w:ascii="Times New Roman" w:eastAsia="Calibri" w:hAnsi="Times New Roman" w:cs="Times New Roman"/>
              <w:b/>
              <w:bCs/>
              <w:sz w:val="27"/>
              <w:szCs w:val="27"/>
            </w:rPr>
          </w:pPr>
        </w:p>
        <w:p w14:paraId="7A71ECBB" w14:textId="77777777" w:rsidR="00850AEE" w:rsidRDefault="00850AEE" w:rsidP="00D46AFB">
          <w:pPr>
            <w:jc w:val="center"/>
            <w:rPr>
              <w:rFonts w:ascii="Times New Roman" w:eastAsia="Calibri" w:hAnsi="Times New Roman" w:cs="Times New Roman"/>
              <w:b/>
              <w:bCs/>
              <w:sz w:val="27"/>
              <w:szCs w:val="27"/>
            </w:rPr>
          </w:pPr>
        </w:p>
        <w:p w14:paraId="7F93BA6A" w14:textId="77777777" w:rsidR="00850AEE" w:rsidRDefault="00850AEE" w:rsidP="00D46AFB">
          <w:pPr>
            <w:jc w:val="center"/>
            <w:rPr>
              <w:rFonts w:ascii="Times New Roman" w:eastAsia="Calibri" w:hAnsi="Times New Roman" w:cs="Times New Roman"/>
              <w:b/>
              <w:bCs/>
              <w:sz w:val="27"/>
              <w:szCs w:val="27"/>
            </w:rPr>
          </w:pPr>
        </w:p>
        <w:p w14:paraId="616377B5" w14:textId="77777777" w:rsidR="00850AEE" w:rsidRDefault="00850AEE" w:rsidP="00D46AFB">
          <w:pPr>
            <w:jc w:val="center"/>
            <w:rPr>
              <w:rFonts w:ascii="Times New Roman" w:eastAsia="Calibri" w:hAnsi="Times New Roman" w:cs="Times New Roman"/>
              <w:b/>
              <w:bCs/>
              <w:sz w:val="27"/>
              <w:szCs w:val="27"/>
            </w:rPr>
          </w:pPr>
        </w:p>
        <w:p w14:paraId="3FF436B1"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lastRenderedPageBreak/>
            <w:t>Supervisor Certification</w:t>
          </w:r>
        </w:p>
        <w:p w14:paraId="16E2F94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C81A529"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34A9C83F"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073F51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This to certify that the work presented in this senior year project manuscript was carried out under my supervision, which is entitled:</w:t>
          </w:r>
        </w:p>
        <w:p w14:paraId="2B8F971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3EA4AF90"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4EF00F7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14:paraId="6A8E0E23"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13CA4" w14:paraId="751CA003" w14:textId="77777777" w:rsidTr="00524598">
            <w:tc>
              <w:tcPr>
                <w:tcW w:w="5958" w:type="dxa"/>
                <w:hideMark/>
              </w:tcPr>
              <w:p w14:paraId="66C1409C"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1ED89018"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r w:rsidR="00850AEE" w:rsidRPr="00813CA4" w14:paraId="373032CA" w14:textId="77777777" w:rsidTr="00524598">
            <w:tc>
              <w:tcPr>
                <w:tcW w:w="5958" w:type="dxa"/>
                <w:hideMark/>
              </w:tcPr>
              <w:p w14:paraId="6633953D"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63F132A1"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bl>
        <w:p w14:paraId="4F19433A"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1734EBBA" w14:textId="77777777" w:rsidR="00850AEE" w:rsidRPr="00813CA4" w:rsidRDefault="00850AEE" w:rsidP="00850AEE">
          <w:pPr>
            <w:rPr>
              <w:rFonts w:ascii="Times New Roman" w:eastAsia="Calibri" w:hAnsi="Times New Roman" w:cs="Times New Roman"/>
              <w:b/>
              <w:bCs/>
              <w:i/>
              <w:iCs/>
              <w:sz w:val="28"/>
              <w:szCs w:val="28"/>
            </w:rPr>
          </w:pPr>
        </w:p>
        <w:p w14:paraId="6444085F"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102217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69CBB7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4753B242"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70EA7274" w14:textId="77777777"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14:paraId="6D35BC3B" w14:textId="77777777" w:rsidR="00850AEE" w:rsidRDefault="00850AEE" w:rsidP="00D46AFB">
          <w:pPr>
            <w:jc w:val="center"/>
            <w:rPr>
              <w:rFonts w:ascii="Times New Roman" w:eastAsia="Calibri" w:hAnsi="Times New Roman" w:cs="Times New Roman"/>
              <w:b/>
              <w:bCs/>
              <w:sz w:val="27"/>
              <w:szCs w:val="27"/>
            </w:rPr>
          </w:pPr>
        </w:p>
        <w:p w14:paraId="41831972" w14:textId="77777777" w:rsidR="00850AEE" w:rsidRDefault="00850AEE" w:rsidP="00D46AFB">
          <w:pPr>
            <w:jc w:val="center"/>
            <w:rPr>
              <w:rFonts w:ascii="Times New Roman" w:eastAsia="Calibri" w:hAnsi="Times New Roman" w:cs="Times New Roman"/>
              <w:b/>
              <w:bCs/>
              <w:sz w:val="27"/>
              <w:szCs w:val="27"/>
            </w:rPr>
          </w:pPr>
        </w:p>
        <w:p w14:paraId="5D74078C" w14:textId="77777777" w:rsidR="000B5AC1" w:rsidRDefault="000B5AC1" w:rsidP="00D46AFB">
          <w:pPr>
            <w:jc w:val="center"/>
            <w:rPr>
              <w:rFonts w:ascii="Times New Roman" w:eastAsia="Calibri" w:hAnsi="Times New Roman" w:cs="Times New Roman"/>
              <w:b/>
              <w:bCs/>
              <w:sz w:val="27"/>
              <w:szCs w:val="27"/>
            </w:rPr>
          </w:pPr>
        </w:p>
        <w:p w14:paraId="47527D98" w14:textId="77777777" w:rsidR="000B5AC1" w:rsidRDefault="000B5AC1" w:rsidP="00D46AFB">
          <w:pPr>
            <w:jc w:val="center"/>
            <w:rPr>
              <w:rFonts w:ascii="Times New Roman" w:eastAsia="Calibri" w:hAnsi="Times New Roman" w:cs="Times New Roman"/>
              <w:b/>
              <w:bCs/>
              <w:sz w:val="27"/>
              <w:szCs w:val="27"/>
            </w:rPr>
          </w:pPr>
        </w:p>
        <w:p w14:paraId="42A91419" w14:textId="77777777" w:rsidR="000B5AC1" w:rsidRDefault="000B5AC1" w:rsidP="00D46AFB">
          <w:pPr>
            <w:jc w:val="center"/>
            <w:rPr>
              <w:rFonts w:ascii="Times New Roman" w:eastAsia="Calibri" w:hAnsi="Times New Roman" w:cs="Times New Roman"/>
              <w:b/>
              <w:bCs/>
              <w:sz w:val="27"/>
              <w:szCs w:val="27"/>
            </w:rPr>
          </w:pPr>
        </w:p>
        <w:p w14:paraId="6B74E1CA" w14:textId="77777777" w:rsidR="000B5AC1" w:rsidRDefault="000B5AC1" w:rsidP="00D46AFB">
          <w:pPr>
            <w:jc w:val="center"/>
            <w:rPr>
              <w:rFonts w:ascii="Times New Roman" w:eastAsia="Calibri" w:hAnsi="Times New Roman" w:cs="Times New Roman"/>
              <w:b/>
              <w:bCs/>
              <w:sz w:val="27"/>
              <w:szCs w:val="27"/>
            </w:rPr>
          </w:pPr>
        </w:p>
        <w:p w14:paraId="7E06F2FF" w14:textId="77777777" w:rsidR="000B5AC1" w:rsidRDefault="000B5AC1" w:rsidP="00D46AFB">
          <w:pPr>
            <w:jc w:val="center"/>
            <w:rPr>
              <w:rFonts w:ascii="Times New Roman" w:eastAsia="Calibri" w:hAnsi="Times New Roman" w:cs="Times New Roman"/>
              <w:b/>
              <w:bCs/>
              <w:sz w:val="27"/>
              <w:szCs w:val="27"/>
            </w:rPr>
          </w:pPr>
        </w:p>
        <w:p w14:paraId="6BA52123" w14:textId="77777777" w:rsidR="000B5AC1" w:rsidRDefault="000B5AC1" w:rsidP="00D46AFB">
          <w:pPr>
            <w:jc w:val="center"/>
            <w:rPr>
              <w:rFonts w:ascii="Times New Roman" w:eastAsia="Calibri" w:hAnsi="Times New Roman" w:cs="Times New Roman"/>
              <w:b/>
              <w:bCs/>
              <w:sz w:val="27"/>
              <w:szCs w:val="27"/>
            </w:rPr>
          </w:pPr>
        </w:p>
        <w:p w14:paraId="38F52956" w14:textId="77777777" w:rsidR="000B5AC1" w:rsidRDefault="000B5AC1" w:rsidP="00D46AFB">
          <w:pPr>
            <w:jc w:val="center"/>
            <w:rPr>
              <w:rFonts w:ascii="Times New Roman" w:eastAsia="Calibri" w:hAnsi="Times New Roman" w:cs="Times New Roman"/>
              <w:b/>
              <w:bCs/>
              <w:sz w:val="27"/>
              <w:szCs w:val="27"/>
            </w:rPr>
          </w:pPr>
        </w:p>
        <w:p w14:paraId="303F9831"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lastRenderedPageBreak/>
            <w:t>ACKNOWLEDGMENT</w:t>
          </w:r>
        </w:p>
        <w:p w14:paraId="12BE6260"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express our sincere gratitude and appreciation to all those who contributed to the successful completion of this senior project.</w:t>
          </w:r>
        </w:p>
        <w:p w14:paraId="2CD0B6CC"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14:paraId="5E01733E"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14:paraId="78AF0822"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 xml:space="preserve">We would like to acknowledge the collaborative efforts of our team members: Mohammad </w:t>
          </w:r>
          <w:proofErr w:type="spellStart"/>
          <w:r w:rsidRPr="00AB0546">
            <w:rPr>
              <w:rFonts w:ascii="Times New Roman" w:hAnsi="Times New Roman" w:cs="Times New Roman"/>
              <w:sz w:val="24"/>
              <w:szCs w:val="24"/>
            </w:rPr>
            <w:t>Atteyah</w:t>
          </w:r>
          <w:proofErr w:type="spellEnd"/>
          <w:r w:rsidRPr="00AB0546">
            <w:rPr>
              <w:rFonts w:ascii="Times New Roman" w:hAnsi="Times New Roman" w:cs="Times New Roman"/>
              <w:sz w:val="24"/>
              <w:szCs w:val="24"/>
            </w:rPr>
            <w:t xml:space="preserve">, Ahmad </w:t>
          </w:r>
          <w:proofErr w:type="spellStart"/>
          <w:r w:rsidRPr="00AB0546">
            <w:rPr>
              <w:rFonts w:ascii="Times New Roman" w:hAnsi="Times New Roman" w:cs="Times New Roman"/>
              <w:sz w:val="24"/>
              <w:szCs w:val="24"/>
            </w:rPr>
            <w:t>Khaldy</w:t>
          </w:r>
          <w:proofErr w:type="spellEnd"/>
          <w:r w:rsidRPr="00AB0546">
            <w:rPr>
              <w:rFonts w:ascii="Times New Roman" w:hAnsi="Times New Roman" w:cs="Times New Roman"/>
              <w:sz w:val="24"/>
              <w:szCs w:val="24"/>
            </w:rPr>
            <w:t>, and Loay Hamamdi. Their dedication, technical expertise, and teamwork were essential to overcoming the various challenges encountered during the development of our Rubik's cube solving robot.</w:t>
          </w:r>
        </w:p>
        <w:p w14:paraId="6DD7EECB"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14:paraId="0FF0D810" w14:textId="77777777"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14:paraId="259D8A19" w14:textId="77777777" w:rsidR="000B0636" w:rsidRDefault="000B0636">
          <w:pPr>
            <w:rPr>
              <w:rFonts w:ascii="Times New Roman" w:hAnsi="Times New Roman" w:cs="Times New Roman"/>
              <w:sz w:val="32"/>
              <w:szCs w:val="32"/>
            </w:rPr>
          </w:pPr>
        </w:p>
        <w:p w14:paraId="27C7A1F9" w14:textId="77777777" w:rsidR="007930F6" w:rsidRDefault="007930F6">
          <w:pPr>
            <w:rPr>
              <w:rFonts w:ascii="Times New Roman" w:hAnsi="Times New Roman" w:cs="Times New Roman"/>
              <w:sz w:val="32"/>
              <w:szCs w:val="32"/>
            </w:rPr>
          </w:pPr>
        </w:p>
        <w:p w14:paraId="309D8C79" w14:textId="77777777" w:rsidR="007930F6" w:rsidRDefault="007930F6">
          <w:pPr>
            <w:rPr>
              <w:rFonts w:ascii="Times New Roman" w:hAnsi="Times New Roman" w:cs="Times New Roman"/>
              <w:sz w:val="32"/>
              <w:szCs w:val="32"/>
            </w:rPr>
          </w:pPr>
        </w:p>
        <w:p w14:paraId="2722CE95" w14:textId="77777777" w:rsidR="007930F6" w:rsidRDefault="007930F6">
          <w:pPr>
            <w:rPr>
              <w:rFonts w:ascii="Times New Roman" w:hAnsi="Times New Roman" w:cs="Times New Roman"/>
              <w:sz w:val="32"/>
              <w:szCs w:val="32"/>
            </w:rPr>
          </w:pPr>
        </w:p>
        <w:p w14:paraId="7D5BEEAF" w14:textId="77777777" w:rsidR="00AB0546" w:rsidRDefault="00AB0546" w:rsidP="00D03AE6">
          <w:pPr>
            <w:rPr>
              <w:rFonts w:ascii="Times New Roman" w:hAnsi="Times New Roman" w:cs="Times New Roman"/>
              <w:sz w:val="24"/>
              <w:szCs w:val="32"/>
            </w:rPr>
          </w:pPr>
        </w:p>
        <w:p w14:paraId="4AE0B77E" w14:textId="77777777" w:rsidR="00AB0546" w:rsidRDefault="00AB0546" w:rsidP="00D03AE6">
          <w:pPr>
            <w:rPr>
              <w:rFonts w:ascii="Times New Roman" w:hAnsi="Times New Roman" w:cs="Times New Roman"/>
              <w:sz w:val="24"/>
              <w:szCs w:val="32"/>
            </w:rPr>
          </w:pPr>
        </w:p>
        <w:p w14:paraId="29EC49CC" w14:textId="77777777" w:rsidR="00AB0546" w:rsidRDefault="00AB0546" w:rsidP="00D03AE6">
          <w:pPr>
            <w:rPr>
              <w:rFonts w:ascii="Times New Roman" w:hAnsi="Times New Roman" w:cs="Times New Roman"/>
              <w:sz w:val="24"/>
              <w:szCs w:val="32"/>
            </w:rPr>
          </w:pPr>
        </w:p>
        <w:p w14:paraId="68D7D599" w14:textId="77777777" w:rsidR="00AB0546" w:rsidRDefault="00AB0546" w:rsidP="00D03AE6">
          <w:pPr>
            <w:rPr>
              <w:rFonts w:ascii="Times New Roman" w:hAnsi="Times New Roman" w:cs="Times New Roman"/>
              <w:sz w:val="24"/>
              <w:szCs w:val="32"/>
            </w:rPr>
          </w:pPr>
        </w:p>
        <w:p w14:paraId="3B2A3B27" w14:textId="77777777" w:rsidR="00AB0546" w:rsidRDefault="00AB0546" w:rsidP="00D03AE6">
          <w:pPr>
            <w:rPr>
              <w:rFonts w:ascii="Times New Roman" w:hAnsi="Times New Roman" w:cs="Times New Roman"/>
              <w:sz w:val="24"/>
              <w:szCs w:val="32"/>
            </w:rPr>
          </w:pPr>
        </w:p>
        <w:p w14:paraId="5E2C2893" w14:textId="77777777" w:rsidR="000B5AC1" w:rsidRPr="00D03AE6" w:rsidRDefault="00325A78" w:rsidP="00D03AE6">
          <w:pPr>
            <w:rPr>
              <w:rFonts w:ascii="Times New Roman" w:hAnsi="Times New Roman" w:cs="Times New Roman"/>
              <w:sz w:val="24"/>
              <w:szCs w:val="32"/>
            </w:rPr>
          </w:pPr>
        </w:p>
      </w:sdtContent>
    </w:sdt>
    <w:p w14:paraId="5F1D6E56" w14:textId="77777777"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lastRenderedPageBreak/>
        <w:t>ABSTRACT</w:t>
      </w:r>
    </w:p>
    <w:p w14:paraId="071EB868" w14:textId="77777777" w:rsidR="00947430" w:rsidRDefault="00947430" w:rsidP="00947430">
      <w:pPr>
        <w:pStyle w:val="whitespace-normal"/>
      </w:pPr>
      <w:r>
        <w:t>This project presents the design and implementation of an autonomous robot capable of solving a 3×3 Rubik's cube using Kociemba's algorithm. The primary objective of this work is to integrate and apply the knowledge and skills acquired throughout our Computer System Engineering studies while exploring new technical competencies in robotics, computer vision, and algorithm implementation.</w:t>
      </w:r>
    </w:p>
    <w:p w14:paraId="4095151E" w14:textId="77777777" w:rsidR="00947430" w:rsidRDefault="00947430" w:rsidP="00947430">
      <w:pPr>
        <w:pStyle w:val="whitespace-normal"/>
      </w:pPr>
      <w:r>
        <w:t>The system consists of a Raspberry Pi as the main processing unit, coupled with cameras for cube state detection, motors for mechanical manipulation, and supporting structural components. The robot operates by first scanning and analyzing all six faces of the Rubik's cube using computer vision techniques to determine the current scrambled state. Once the cube configuration is captured and processed, the system applies Kociemba's algorithm to calculate an optimal solution sequence. The robot then executes the solution by systematically rotating the cube faces using precisely controlled motors until the puzzle is completely solved.</w:t>
      </w:r>
    </w:p>
    <w:p w14:paraId="3258079A" w14:textId="77777777" w:rsidR="00947430" w:rsidRDefault="00947430" w:rsidP="00947430">
      <w:pPr>
        <w:pStyle w:val="whitespace-normal"/>
      </w:pPr>
      <w:r>
        <w:t>The project demonstrates the successful integration of multiple engineering disciplines, including embedded systems programming, computer vision, mechanical design, and algorithmic problem-solving. Developed using Python programming language, the system showcases the practical application of theoretical concepts learned during our academic program. This work contributes to the field of educational robotics and serves as a comprehensive dem</w:t>
      </w:r>
      <w:r w:rsidR="00397FBE">
        <w:t xml:space="preserve">onstration of autonomous puzzle </w:t>
      </w:r>
      <w:r>
        <w:t>solving capabilities, bridging the gap between algorithmic theory and practical robotic implementation.</w:t>
      </w:r>
    </w:p>
    <w:p w14:paraId="76286167" w14:textId="77777777" w:rsidR="00A34B4E" w:rsidRPr="00C57623" w:rsidRDefault="00A34B4E" w:rsidP="00F255D2">
      <w:pPr>
        <w:rPr>
          <w:rFonts w:asciiTheme="majorBidi" w:hAnsiTheme="majorBidi" w:cstheme="majorBidi"/>
          <w:b/>
          <w:bCs/>
          <w:sz w:val="27"/>
          <w:szCs w:val="27"/>
        </w:rPr>
      </w:pPr>
    </w:p>
    <w:p w14:paraId="062DB10B" w14:textId="77777777" w:rsidR="00A34B4E" w:rsidRPr="00A34B4E" w:rsidRDefault="00A34B4E" w:rsidP="0004134A">
      <w:pPr>
        <w:spacing w:after="0" w:line="240" w:lineRule="auto"/>
        <w:rPr>
          <w:rFonts w:asciiTheme="majorBidi" w:hAnsiTheme="majorBidi" w:cstheme="majorBidi"/>
          <w:bCs/>
          <w:sz w:val="24"/>
          <w:szCs w:val="32"/>
        </w:rPr>
      </w:pPr>
    </w:p>
    <w:p w14:paraId="21EDB9F5" w14:textId="77777777" w:rsidR="00A34B4E" w:rsidRDefault="00A34B4E" w:rsidP="00A34B4E">
      <w:pPr>
        <w:rPr>
          <w:rFonts w:asciiTheme="majorBidi" w:hAnsiTheme="majorBidi" w:cstheme="majorBidi"/>
          <w:bCs/>
          <w:sz w:val="24"/>
          <w:szCs w:val="32"/>
        </w:rPr>
      </w:pPr>
    </w:p>
    <w:p w14:paraId="3803A001" w14:textId="77777777" w:rsidR="000E074D" w:rsidRDefault="000E074D" w:rsidP="00E152A0">
      <w:pPr>
        <w:jc w:val="center"/>
        <w:rPr>
          <w:rFonts w:asciiTheme="majorBidi" w:hAnsiTheme="majorBidi" w:cstheme="majorBidi"/>
          <w:b/>
          <w:bCs/>
          <w:sz w:val="28"/>
          <w:szCs w:val="32"/>
        </w:rPr>
      </w:pPr>
    </w:p>
    <w:p w14:paraId="7E1E2272" w14:textId="77777777" w:rsidR="000E074D" w:rsidRDefault="000E074D" w:rsidP="00E152A0">
      <w:pPr>
        <w:jc w:val="center"/>
        <w:rPr>
          <w:rFonts w:asciiTheme="majorBidi" w:hAnsiTheme="majorBidi" w:cstheme="majorBidi"/>
          <w:b/>
          <w:bCs/>
          <w:sz w:val="28"/>
          <w:szCs w:val="32"/>
        </w:rPr>
      </w:pPr>
    </w:p>
    <w:p w14:paraId="651C78AE" w14:textId="77777777" w:rsidR="000E074D" w:rsidRDefault="000E074D" w:rsidP="00E152A0">
      <w:pPr>
        <w:jc w:val="center"/>
        <w:rPr>
          <w:rFonts w:asciiTheme="majorBidi" w:hAnsiTheme="majorBidi" w:cstheme="majorBidi"/>
          <w:b/>
          <w:bCs/>
          <w:sz w:val="28"/>
          <w:szCs w:val="32"/>
        </w:rPr>
      </w:pPr>
    </w:p>
    <w:p w14:paraId="104EA26D" w14:textId="77777777" w:rsidR="000E074D" w:rsidRDefault="000E074D" w:rsidP="00E152A0">
      <w:pPr>
        <w:jc w:val="center"/>
        <w:rPr>
          <w:rFonts w:asciiTheme="majorBidi" w:hAnsiTheme="majorBidi" w:cstheme="majorBidi"/>
          <w:b/>
          <w:bCs/>
          <w:sz w:val="28"/>
          <w:szCs w:val="32"/>
        </w:rPr>
      </w:pPr>
    </w:p>
    <w:p w14:paraId="33B9E2B3" w14:textId="77777777" w:rsidR="000E074D" w:rsidRDefault="000E074D" w:rsidP="00E152A0">
      <w:pPr>
        <w:jc w:val="center"/>
        <w:rPr>
          <w:rFonts w:asciiTheme="majorBidi" w:hAnsiTheme="majorBidi" w:cstheme="majorBidi"/>
          <w:b/>
          <w:bCs/>
          <w:sz w:val="28"/>
          <w:szCs w:val="32"/>
        </w:rPr>
      </w:pPr>
    </w:p>
    <w:p w14:paraId="7D3AC238" w14:textId="77777777" w:rsidR="000E074D" w:rsidRDefault="000E074D" w:rsidP="00E152A0">
      <w:pPr>
        <w:jc w:val="center"/>
        <w:rPr>
          <w:rFonts w:asciiTheme="majorBidi" w:hAnsiTheme="majorBidi" w:cstheme="majorBidi"/>
          <w:b/>
          <w:bCs/>
          <w:sz w:val="28"/>
          <w:szCs w:val="32"/>
        </w:rPr>
      </w:pPr>
    </w:p>
    <w:p w14:paraId="5239CC56" w14:textId="77777777" w:rsidR="000E074D" w:rsidRDefault="000E074D" w:rsidP="00E152A0">
      <w:pPr>
        <w:jc w:val="center"/>
        <w:rPr>
          <w:rFonts w:asciiTheme="majorBidi" w:hAnsiTheme="majorBidi" w:cstheme="majorBidi"/>
          <w:b/>
          <w:bCs/>
          <w:sz w:val="28"/>
          <w:szCs w:val="32"/>
        </w:rPr>
      </w:pPr>
    </w:p>
    <w:p w14:paraId="0E60F1F6" w14:textId="77777777" w:rsidR="000E074D" w:rsidRDefault="000E074D" w:rsidP="00392EFC">
      <w:pPr>
        <w:rPr>
          <w:rFonts w:asciiTheme="majorBidi" w:hAnsiTheme="majorBidi" w:cstheme="majorBidi"/>
          <w:b/>
          <w:bCs/>
          <w:sz w:val="28"/>
          <w:szCs w:val="32"/>
        </w:rPr>
      </w:pPr>
    </w:p>
    <w:p w14:paraId="382F215E" w14:textId="77777777"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031FD311"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76F0E45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12744A5B" w14:textId="77777777"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14:paraId="12553564" w14:textId="77777777" w:rsidR="00850AEE" w:rsidRPr="00F17427" w:rsidRDefault="00325A78"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00850AEE" w:rsidRPr="00F17427">
          <w:rPr>
            <w:rFonts w:ascii="Times New Roman" w:eastAsia="Times New Roman" w:hAnsi="Times New Roman" w:cs="Times New Roman"/>
            <w:noProof/>
            <w:color w:val="FF0000"/>
            <w:spacing w:val="-2"/>
            <w:sz w:val="24"/>
            <w:szCs w:val="24"/>
          </w:rPr>
          <w:t>LIST OF TABLES</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14:paraId="69EDF6DF" w14:textId="77777777" w:rsidR="00850AEE" w:rsidRPr="00F17427" w:rsidRDefault="00325A78"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00850AEE" w:rsidRPr="00F17427">
          <w:rPr>
            <w:rFonts w:ascii="Times New Roman" w:eastAsia="Times New Roman" w:hAnsi="Times New Roman" w:cs="Times New Roman"/>
            <w:noProof/>
            <w:color w:val="FF0000"/>
            <w:spacing w:val="-2"/>
            <w:sz w:val="24"/>
            <w:szCs w:val="24"/>
          </w:rPr>
          <w:t>LIST OF SYMBOLS AND ABBREVIATIONS</w:t>
        </w:r>
        <w:r w:rsidR="00850AEE" w:rsidRPr="00F17427">
          <w:rPr>
            <w:rFonts w:ascii="Times New Roman" w:eastAsia="Times New Roman" w:hAnsi="Times New Roman" w:cs="Times New Roman"/>
            <w:noProof/>
            <w:webHidden/>
            <w:color w:val="FF0000"/>
            <w:spacing w:val="-2"/>
            <w:sz w:val="24"/>
            <w:szCs w:val="24"/>
          </w:rPr>
          <w:tab/>
          <w:t>….. v</w:t>
        </w:r>
      </w:hyperlink>
    </w:p>
    <w:p w14:paraId="6924B608" w14:textId="77777777" w:rsidR="00850AEE" w:rsidRPr="00F17427" w:rsidRDefault="00325A78"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00850AEE" w:rsidRPr="00F17427">
          <w:rPr>
            <w:rFonts w:ascii="Times New Roman" w:eastAsia="Times New Roman" w:hAnsi="Times New Roman" w:cs="Times New Roman"/>
            <w:b/>
            <w:bCs/>
            <w:noProof/>
            <w:color w:val="FF0000"/>
            <w:spacing w:val="-2"/>
            <w:sz w:val="24"/>
            <w:szCs w:val="24"/>
          </w:rPr>
          <w:t>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b/>
            <w:bCs/>
            <w:noProof/>
            <w:color w:val="FF0000"/>
            <w:spacing w:val="-2"/>
            <w:sz w:val="24"/>
            <w:szCs w:val="24"/>
          </w:rPr>
          <w:t>CHAPTER 1: INTRODUCTION</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14:paraId="406835C3" w14:textId="77777777" w:rsidR="00850AEE" w:rsidRPr="00F17427"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00850AEE" w:rsidRPr="00F17427">
          <w:rPr>
            <w:rFonts w:ascii="Times New Roman" w:eastAsia="Times New Roman" w:hAnsi="Times New Roman" w:cs="Times New Roman"/>
            <w:noProof/>
            <w:color w:val="FF0000"/>
            <w:spacing w:val="-2"/>
            <w:sz w:val="24"/>
            <w:szCs w:val="24"/>
          </w:rPr>
          <w:t>1.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blem Statement and Purpose</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color w:val="FF0000"/>
          <w:spacing w:val="-2"/>
          <w:sz w:val="24"/>
          <w:szCs w:val="24"/>
        </w:rPr>
        <w:t>1</w:t>
      </w:r>
    </w:p>
    <w:p w14:paraId="78E3400B" w14:textId="77777777" w:rsidR="00850AEE" w:rsidRPr="007D5AC8"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00850AEE" w:rsidRPr="00F17427">
          <w:rPr>
            <w:rFonts w:ascii="Times New Roman" w:eastAsia="Times New Roman" w:hAnsi="Times New Roman" w:cs="Times New Roman"/>
            <w:noProof/>
            <w:color w:val="FF0000"/>
            <w:spacing w:val="-2"/>
            <w:sz w:val="24"/>
            <w:szCs w:val="24"/>
          </w:rPr>
          <w:t>1.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ject and Design Objectives</w:t>
        </w:r>
        <w:r w:rsidR="00850AEE"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411CEDC4" w14:textId="77777777" w:rsidR="00850AEE" w:rsidRPr="007D5AC8"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00850AEE" w:rsidRPr="007D5AC8">
          <w:rPr>
            <w:rFonts w:ascii="Times New Roman" w:eastAsia="Times New Roman" w:hAnsi="Times New Roman" w:cs="Times New Roman"/>
            <w:noProof/>
            <w:color w:val="000000" w:themeColor="text1"/>
            <w:spacing w:val="-2"/>
            <w:sz w:val="24"/>
            <w:szCs w:val="24"/>
          </w:rPr>
          <w:t>1.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Intended Outcomes and Deliverables</w:t>
        </w:r>
        <w:r w:rsidR="00850AEE"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0DDA5724" w14:textId="77777777" w:rsidR="00850AEE" w:rsidRPr="007D5AC8"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00850AEE" w:rsidRPr="007D5AC8">
          <w:rPr>
            <w:rFonts w:ascii="Times New Roman" w:eastAsia="Times New Roman" w:hAnsi="Times New Roman" w:cs="Times New Roman"/>
            <w:noProof/>
            <w:color w:val="000000" w:themeColor="text1"/>
            <w:spacing w:val="-2"/>
            <w:sz w:val="24"/>
            <w:szCs w:val="24"/>
          </w:rPr>
          <w:t>1.5</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ummary of Report Structure</w:t>
        </w:r>
        <w:r w:rsidR="00850AEE" w:rsidRPr="007D5AC8">
          <w:rPr>
            <w:rFonts w:ascii="Times New Roman" w:eastAsia="Times New Roman" w:hAnsi="Times New Roman" w:cs="Times New Roman"/>
            <w:noProof/>
            <w:webHidden/>
            <w:color w:val="000000" w:themeColor="text1"/>
            <w:spacing w:val="-2"/>
            <w:sz w:val="24"/>
            <w:szCs w:val="24"/>
          </w:rPr>
          <w:tab/>
        </w:r>
      </w:hyperlink>
      <w:r w:rsidR="00850AEE" w:rsidRPr="007D5AC8">
        <w:rPr>
          <w:rFonts w:ascii="Times New Roman" w:eastAsia="Times New Roman" w:hAnsi="Times New Roman" w:cs="Times New Roman"/>
          <w:noProof/>
          <w:color w:val="000000" w:themeColor="text1"/>
          <w:spacing w:val="-2"/>
          <w:sz w:val="24"/>
          <w:szCs w:val="24"/>
        </w:rPr>
        <w:t>1</w:t>
      </w:r>
    </w:p>
    <w:p w14:paraId="0C4DB8E1" w14:textId="77777777" w:rsidR="00850AEE" w:rsidRPr="007D5AC8" w:rsidRDefault="00325A7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00850AEE" w:rsidRPr="007D5AC8">
          <w:rPr>
            <w:rFonts w:ascii="Times New Roman" w:eastAsia="Times New Roman" w:hAnsi="Times New Roman" w:cs="Times New Roman"/>
            <w:b/>
            <w:bCs/>
            <w:noProof/>
            <w:color w:val="000000" w:themeColor="text1"/>
            <w:spacing w:val="-2"/>
            <w:sz w:val="24"/>
            <w:szCs w:val="24"/>
          </w:rPr>
          <w:t>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 xml:space="preserve">CHAPTER 2: BACKGROUND </w:t>
        </w:r>
        <w:r w:rsidR="00850AEE" w:rsidRPr="007D5AC8">
          <w:rPr>
            <w:rFonts w:ascii="Times New Roman" w:eastAsia="Times New Roman" w:hAnsi="Times New Roman" w:cs="Times New Roman"/>
            <w:noProof/>
            <w:webHidden/>
            <w:color w:val="000000" w:themeColor="text1"/>
            <w:spacing w:val="-2"/>
            <w:sz w:val="24"/>
            <w:szCs w:val="24"/>
          </w:rPr>
          <w:tab/>
          <w:t>2</w:t>
        </w:r>
      </w:hyperlink>
    </w:p>
    <w:p w14:paraId="1CBA3714" w14:textId="77777777" w:rsidR="00850AEE" w:rsidRPr="00F17427"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00850AEE" w:rsidRPr="00F17427">
          <w:rPr>
            <w:rFonts w:ascii="Times New Roman" w:eastAsia="Times New Roman" w:hAnsi="Times New Roman" w:cs="Times New Roman"/>
            <w:noProof/>
            <w:color w:val="FF0000"/>
            <w:spacing w:val="-2"/>
            <w:sz w:val="24"/>
            <w:szCs w:val="24"/>
          </w:rPr>
          <w:t>2.1</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webHidden/>
          <w:color w:val="FF0000"/>
          <w:spacing w:val="-2"/>
          <w:sz w:val="24"/>
          <w:szCs w:val="24"/>
        </w:rPr>
        <w:t>2</w:t>
      </w:r>
    </w:p>
    <w:p w14:paraId="2EDFBB9B" w14:textId="77777777" w:rsidR="00850AEE" w:rsidRPr="00F17427"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00850AEE" w:rsidRPr="00F17427">
          <w:rPr>
            <w:rFonts w:ascii="Times New Roman" w:eastAsia="Times New Roman" w:hAnsi="Times New Roman" w:cs="Times New Roman"/>
            <w:noProof/>
            <w:color w:val="FF0000"/>
            <w:spacing w:val="-2"/>
            <w:sz w:val="24"/>
            <w:szCs w:val="24"/>
          </w:rPr>
          <w:t>2.2</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00850AEE" w:rsidRPr="00F17427">
          <w:rPr>
            <w:rFonts w:ascii="Times New Roman" w:eastAsia="Times New Roman" w:hAnsi="Times New Roman" w:cs="Times New Roman"/>
            <w:noProof/>
            <w:webHidden/>
            <w:color w:val="FF0000"/>
            <w:spacing w:val="-2"/>
            <w:sz w:val="24"/>
            <w:szCs w:val="24"/>
          </w:rPr>
          <w:tab/>
          <w:t>2</w:t>
        </w:r>
      </w:hyperlink>
    </w:p>
    <w:p w14:paraId="582CEBC5" w14:textId="77777777" w:rsidR="00850AEE" w:rsidRPr="007D5AC8" w:rsidRDefault="00325A7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3: METHODS AND MATERIAL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E5DC2D3" w14:textId="77777777" w:rsidR="00850AEE" w:rsidRPr="00F17427"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00850AEE" w:rsidRPr="00F17427">
          <w:rPr>
            <w:rFonts w:ascii="Times New Roman" w:eastAsia="Times New Roman" w:hAnsi="Times New Roman" w:cs="Times New Roman"/>
            <w:noProof/>
            <w:color w:val="FF0000"/>
            <w:spacing w:val="-2"/>
            <w:sz w:val="24"/>
            <w:szCs w:val="24"/>
          </w:rPr>
          <w:t>3.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System Design and Components</w:t>
        </w:r>
        <w:r w:rsidR="00850AEE" w:rsidRPr="00F17427">
          <w:rPr>
            <w:rFonts w:ascii="Times New Roman" w:eastAsia="Times New Roman" w:hAnsi="Times New Roman" w:cs="Times New Roman"/>
            <w:noProof/>
            <w:webHidden/>
            <w:color w:val="FF0000"/>
            <w:spacing w:val="-2"/>
            <w:sz w:val="24"/>
            <w:szCs w:val="24"/>
          </w:rPr>
          <w:tab/>
          <w:t>3</w:t>
        </w:r>
      </w:hyperlink>
    </w:p>
    <w:p w14:paraId="7E0805D2" w14:textId="77777777" w:rsidR="00850AEE" w:rsidRPr="00F17427" w:rsidRDefault="00325A78"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00850AEE" w:rsidRPr="00F17427">
          <w:rPr>
            <w:rFonts w:ascii="Times New Roman" w:eastAsia="Times New Roman" w:hAnsi="Times New Roman" w:cs="Times New Roman"/>
            <w:noProof/>
            <w:color w:val="FF0000"/>
            <w:spacing w:val="-2"/>
            <w:sz w:val="24"/>
            <w:szCs w:val="24"/>
          </w:rPr>
          <w:t>3.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Design Specifications, Standards and Constraints</w:t>
        </w:r>
        <w:r w:rsidR="00850AEE" w:rsidRPr="00F17427">
          <w:rPr>
            <w:rFonts w:ascii="Times New Roman" w:eastAsia="Times New Roman" w:hAnsi="Times New Roman" w:cs="Times New Roman"/>
            <w:noProof/>
            <w:webHidden/>
            <w:color w:val="FF0000"/>
            <w:spacing w:val="-2"/>
            <w:sz w:val="24"/>
            <w:szCs w:val="24"/>
          </w:rPr>
          <w:tab/>
          <w:t>3</w:t>
        </w:r>
      </w:hyperlink>
    </w:p>
    <w:p w14:paraId="14D43C15" w14:textId="77777777" w:rsidR="00850AEE" w:rsidRPr="007D5AC8" w:rsidRDefault="00325A78"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00850AEE" w:rsidRPr="007D5AC8">
          <w:rPr>
            <w:rFonts w:ascii="Times New Roman" w:eastAsia="Times New Roman" w:hAnsi="Times New Roman" w:cs="Times New Roman"/>
            <w:noProof/>
            <w:color w:val="000000" w:themeColor="text1"/>
            <w:spacing w:val="-2"/>
            <w:sz w:val="24"/>
            <w:szCs w:val="24"/>
          </w:rPr>
          <w:t>3.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esign Alternative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2D11AF99" w14:textId="77777777" w:rsidR="00850AEE" w:rsidRPr="007D5AC8"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00850AEE" w:rsidRPr="007D5AC8">
          <w:rPr>
            <w:rFonts w:ascii="Times New Roman" w:eastAsia="Times New Roman" w:hAnsi="Times New Roman" w:cs="Times New Roman"/>
            <w:noProof/>
            <w:color w:val="000000" w:themeColor="text1"/>
            <w:spacing w:val="-2"/>
            <w:sz w:val="24"/>
            <w:szCs w:val="24"/>
          </w:rPr>
          <w:t>3.4</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ystem Analysis and Optimization</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1A8A3C61" w14:textId="77777777" w:rsidR="00850AEE" w:rsidRPr="007D5AC8" w:rsidRDefault="00325A78"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00850AEE" w:rsidRPr="007D5AC8">
          <w:rPr>
            <w:rFonts w:ascii="Times New Roman" w:eastAsia="Times New Roman" w:hAnsi="Times New Roman" w:cs="Times New Roman"/>
            <w:noProof/>
            <w:color w:val="000000" w:themeColor="text1"/>
            <w:spacing w:val="-2"/>
            <w:sz w:val="24"/>
            <w:szCs w:val="24"/>
          </w:rPr>
          <w:t>3.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imulation and/or Experimental Test</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43B06C4" w14:textId="77777777" w:rsidR="00850AEE" w:rsidRPr="007D5AC8" w:rsidRDefault="00325A7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4</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4: RESULTS AND 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277F6984" w14:textId="77777777" w:rsidR="00850AEE" w:rsidRPr="007D5AC8"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1</w:t>
        </w:r>
        <w:r w:rsidR="00850AEE" w:rsidRPr="007D5AC8">
          <w:rPr>
            <w:rFonts w:ascii="Times New Roman" w:eastAsiaTheme="minorEastAsia" w:hAnsi="Times New Roman" w:cs="Times New Roman"/>
            <w:noProof/>
            <w:color w:val="000000" w:themeColor="text1"/>
            <w:sz w:val="24"/>
            <w:szCs w:val="24"/>
          </w:rPr>
          <w:tab/>
          <w:t xml:space="preserve">Results </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5DFFBE66" w14:textId="77777777" w:rsidR="00850AEE" w:rsidRPr="007D5AC8" w:rsidRDefault="00325A78"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373839E7"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03122D83" w14:textId="77777777" w:rsidR="00850AEE" w:rsidRPr="007D5AC8" w:rsidRDefault="00325A7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00850AEE" w:rsidRPr="007D5AC8">
          <w:rPr>
            <w:rFonts w:ascii="Times New Roman" w:eastAsia="Times New Roman" w:hAnsi="Times New Roman" w:cs="Times New Roman"/>
            <w:b/>
            <w:bCs/>
            <w:noProof/>
            <w:color w:val="000000" w:themeColor="text1"/>
            <w:spacing w:val="-2"/>
            <w:sz w:val="24"/>
            <w:szCs w:val="24"/>
          </w:rPr>
          <w:t>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5: PROJECT MANAGEMENT</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B689EDA" w14:textId="77777777" w:rsidR="00850AEE" w:rsidRPr="00F17427"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00850AEE" w:rsidRPr="00F17427">
          <w:rPr>
            <w:rFonts w:ascii="Times New Roman" w:eastAsia="Times New Roman" w:hAnsi="Times New Roman" w:cs="Times New Roman"/>
            <w:noProof/>
            <w:color w:val="FF0000"/>
            <w:spacing w:val="-2"/>
            <w:sz w:val="24"/>
            <w:szCs w:val="24"/>
          </w:rPr>
          <w:t>5.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Tasks, Schedule and Milestones</w:t>
        </w:r>
        <w:r w:rsidR="00850AEE" w:rsidRPr="00F17427">
          <w:rPr>
            <w:rFonts w:ascii="Times New Roman" w:eastAsia="Times New Roman" w:hAnsi="Times New Roman" w:cs="Times New Roman"/>
            <w:noProof/>
            <w:webHidden/>
            <w:color w:val="FF0000"/>
            <w:spacing w:val="-2"/>
            <w:sz w:val="24"/>
            <w:szCs w:val="24"/>
          </w:rPr>
          <w:tab/>
          <w:t>5</w:t>
        </w:r>
      </w:hyperlink>
    </w:p>
    <w:p w14:paraId="27A30E1B" w14:textId="77777777" w:rsidR="00850AEE" w:rsidRPr="00F17427"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00850AEE" w:rsidRPr="00F17427">
          <w:rPr>
            <w:rFonts w:ascii="Times New Roman" w:eastAsia="Times New Roman" w:hAnsi="Times New Roman" w:cs="Times New Roman"/>
            <w:noProof/>
            <w:color w:val="FF0000"/>
            <w:spacing w:val="-2"/>
            <w:sz w:val="24"/>
            <w:szCs w:val="24"/>
          </w:rPr>
          <w:t>5.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Resources and Cost Management</w:t>
        </w:r>
        <w:r w:rsidR="00850AEE" w:rsidRPr="00F17427">
          <w:rPr>
            <w:rFonts w:ascii="Times New Roman" w:eastAsia="Times New Roman" w:hAnsi="Times New Roman" w:cs="Times New Roman"/>
            <w:noProof/>
            <w:webHidden/>
            <w:color w:val="FF0000"/>
            <w:spacing w:val="-2"/>
            <w:sz w:val="24"/>
            <w:szCs w:val="24"/>
          </w:rPr>
          <w:tab/>
          <w:t>5</w:t>
        </w:r>
      </w:hyperlink>
    </w:p>
    <w:p w14:paraId="3560E46C" w14:textId="77777777" w:rsidR="00850AEE" w:rsidRPr="007D5AC8"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00850AEE" w:rsidRPr="007D5AC8">
          <w:rPr>
            <w:rFonts w:ascii="Times New Roman" w:eastAsia="Times New Roman" w:hAnsi="Times New Roman" w:cs="Times New Roman"/>
            <w:noProof/>
            <w:color w:val="000000" w:themeColor="text1"/>
            <w:spacing w:val="-2"/>
            <w:sz w:val="24"/>
            <w:szCs w:val="24"/>
          </w:rPr>
          <w:t>5.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Lessons Learned</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127C91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4E59761B" w14:textId="77777777" w:rsidR="00850AEE" w:rsidRPr="007D5AC8" w:rsidRDefault="00325A7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00850AEE" w:rsidRPr="007D5AC8">
          <w:rPr>
            <w:rFonts w:ascii="Times New Roman" w:eastAsia="Times New Roman" w:hAnsi="Times New Roman" w:cs="Times New Roman"/>
            <w:b/>
            <w:bCs/>
            <w:noProof/>
            <w:color w:val="000000" w:themeColor="text1"/>
            <w:spacing w:val="-2"/>
            <w:sz w:val="24"/>
            <w:szCs w:val="24"/>
          </w:rPr>
          <w:t>6</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6: IMPACT OF THE ENGINEERING SOLUTION</w:t>
        </w:r>
        <w:r w:rsidR="00850AEE" w:rsidRPr="007D5AC8">
          <w:rPr>
            <w:rFonts w:ascii="Times New Roman" w:eastAsia="Times New Roman" w:hAnsi="Times New Roman" w:cs="Times New Roman"/>
            <w:noProof/>
            <w:webHidden/>
            <w:color w:val="000000" w:themeColor="text1"/>
            <w:spacing w:val="-2"/>
            <w:sz w:val="24"/>
            <w:szCs w:val="24"/>
          </w:rPr>
          <w:tab/>
          <w:t>6</w:t>
        </w:r>
      </w:hyperlink>
    </w:p>
    <w:p w14:paraId="5914B6FC" w14:textId="77777777" w:rsidR="00850AEE" w:rsidRPr="00F17427"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00850AEE" w:rsidRPr="00F17427">
          <w:rPr>
            <w:rFonts w:ascii="Times New Roman" w:eastAsia="Times New Roman" w:hAnsi="Times New Roman" w:cs="Times New Roman"/>
            <w:noProof/>
            <w:color w:val="FF0000"/>
            <w:spacing w:val="-2"/>
            <w:sz w:val="24"/>
            <w:szCs w:val="24"/>
          </w:rPr>
          <w:t>6.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Economical, Societal and Global</w:t>
        </w:r>
        <w:r w:rsidR="00850AEE" w:rsidRPr="00F17427">
          <w:rPr>
            <w:rFonts w:ascii="Times New Roman" w:eastAsia="Times New Roman" w:hAnsi="Times New Roman" w:cs="Times New Roman"/>
            <w:noProof/>
            <w:webHidden/>
            <w:color w:val="FF0000"/>
            <w:spacing w:val="-2"/>
            <w:sz w:val="24"/>
            <w:szCs w:val="24"/>
          </w:rPr>
          <w:tab/>
          <w:t>6</w:t>
        </w:r>
      </w:hyperlink>
    </w:p>
    <w:p w14:paraId="0ABCBED6"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hyperlink r:id="rId12" w:anchor="_Toc433201429" w:history="1">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hyperlink>
    </w:p>
    <w:p w14:paraId="05F1D0B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hyperlink r:id="rId13" w:anchor="_Toc433201429" w:history="1">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hyperlink>
    </w:p>
    <w:p w14:paraId="28DFCB94" w14:textId="77777777"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14:paraId="2C91A5DD" w14:textId="77777777" w:rsidR="00850AEE" w:rsidRPr="007D5AC8" w:rsidRDefault="00325A7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00850AEE" w:rsidRPr="007D5AC8">
          <w:rPr>
            <w:rFonts w:ascii="Times New Roman" w:eastAsia="Times New Roman" w:hAnsi="Times New Roman" w:cs="Times New Roman"/>
            <w:b/>
            <w:bCs/>
            <w:noProof/>
            <w:color w:val="000000" w:themeColor="text1"/>
            <w:spacing w:val="-2"/>
            <w:sz w:val="24"/>
            <w:szCs w:val="24"/>
          </w:rPr>
          <w:t>7</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7: CONCLUSIONS AND RECOMMENDATION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94D27E" w14:textId="77777777" w:rsidR="00850AEE" w:rsidRPr="007D5AC8"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00850AEE" w:rsidRPr="007D5AC8">
          <w:rPr>
            <w:rFonts w:ascii="Times New Roman" w:eastAsia="Times New Roman" w:hAnsi="Times New Roman" w:cs="Times New Roman"/>
            <w:noProof/>
            <w:color w:val="000000" w:themeColor="text1"/>
            <w:spacing w:val="-2"/>
            <w:sz w:val="24"/>
            <w:szCs w:val="24"/>
          </w:rPr>
          <w:t>7.1</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ummary of Achievements of the Project Objective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5C295A" w14:textId="77777777" w:rsidR="00850AEE" w:rsidRPr="007D5AC8"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00850AEE" w:rsidRPr="007D5AC8">
          <w:rPr>
            <w:rFonts w:ascii="Times New Roman" w:eastAsia="Times New Roman" w:hAnsi="Times New Roman" w:cs="Times New Roman"/>
            <w:noProof/>
            <w:color w:val="000000" w:themeColor="text1"/>
            <w:spacing w:val="-2"/>
            <w:sz w:val="24"/>
            <w:szCs w:val="24"/>
          </w:rPr>
          <w:t>7.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New Skills and Experiences Learnt</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CAB4C04" w14:textId="77777777" w:rsidR="00850AEE" w:rsidRPr="007D5AC8" w:rsidRDefault="00325A7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00850AEE" w:rsidRPr="007D5AC8">
          <w:rPr>
            <w:rFonts w:ascii="Times New Roman" w:eastAsia="Times New Roman" w:hAnsi="Times New Roman" w:cs="Times New Roman"/>
            <w:noProof/>
            <w:color w:val="000000" w:themeColor="text1"/>
            <w:spacing w:val="-2"/>
            <w:sz w:val="24"/>
            <w:szCs w:val="24"/>
          </w:rPr>
          <w:t>7.3</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Recommendations for Future Work</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02902BFE" w14:textId="77777777" w:rsidR="00850AEE" w:rsidRPr="007D5AC8" w:rsidRDefault="00325A78"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00850AEE" w:rsidRPr="007D5AC8">
          <w:rPr>
            <w:rFonts w:ascii="Times New Roman" w:eastAsia="Times New Roman" w:hAnsi="Times New Roman" w:cs="Times New Roman"/>
            <w:b/>
            <w:bCs/>
            <w:noProof/>
            <w:color w:val="000000" w:themeColor="text1"/>
            <w:spacing w:val="-2"/>
            <w:sz w:val="24"/>
            <w:szCs w:val="24"/>
          </w:rPr>
          <w:t>REFERENCES</w:t>
        </w:r>
        <w:r w:rsidR="00850AEE" w:rsidRPr="007D5AC8">
          <w:rPr>
            <w:rFonts w:ascii="Times New Roman" w:eastAsia="Times New Roman" w:hAnsi="Times New Roman" w:cs="Times New Roman"/>
            <w:noProof/>
            <w:webHidden/>
            <w:color w:val="000000" w:themeColor="text1"/>
            <w:spacing w:val="-2"/>
            <w:sz w:val="24"/>
            <w:szCs w:val="24"/>
          </w:rPr>
          <w:tab/>
          <w:t>8</w:t>
        </w:r>
      </w:hyperlink>
    </w:p>
    <w:p w14:paraId="6FF47089" w14:textId="77777777"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14:paraId="0F8E19A2" w14:textId="77777777" w:rsidR="00850AEE" w:rsidRPr="007D5AC8" w:rsidRDefault="00325A78"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00850AEE" w:rsidRPr="007D5AC8">
          <w:rPr>
            <w:rFonts w:ascii="Times New Roman" w:eastAsia="Times New Roman" w:hAnsi="Times New Roman" w:cs="Times New Roman"/>
            <w:b/>
            <w:bCs/>
            <w:noProof/>
            <w:color w:val="000000" w:themeColor="text1"/>
            <w:spacing w:val="-2"/>
            <w:sz w:val="24"/>
            <w:szCs w:val="24"/>
          </w:rPr>
          <w:t>APPENDICES</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97A0895" w14:textId="77777777" w:rsidR="00850AEE" w:rsidRPr="007D5AC8" w:rsidRDefault="00325A78"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00850AEE" w:rsidRPr="007D5AC8">
          <w:rPr>
            <w:rFonts w:ascii="Times New Roman" w:eastAsia="Times New Roman" w:hAnsi="Times New Roman" w:cs="Times New Roman"/>
            <w:noProof/>
            <w:color w:val="000000" w:themeColor="text1"/>
            <w:spacing w:val="-2"/>
            <w:sz w:val="24"/>
            <w:szCs w:val="24"/>
          </w:rPr>
          <w:t>Appendix A:</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39A826D4" w14:textId="77777777" w:rsidR="00850AEE" w:rsidRPr="007D5AC8" w:rsidRDefault="00325A78"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00850AEE" w:rsidRPr="007D5AC8">
          <w:rPr>
            <w:rFonts w:ascii="Times New Roman" w:eastAsia="Times New Roman" w:hAnsi="Times New Roman" w:cs="Times New Roman"/>
            <w:noProof/>
            <w:color w:val="000000" w:themeColor="text1"/>
            <w:spacing w:val="-2"/>
            <w:sz w:val="24"/>
            <w:szCs w:val="24"/>
          </w:rPr>
          <w:t>Appendix B:</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02E65FAC" w14:textId="77777777" w:rsidR="00850AEE" w:rsidRPr="007D5AC8" w:rsidRDefault="00325A78"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00850AEE" w:rsidRPr="007D5AC8">
          <w:rPr>
            <w:rFonts w:ascii="Times New Roman" w:eastAsia="Times New Roman" w:hAnsi="Times New Roman" w:cs="Times New Roman"/>
            <w:noProof/>
            <w:color w:val="000000" w:themeColor="text1"/>
            <w:spacing w:val="-2"/>
            <w:sz w:val="24"/>
            <w:szCs w:val="24"/>
          </w:rPr>
          <w:t>Appendix C:</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AF0F5FE"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6919E711"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21C26732" w14:textId="77777777"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14:paraId="39FDB1D8"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14:paraId="549C8CA6"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14:paraId="14CCACB3" w14:textId="77777777"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14:paraId="0B0A1431" w14:textId="77777777" w:rsidR="00850AEE" w:rsidRPr="00850AEE" w:rsidRDefault="00850AEE" w:rsidP="009871F7">
      <w:pPr>
        <w:tabs>
          <w:tab w:val="right" w:leader="dot" w:pos="7440"/>
        </w:tabs>
        <w:spacing w:after="0" w:line="240" w:lineRule="auto"/>
        <w:jc w:val="both"/>
        <w:rPr>
          <w:rFonts w:eastAsiaTheme="minorEastAsia"/>
          <w:noProof/>
          <w:color w:val="000000" w:themeColor="text1"/>
        </w:rPr>
      </w:pPr>
    </w:p>
    <w:p w14:paraId="1CB54204" w14:textId="77777777"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0B25F5A"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600FFFA" w14:textId="77777777" w:rsidR="00AC44B0" w:rsidRDefault="00AC44B0" w:rsidP="001B5A24">
      <w:pPr>
        <w:jc w:val="both"/>
        <w:rPr>
          <w:rFonts w:asciiTheme="majorBidi" w:hAnsiTheme="majorBidi" w:cstheme="majorBidi"/>
          <w:bCs/>
          <w:sz w:val="24"/>
          <w:szCs w:val="32"/>
        </w:rPr>
      </w:pPr>
    </w:p>
    <w:p w14:paraId="6F68CC18" w14:textId="77777777" w:rsidR="00AC44B0" w:rsidRDefault="00AC44B0" w:rsidP="001B5A24">
      <w:pPr>
        <w:jc w:val="both"/>
        <w:rPr>
          <w:rFonts w:asciiTheme="majorBidi" w:hAnsiTheme="majorBidi" w:cstheme="majorBidi"/>
          <w:bCs/>
          <w:sz w:val="24"/>
          <w:szCs w:val="32"/>
        </w:rPr>
      </w:pPr>
    </w:p>
    <w:p w14:paraId="226AB05A" w14:textId="77777777" w:rsidR="00AC44B0" w:rsidRDefault="00AC44B0" w:rsidP="001B5A24">
      <w:pPr>
        <w:jc w:val="both"/>
        <w:rPr>
          <w:rFonts w:asciiTheme="majorBidi" w:hAnsiTheme="majorBidi" w:cstheme="majorBidi"/>
          <w:bCs/>
          <w:sz w:val="24"/>
          <w:szCs w:val="32"/>
        </w:rPr>
      </w:pPr>
    </w:p>
    <w:p w14:paraId="71FC3B71" w14:textId="77777777" w:rsidR="00AC44B0" w:rsidRDefault="00AC44B0" w:rsidP="001B5A24">
      <w:pPr>
        <w:jc w:val="both"/>
        <w:rPr>
          <w:rFonts w:asciiTheme="majorBidi" w:hAnsiTheme="majorBidi" w:cstheme="majorBidi"/>
          <w:bCs/>
          <w:sz w:val="24"/>
          <w:szCs w:val="32"/>
        </w:rPr>
      </w:pPr>
    </w:p>
    <w:p w14:paraId="74815A94" w14:textId="77777777" w:rsidR="00AC44B0" w:rsidRDefault="00AC44B0" w:rsidP="001B5A24">
      <w:pPr>
        <w:jc w:val="both"/>
        <w:rPr>
          <w:rFonts w:asciiTheme="majorBidi" w:hAnsiTheme="majorBidi" w:cstheme="majorBidi"/>
          <w:bCs/>
          <w:sz w:val="24"/>
          <w:szCs w:val="32"/>
        </w:rPr>
      </w:pPr>
    </w:p>
    <w:p w14:paraId="217CDBC6" w14:textId="77777777" w:rsidR="00AC44B0" w:rsidRDefault="00AC44B0" w:rsidP="001B5A24">
      <w:pPr>
        <w:jc w:val="both"/>
        <w:rPr>
          <w:rFonts w:asciiTheme="majorBidi" w:hAnsiTheme="majorBidi" w:cstheme="majorBidi"/>
          <w:bCs/>
          <w:sz w:val="24"/>
          <w:szCs w:val="32"/>
        </w:rPr>
      </w:pPr>
    </w:p>
    <w:p w14:paraId="4E080615" w14:textId="77777777" w:rsidR="00AC44B0" w:rsidRDefault="00AC44B0" w:rsidP="001B5A24">
      <w:pPr>
        <w:jc w:val="both"/>
        <w:rPr>
          <w:rFonts w:asciiTheme="majorBidi" w:hAnsiTheme="majorBidi" w:cstheme="majorBidi"/>
          <w:bCs/>
          <w:sz w:val="24"/>
          <w:szCs w:val="32"/>
        </w:rPr>
      </w:pPr>
    </w:p>
    <w:p w14:paraId="24DE3497" w14:textId="77777777" w:rsidR="00AC44B0" w:rsidRDefault="00AC44B0" w:rsidP="001B5A24">
      <w:pPr>
        <w:jc w:val="both"/>
        <w:rPr>
          <w:rFonts w:asciiTheme="majorBidi" w:hAnsiTheme="majorBidi" w:cstheme="majorBidi"/>
          <w:bCs/>
          <w:sz w:val="24"/>
          <w:szCs w:val="32"/>
        </w:rPr>
      </w:pPr>
    </w:p>
    <w:p w14:paraId="7B9439FA" w14:textId="77777777" w:rsidR="00AC44B0" w:rsidRDefault="00AC44B0" w:rsidP="001B5A24">
      <w:pPr>
        <w:jc w:val="both"/>
        <w:rPr>
          <w:rFonts w:asciiTheme="majorBidi" w:hAnsiTheme="majorBidi" w:cstheme="majorBidi"/>
          <w:bCs/>
          <w:sz w:val="24"/>
          <w:szCs w:val="32"/>
        </w:rPr>
      </w:pPr>
    </w:p>
    <w:p w14:paraId="008123B6" w14:textId="77777777" w:rsidR="00AC44B0" w:rsidRDefault="00AC44B0" w:rsidP="001B5A24">
      <w:pPr>
        <w:jc w:val="both"/>
        <w:rPr>
          <w:rFonts w:asciiTheme="majorBidi" w:hAnsiTheme="majorBidi" w:cstheme="majorBidi"/>
          <w:bCs/>
          <w:sz w:val="24"/>
          <w:szCs w:val="32"/>
        </w:rPr>
      </w:pPr>
    </w:p>
    <w:p w14:paraId="7543A234" w14:textId="77777777" w:rsidR="00AC44B0" w:rsidRDefault="00AC44B0" w:rsidP="001B5A24">
      <w:pPr>
        <w:jc w:val="both"/>
        <w:rPr>
          <w:rFonts w:asciiTheme="majorBidi" w:hAnsiTheme="majorBidi" w:cstheme="majorBidi"/>
          <w:bCs/>
          <w:sz w:val="24"/>
          <w:szCs w:val="32"/>
        </w:rPr>
      </w:pPr>
    </w:p>
    <w:p w14:paraId="3EB2A1B9" w14:textId="77777777" w:rsidR="00AC44B0" w:rsidRDefault="00AC44B0" w:rsidP="001B5A24">
      <w:pPr>
        <w:jc w:val="both"/>
        <w:rPr>
          <w:rFonts w:asciiTheme="majorBidi" w:hAnsiTheme="majorBidi" w:cstheme="majorBidi"/>
          <w:bCs/>
          <w:sz w:val="24"/>
          <w:szCs w:val="32"/>
        </w:rPr>
      </w:pPr>
    </w:p>
    <w:p w14:paraId="65F30CBF" w14:textId="77777777" w:rsidR="00AC44B0" w:rsidRDefault="00AC44B0" w:rsidP="001B5A24">
      <w:pPr>
        <w:jc w:val="both"/>
        <w:rPr>
          <w:rFonts w:asciiTheme="majorBidi" w:hAnsiTheme="majorBidi" w:cstheme="majorBidi"/>
          <w:bCs/>
          <w:sz w:val="24"/>
          <w:szCs w:val="32"/>
        </w:rPr>
      </w:pPr>
    </w:p>
    <w:p w14:paraId="383CF3B9" w14:textId="77777777" w:rsidR="00AC44B0" w:rsidRDefault="00AC44B0" w:rsidP="001B5A24">
      <w:pPr>
        <w:jc w:val="both"/>
        <w:rPr>
          <w:rFonts w:asciiTheme="majorBidi" w:hAnsiTheme="majorBidi" w:cstheme="majorBidi"/>
          <w:bCs/>
          <w:sz w:val="24"/>
          <w:szCs w:val="32"/>
        </w:rPr>
      </w:pPr>
    </w:p>
    <w:p w14:paraId="155ECF1C" w14:textId="77777777" w:rsidR="00AC44B0" w:rsidRDefault="00AC44B0" w:rsidP="001B5A24">
      <w:pPr>
        <w:jc w:val="both"/>
        <w:rPr>
          <w:rFonts w:asciiTheme="majorBidi" w:hAnsiTheme="majorBidi" w:cstheme="majorBidi"/>
          <w:bCs/>
          <w:sz w:val="24"/>
          <w:szCs w:val="32"/>
        </w:rPr>
      </w:pPr>
    </w:p>
    <w:p w14:paraId="713C22E9" w14:textId="77777777" w:rsidR="00AC44B0" w:rsidRDefault="00AC44B0" w:rsidP="001B5A24">
      <w:pPr>
        <w:jc w:val="both"/>
        <w:rPr>
          <w:rFonts w:asciiTheme="majorBidi" w:hAnsiTheme="majorBidi" w:cstheme="majorBidi"/>
          <w:bCs/>
          <w:sz w:val="24"/>
          <w:szCs w:val="32"/>
        </w:rPr>
      </w:pPr>
    </w:p>
    <w:p w14:paraId="2B143843" w14:textId="77777777" w:rsidR="00AC44B0" w:rsidRDefault="00AC44B0" w:rsidP="001B5A24">
      <w:pPr>
        <w:jc w:val="both"/>
        <w:rPr>
          <w:rFonts w:asciiTheme="majorBidi" w:hAnsiTheme="majorBidi" w:cstheme="majorBidi"/>
          <w:bCs/>
          <w:sz w:val="24"/>
          <w:szCs w:val="32"/>
        </w:rPr>
      </w:pPr>
    </w:p>
    <w:p w14:paraId="41BF204E" w14:textId="77777777" w:rsidR="00AC44B0" w:rsidRDefault="00AC44B0" w:rsidP="001B5A24">
      <w:pPr>
        <w:jc w:val="both"/>
        <w:rPr>
          <w:rFonts w:asciiTheme="majorBidi" w:hAnsiTheme="majorBidi" w:cstheme="majorBidi"/>
          <w:bCs/>
          <w:sz w:val="24"/>
          <w:szCs w:val="32"/>
        </w:rPr>
      </w:pPr>
    </w:p>
    <w:p w14:paraId="5C47327E" w14:textId="77777777" w:rsidR="00AC44B0" w:rsidRDefault="00AC44B0" w:rsidP="001B5A24">
      <w:pPr>
        <w:jc w:val="both"/>
        <w:rPr>
          <w:rFonts w:asciiTheme="majorBidi" w:hAnsiTheme="majorBidi" w:cstheme="majorBidi"/>
          <w:bCs/>
          <w:sz w:val="24"/>
          <w:szCs w:val="32"/>
        </w:rPr>
      </w:pPr>
    </w:p>
    <w:p w14:paraId="3268E3AA" w14:textId="77777777" w:rsidR="00AC44B0" w:rsidRDefault="00AC44B0" w:rsidP="001B5A24">
      <w:pPr>
        <w:jc w:val="both"/>
        <w:rPr>
          <w:rFonts w:asciiTheme="majorBidi" w:hAnsiTheme="majorBidi" w:cstheme="majorBidi"/>
          <w:bCs/>
          <w:sz w:val="24"/>
          <w:szCs w:val="32"/>
        </w:rPr>
      </w:pPr>
    </w:p>
    <w:p w14:paraId="7CF2CD11" w14:textId="77777777"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14:paraId="09B1FCFD"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0C433A79"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0A26EF2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14:paraId="12B171AE" w14:textId="77777777"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14:paraId="3C62D0C4"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14:paraId="35EFBDA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14:paraId="494B9053" w14:textId="77777777" w:rsidR="00F255D2" w:rsidRDefault="00F255D2" w:rsidP="00F255D2">
      <w:pPr>
        <w:spacing w:after="0" w:line="240" w:lineRule="auto"/>
        <w:rPr>
          <w:rFonts w:asciiTheme="majorBidi" w:hAnsiTheme="majorBidi" w:cstheme="majorBidi"/>
          <w:b/>
          <w:bCs/>
          <w:sz w:val="27"/>
          <w:szCs w:val="27"/>
        </w:rPr>
      </w:pPr>
    </w:p>
    <w:p w14:paraId="72ECA621" w14:textId="77777777" w:rsidR="00F255D2" w:rsidRDefault="00F255D2" w:rsidP="00F255D2">
      <w:pPr>
        <w:tabs>
          <w:tab w:val="left" w:pos="255"/>
          <w:tab w:val="center" w:pos="4680"/>
        </w:tabs>
        <w:rPr>
          <w:rFonts w:asciiTheme="majorBidi" w:hAnsiTheme="majorBidi" w:cstheme="majorBidi"/>
          <w:b/>
          <w:bCs/>
          <w:sz w:val="28"/>
          <w:szCs w:val="32"/>
        </w:rPr>
      </w:pPr>
    </w:p>
    <w:p w14:paraId="7BAE21FE" w14:textId="77777777" w:rsidR="00927AFB" w:rsidRDefault="00927AFB" w:rsidP="001B5A24">
      <w:pPr>
        <w:jc w:val="both"/>
        <w:rPr>
          <w:rFonts w:asciiTheme="majorBidi" w:hAnsiTheme="majorBidi" w:cstheme="majorBidi"/>
          <w:bCs/>
          <w:sz w:val="24"/>
          <w:szCs w:val="32"/>
        </w:rPr>
      </w:pPr>
    </w:p>
    <w:p w14:paraId="625AFD97" w14:textId="77777777" w:rsidR="0058045B" w:rsidRDefault="0058045B" w:rsidP="001B5A24">
      <w:pPr>
        <w:jc w:val="both"/>
        <w:rPr>
          <w:rFonts w:asciiTheme="majorBidi" w:hAnsiTheme="majorBidi" w:cstheme="majorBidi"/>
          <w:bCs/>
          <w:sz w:val="24"/>
          <w:szCs w:val="32"/>
        </w:rPr>
      </w:pPr>
    </w:p>
    <w:p w14:paraId="57BF6E7C" w14:textId="77777777" w:rsidR="0058045B" w:rsidRDefault="0058045B" w:rsidP="001B5A24">
      <w:pPr>
        <w:jc w:val="both"/>
        <w:rPr>
          <w:rFonts w:asciiTheme="majorBidi" w:hAnsiTheme="majorBidi" w:cstheme="majorBidi"/>
          <w:bCs/>
          <w:sz w:val="24"/>
          <w:szCs w:val="32"/>
        </w:rPr>
      </w:pPr>
    </w:p>
    <w:p w14:paraId="65FE62B6" w14:textId="77777777" w:rsidR="0058045B" w:rsidRDefault="0058045B" w:rsidP="001B5A24">
      <w:pPr>
        <w:jc w:val="both"/>
        <w:rPr>
          <w:rFonts w:asciiTheme="majorBidi" w:hAnsiTheme="majorBidi" w:cstheme="majorBidi"/>
          <w:bCs/>
          <w:sz w:val="24"/>
          <w:szCs w:val="32"/>
        </w:rPr>
      </w:pPr>
    </w:p>
    <w:p w14:paraId="6B1DCDE3" w14:textId="77777777" w:rsidR="0058045B" w:rsidRDefault="0058045B" w:rsidP="001B5A24">
      <w:pPr>
        <w:jc w:val="both"/>
        <w:rPr>
          <w:rFonts w:asciiTheme="majorBidi" w:hAnsiTheme="majorBidi" w:cstheme="majorBidi"/>
          <w:bCs/>
          <w:sz w:val="24"/>
          <w:szCs w:val="32"/>
        </w:rPr>
      </w:pPr>
    </w:p>
    <w:p w14:paraId="71705B46" w14:textId="77777777" w:rsidR="0058045B" w:rsidRDefault="0058045B" w:rsidP="001B5A24">
      <w:pPr>
        <w:jc w:val="both"/>
        <w:rPr>
          <w:rFonts w:asciiTheme="majorBidi" w:hAnsiTheme="majorBidi" w:cstheme="majorBidi"/>
          <w:bCs/>
          <w:sz w:val="24"/>
          <w:szCs w:val="32"/>
        </w:rPr>
      </w:pPr>
    </w:p>
    <w:p w14:paraId="7E6A7626" w14:textId="77777777" w:rsidR="0058045B" w:rsidRDefault="0058045B" w:rsidP="001B5A24">
      <w:pPr>
        <w:jc w:val="both"/>
        <w:rPr>
          <w:rFonts w:asciiTheme="majorBidi" w:hAnsiTheme="majorBidi" w:cstheme="majorBidi"/>
          <w:bCs/>
          <w:sz w:val="24"/>
          <w:szCs w:val="32"/>
        </w:rPr>
      </w:pPr>
    </w:p>
    <w:p w14:paraId="55439B65" w14:textId="77777777" w:rsidR="0058045B" w:rsidRDefault="0058045B" w:rsidP="001B5A24">
      <w:pPr>
        <w:jc w:val="both"/>
        <w:rPr>
          <w:rFonts w:asciiTheme="majorBidi" w:hAnsiTheme="majorBidi" w:cstheme="majorBidi"/>
          <w:bCs/>
          <w:sz w:val="24"/>
          <w:szCs w:val="32"/>
        </w:rPr>
      </w:pPr>
    </w:p>
    <w:p w14:paraId="1DAD5AD1" w14:textId="77777777" w:rsidR="0058045B" w:rsidRDefault="0058045B" w:rsidP="001B5A24">
      <w:pPr>
        <w:jc w:val="both"/>
        <w:rPr>
          <w:rFonts w:asciiTheme="majorBidi" w:hAnsiTheme="majorBidi" w:cstheme="majorBidi"/>
          <w:bCs/>
          <w:sz w:val="24"/>
          <w:szCs w:val="32"/>
        </w:rPr>
      </w:pPr>
    </w:p>
    <w:p w14:paraId="1E81D7B3" w14:textId="77777777" w:rsidR="0058045B" w:rsidRDefault="0058045B" w:rsidP="001B5A24">
      <w:pPr>
        <w:jc w:val="both"/>
        <w:rPr>
          <w:rFonts w:asciiTheme="majorBidi" w:hAnsiTheme="majorBidi" w:cstheme="majorBidi"/>
          <w:bCs/>
          <w:sz w:val="24"/>
          <w:szCs w:val="32"/>
        </w:rPr>
      </w:pPr>
    </w:p>
    <w:p w14:paraId="763CA459" w14:textId="77777777" w:rsidR="0058045B" w:rsidRDefault="0058045B" w:rsidP="0058045B">
      <w:pPr>
        <w:spacing w:after="0" w:line="240" w:lineRule="auto"/>
        <w:jc w:val="both"/>
        <w:rPr>
          <w:rFonts w:asciiTheme="majorBidi" w:hAnsiTheme="majorBidi" w:cstheme="majorBidi"/>
          <w:bCs/>
          <w:sz w:val="24"/>
          <w:szCs w:val="32"/>
        </w:rPr>
      </w:pPr>
    </w:p>
    <w:p w14:paraId="0F79DEA0" w14:textId="77777777" w:rsidR="00712961" w:rsidRDefault="00712961" w:rsidP="001B5A24">
      <w:pPr>
        <w:jc w:val="both"/>
        <w:rPr>
          <w:rFonts w:asciiTheme="majorBidi" w:hAnsiTheme="majorBidi" w:cstheme="majorBidi"/>
          <w:bCs/>
          <w:sz w:val="24"/>
          <w:szCs w:val="32"/>
        </w:rPr>
      </w:pPr>
    </w:p>
    <w:p w14:paraId="515E5001" w14:textId="77777777" w:rsidR="00712961" w:rsidRDefault="00712961" w:rsidP="001B5A24">
      <w:pPr>
        <w:jc w:val="both"/>
        <w:rPr>
          <w:rFonts w:asciiTheme="majorBidi" w:hAnsiTheme="majorBidi" w:cstheme="majorBidi"/>
          <w:bCs/>
          <w:sz w:val="24"/>
          <w:szCs w:val="32"/>
        </w:rPr>
      </w:pPr>
    </w:p>
    <w:p w14:paraId="2A3012D4" w14:textId="77777777" w:rsidR="00712961" w:rsidRDefault="00712961" w:rsidP="001B5A24">
      <w:pPr>
        <w:jc w:val="both"/>
        <w:rPr>
          <w:rFonts w:asciiTheme="majorBidi" w:hAnsiTheme="majorBidi" w:cstheme="majorBidi"/>
          <w:bCs/>
          <w:sz w:val="24"/>
          <w:szCs w:val="32"/>
        </w:rPr>
      </w:pPr>
    </w:p>
    <w:p w14:paraId="114F080A" w14:textId="77777777" w:rsidR="00712961" w:rsidRDefault="00712961" w:rsidP="001B5A24">
      <w:pPr>
        <w:jc w:val="both"/>
        <w:rPr>
          <w:rFonts w:asciiTheme="majorBidi" w:hAnsiTheme="majorBidi" w:cstheme="majorBidi"/>
          <w:bCs/>
          <w:sz w:val="24"/>
          <w:szCs w:val="32"/>
        </w:rPr>
      </w:pPr>
    </w:p>
    <w:p w14:paraId="1FF423E1" w14:textId="77777777" w:rsidR="00712961" w:rsidRDefault="00712961" w:rsidP="00F84113">
      <w:pPr>
        <w:rPr>
          <w:rFonts w:asciiTheme="majorBidi" w:hAnsiTheme="majorBidi" w:cstheme="majorBidi"/>
          <w:bCs/>
          <w:sz w:val="24"/>
          <w:szCs w:val="32"/>
        </w:rPr>
      </w:pPr>
    </w:p>
    <w:p w14:paraId="741123B6" w14:textId="77777777" w:rsidR="00927AFB" w:rsidRDefault="00927AFB" w:rsidP="00F84113">
      <w:pPr>
        <w:rPr>
          <w:rFonts w:asciiTheme="majorBidi" w:hAnsiTheme="majorBidi" w:cstheme="majorBidi"/>
          <w:bCs/>
          <w:sz w:val="24"/>
          <w:szCs w:val="32"/>
        </w:rPr>
      </w:pPr>
    </w:p>
    <w:p w14:paraId="5093E711" w14:textId="77777777"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0" w:name="_Toc433201407"/>
      <w:r w:rsidRPr="002D73F1">
        <w:rPr>
          <w:rFonts w:asciiTheme="majorBidi" w:eastAsia="Times New Roman" w:hAnsiTheme="majorBidi" w:cstheme="majorBidi"/>
          <w:b/>
          <w:spacing w:val="10"/>
          <w:kern w:val="28"/>
          <w:sz w:val="28"/>
          <w:szCs w:val="27"/>
        </w:rPr>
        <w:lastRenderedPageBreak/>
        <w:t>LIST OF TABLES</w:t>
      </w:r>
      <w:bookmarkEnd w:id="0"/>
    </w:p>
    <w:p w14:paraId="55144B05"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14:paraId="068EE27A" w14:textId="77777777"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329305C3"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14:paraId="4D50E075"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14:paraId="32BFC17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14:paraId="016CFD3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14:paraId="4D3A2547" w14:textId="77777777" w:rsidR="00D07107" w:rsidRDefault="00D07107" w:rsidP="00F84113">
      <w:pPr>
        <w:rPr>
          <w:rFonts w:asciiTheme="majorBidi" w:hAnsiTheme="majorBidi" w:cstheme="majorBidi"/>
          <w:bCs/>
          <w:sz w:val="24"/>
          <w:szCs w:val="32"/>
        </w:rPr>
      </w:pPr>
    </w:p>
    <w:p w14:paraId="4AB504E3" w14:textId="77777777" w:rsidR="00D07107" w:rsidRDefault="00D07107" w:rsidP="00F84113">
      <w:pPr>
        <w:rPr>
          <w:rFonts w:asciiTheme="majorBidi" w:hAnsiTheme="majorBidi" w:cstheme="majorBidi"/>
          <w:bCs/>
          <w:sz w:val="24"/>
          <w:szCs w:val="32"/>
        </w:rPr>
      </w:pPr>
    </w:p>
    <w:p w14:paraId="1D895394" w14:textId="77777777" w:rsidR="00D07107" w:rsidRDefault="00D07107" w:rsidP="00F84113">
      <w:pPr>
        <w:rPr>
          <w:rFonts w:asciiTheme="majorBidi" w:hAnsiTheme="majorBidi" w:cstheme="majorBidi"/>
          <w:bCs/>
          <w:sz w:val="24"/>
          <w:szCs w:val="32"/>
        </w:rPr>
      </w:pPr>
    </w:p>
    <w:p w14:paraId="385829CF" w14:textId="77777777" w:rsidR="00D07107" w:rsidRDefault="00D07107" w:rsidP="00F84113">
      <w:pPr>
        <w:rPr>
          <w:rFonts w:asciiTheme="majorBidi" w:hAnsiTheme="majorBidi" w:cstheme="majorBidi"/>
          <w:bCs/>
          <w:sz w:val="24"/>
          <w:szCs w:val="32"/>
        </w:rPr>
      </w:pPr>
    </w:p>
    <w:p w14:paraId="2948CA42" w14:textId="77777777" w:rsidR="00D07107" w:rsidRDefault="00D07107" w:rsidP="00F84113">
      <w:pPr>
        <w:rPr>
          <w:rFonts w:asciiTheme="majorBidi" w:hAnsiTheme="majorBidi" w:cstheme="majorBidi"/>
          <w:bCs/>
          <w:sz w:val="24"/>
          <w:szCs w:val="32"/>
        </w:rPr>
      </w:pPr>
    </w:p>
    <w:p w14:paraId="68841A92" w14:textId="77777777" w:rsidR="001B5A24" w:rsidRDefault="001B5A24" w:rsidP="00712961">
      <w:pPr>
        <w:jc w:val="both"/>
        <w:rPr>
          <w:rFonts w:asciiTheme="majorBidi" w:hAnsiTheme="majorBidi" w:cstheme="majorBidi"/>
          <w:b/>
          <w:bCs/>
          <w:sz w:val="28"/>
          <w:szCs w:val="24"/>
        </w:rPr>
      </w:pPr>
    </w:p>
    <w:p w14:paraId="2EFC2FA7" w14:textId="77777777" w:rsidR="0058045B" w:rsidRDefault="0058045B" w:rsidP="0058045B">
      <w:pPr>
        <w:spacing w:after="0" w:line="240" w:lineRule="auto"/>
        <w:jc w:val="both"/>
        <w:rPr>
          <w:rFonts w:asciiTheme="majorBidi" w:hAnsiTheme="majorBidi" w:cstheme="majorBidi"/>
          <w:b/>
          <w:bCs/>
          <w:sz w:val="27"/>
          <w:szCs w:val="27"/>
        </w:rPr>
      </w:pPr>
    </w:p>
    <w:p w14:paraId="1BBCE0A1" w14:textId="77777777" w:rsidR="000C6058" w:rsidRDefault="000C6058" w:rsidP="0058045B">
      <w:pPr>
        <w:spacing w:after="0" w:line="240" w:lineRule="auto"/>
        <w:jc w:val="both"/>
        <w:rPr>
          <w:rFonts w:asciiTheme="majorBidi" w:hAnsiTheme="majorBidi" w:cstheme="majorBidi"/>
          <w:b/>
          <w:bCs/>
          <w:sz w:val="27"/>
          <w:szCs w:val="27"/>
        </w:rPr>
      </w:pPr>
    </w:p>
    <w:p w14:paraId="3802347D" w14:textId="77777777" w:rsidR="000C6058" w:rsidRDefault="000C6058" w:rsidP="0058045B">
      <w:pPr>
        <w:spacing w:after="0" w:line="240" w:lineRule="auto"/>
        <w:jc w:val="both"/>
        <w:rPr>
          <w:rFonts w:asciiTheme="majorBidi" w:hAnsiTheme="majorBidi" w:cstheme="majorBidi"/>
          <w:b/>
          <w:bCs/>
          <w:sz w:val="27"/>
          <w:szCs w:val="27"/>
        </w:rPr>
      </w:pPr>
    </w:p>
    <w:p w14:paraId="47A47B7F" w14:textId="77777777" w:rsidR="000C6058" w:rsidRDefault="000C6058" w:rsidP="000C6058">
      <w:pPr>
        <w:spacing w:after="0" w:line="240" w:lineRule="auto"/>
        <w:jc w:val="both"/>
        <w:rPr>
          <w:rFonts w:asciiTheme="majorBidi" w:hAnsiTheme="majorBidi" w:cstheme="majorBidi"/>
          <w:b/>
          <w:bCs/>
          <w:sz w:val="27"/>
          <w:szCs w:val="27"/>
        </w:rPr>
      </w:pPr>
    </w:p>
    <w:p w14:paraId="0C229A0C" w14:textId="77777777" w:rsidR="00712961" w:rsidRDefault="00712961" w:rsidP="00F84113">
      <w:pPr>
        <w:rPr>
          <w:rFonts w:asciiTheme="majorBidi" w:hAnsiTheme="majorBidi" w:cstheme="majorBidi"/>
          <w:bCs/>
          <w:sz w:val="24"/>
          <w:szCs w:val="32"/>
        </w:rPr>
      </w:pPr>
    </w:p>
    <w:p w14:paraId="267C68D8" w14:textId="77777777" w:rsidR="00712961" w:rsidRDefault="00712961" w:rsidP="00F84113">
      <w:pPr>
        <w:rPr>
          <w:rFonts w:asciiTheme="majorBidi" w:hAnsiTheme="majorBidi" w:cstheme="majorBidi"/>
          <w:bCs/>
          <w:sz w:val="24"/>
          <w:szCs w:val="32"/>
        </w:rPr>
      </w:pPr>
    </w:p>
    <w:p w14:paraId="0DCEFFF0" w14:textId="77777777" w:rsidR="00712961" w:rsidRDefault="00712961" w:rsidP="00F84113">
      <w:pPr>
        <w:rPr>
          <w:rFonts w:asciiTheme="majorBidi" w:hAnsiTheme="majorBidi" w:cstheme="majorBidi"/>
          <w:bCs/>
          <w:sz w:val="24"/>
          <w:szCs w:val="32"/>
        </w:rPr>
      </w:pPr>
    </w:p>
    <w:p w14:paraId="593D4904" w14:textId="77777777" w:rsidR="00AF4D6B" w:rsidRDefault="00AF4D6B" w:rsidP="00F84113">
      <w:pPr>
        <w:rPr>
          <w:rFonts w:asciiTheme="majorBidi" w:hAnsiTheme="majorBidi" w:cstheme="majorBidi"/>
          <w:bCs/>
          <w:sz w:val="24"/>
          <w:szCs w:val="32"/>
        </w:rPr>
      </w:pPr>
    </w:p>
    <w:p w14:paraId="1F270C73" w14:textId="77777777" w:rsidR="00AF4D6B" w:rsidRDefault="00AF4D6B" w:rsidP="00F84113">
      <w:pPr>
        <w:rPr>
          <w:rFonts w:asciiTheme="majorBidi" w:hAnsiTheme="majorBidi" w:cstheme="majorBidi"/>
          <w:bCs/>
          <w:sz w:val="24"/>
          <w:szCs w:val="32"/>
        </w:rPr>
      </w:pPr>
    </w:p>
    <w:p w14:paraId="38156421" w14:textId="77777777" w:rsidR="00AF4D6B" w:rsidRDefault="00AF4D6B" w:rsidP="00F84113">
      <w:pPr>
        <w:rPr>
          <w:rFonts w:asciiTheme="majorBidi" w:hAnsiTheme="majorBidi" w:cstheme="majorBidi"/>
          <w:bCs/>
          <w:sz w:val="24"/>
          <w:szCs w:val="32"/>
        </w:rPr>
      </w:pPr>
    </w:p>
    <w:p w14:paraId="27AF235A" w14:textId="77777777" w:rsidR="00AF4D6B" w:rsidRDefault="00AF4D6B" w:rsidP="00F84113">
      <w:pPr>
        <w:rPr>
          <w:rFonts w:asciiTheme="majorBidi" w:hAnsiTheme="majorBidi" w:cstheme="majorBidi"/>
          <w:bCs/>
          <w:sz w:val="24"/>
          <w:szCs w:val="32"/>
        </w:rPr>
      </w:pPr>
    </w:p>
    <w:p w14:paraId="04EBF39D" w14:textId="77777777" w:rsidR="00712961" w:rsidRDefault="00712961" w:rsidP="00F84113">
      <w:pPr>
        <w:rPr>
          <w:rFonts w:asciiTheme="majorBidi" w:hAnsiTheme="majorBidi" w:cstheme="majorBidi"/>
          <w:bCs/>
          <w:sz w:val="24"/>
          <w:szCs w:val="32"/>
        </w:rPr>
      </w:pPr>
    </w:p>
    <w:p w14:paraId="6AED7F30" w14:textId="77777777" w:rsidR="00712961" w:rsidRDefault="00712961" w:rsidP="00F84113">
      <w:pPr>
        <w:rPr>
          <w:rFonts w:asciiTheme="majorBidi" w:hAnsiTheme="majorBidi" w:cstheme="majorBidi"/>
          <w:bCs/>
          <w:sz w:val="24"/>
          <w:szCs w:val="32"/>
        </w:rPr>
      </w:pPr>
    </w:p>
    <w:p w14:paraId="34353446" w14:textId="77777777" w:rsidR="00712961" w:rsidRDefault="00712961" w:rsidP="00F84113">
      <w:pPr>
        <w:rPr>
          <w:rFonts w:asciiTheme="majorBidi" w:hAnsiTheme="majorBidi" w:cstheme="majorBidi"/>
          <w:bCs/>
          <w:sz w:val="24"/>
          <w:szCs w:val="32"/>
        </w:rPr>
      </w:pPr>
    </w:p>
    <w:p w14:paraId="78232131" w14:textId="77777777"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14:paraId="76BD44BE" w14:textId="77777777"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w:t>
      </w:r>
      <w:proofErr w:type="spellStart"/>
      <w:r w:rsidRPr="00187B5A">
        <w:rPr>
          <w:rFonts w:asciiTheme="majorBidi" w:hAnsiTheme="majorBidi" w:cstheme="majorBidi"/>
          <w:bCs/>
          <w:sz w:val="24"/>
          <w:szCs w:val="32"/>
        </w:rPr>
        <w:t>etc</w:t>
      </w:r>
      <w:proofErr w:type="spellEnd"/>
    </w:p>
    <w:p w14:paraId="5603153F" w14:textId="77777777"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14:paraId="3EFB6446" w14:textId="77777777" w:rsidTr="00524598">
        <w:trPr>
          <w:trHeight w:val="369"/>
        </w:trPr>
        <w:tc>
          <w:tcPr>
            <w:tcW w:w="9355" w:type="dxa"/>
            <w:gridSpan w:val="2"/>
          </w:tcPr>
          <w:p w14:paraId="4F530533" w14:textId="77777777"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14:paraId="51BCA102" w14:textId="77777777" w:rsidTr="00524598">
        <w:trPr>
          <w:trHeight w:val="396"/>
        </w:trPr>
        <w:tc>
          <w:tcPr>
            <w:tcW w:w="1431" w:type="dxa"/>
          </w:tcPr>
          <w:p w14:paraId="4D4296BD"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14:paraId="0E9DAB2D" w14:textId="77777777"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14:paraId="4A4D9385" w14:textId="77777777" w:rsidTr="00524598">
        <w:trPr>
          <w:trHeight w:val="383"/>
        </w:trPr>
        <w:tc>
          <w:tcPr>
            <w:tcW w:w="1431" w:type="dxa"/>
          </w:tcPr>
          <w:p w14:paraId="4C79A464"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14:paraId="71A461EC"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14:paraId="1809BE37" w14:textId="77777777" w:rsidTr="00524598">
        <w:trPr>
          <w:trHeight w:val="369"/>
        </w:trPr>
        <w:tc>
          <w:tcPr>
            <w:tcW w:w="1431" w:type="dxa"/>
          </w:tcPr>
          <w:p w14:paraId="1D2127AA" w14:textId="77777777"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14:paraId="1BFB7023" w14:textId="77777777"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14:paraId="6490C574" w14:textId="77777777" w:rsidTr="00524598">
        <w:trPr>
          <w:trHeight w:val="369"/>
        </w:trPr>
        <w:tc>
          <w:tcPr>
            <w:tcW w:w="9355" w:type="dxa"/>
            <w:gridSpan w:val="2"/>
          </w:tcPr>
          <w:p w14:paraId="48D3131B"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2516D761" w14:textId="77777777" w:rsidTr="00524598">
        <w:trPr>
          <w:trHeight w:val="369"/>
        </w:trPr>
        <w:tc>
          <w:tcPr>
            <w:tcW w:w="1431" w:type="dxa"/>
          </w:tcPr>
          <w:p w14:paraId="20F3DA65"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14:paraId="460E13B5"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14:paraId="16B3D5C8" w14:textId="77777777" w:rsidTr="00524598">
        <w:trPr>
          <w:trHeight w:val="383"/>
        </w:trPr>
        <w:tc>
          <w:tcPr>
            <w:tcW w:w="1431" w:type="dxa"/>
          </w:tcPr>
          <w:p w14:paraId="785168CB"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14:paraId="662E3BAA"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14:paraId="1422C480" w14:textId="77777777" w:rsidTr="00524598">
        <w:trPr>
          <w:trHeight w:val="383"/>
        </w:trPr>
        <w:tc>
          <w:tcPr>
            <w:tcW w:w="1431" w:type="dxa"/>
          </w:tcPr>
          <w:p w14:paraId="0C1D1826"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14:paraId="53343003" w14:textId="77777777"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14:paraId="3B8EAB17" w14:textId="77777777" w:rsidTr="00524598">
        <w:trPr>
          <w:trHeight w:val="383"/>
        </w:trPr>
        <w:tc>
          <w:tcPr>
            <w:tcW w:w="1431" w:type="dxa"/>
          </w:tcPr>
          <w:p w14:paraId="14D91B13" w14:textId="77777777"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14:paraId="67F060B2"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14:paraId="0BBA80BB"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14:paraId="0CE94746"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14:paraId="6C600AE4" w14:textId="77777777" w:rsidR="003546D2" w:rsidRPr="00187B5A" w:rsidRDefault="003546D2" w:rsidP="003546D2">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bl>
    <w:p w14:paraId="6B46584F" w14:textId="77777777" w:rsidR="000F0644" w:rsidRDefault="000F0644" w:rsidP="000F0644">
      <w:pPr>
        <w:tabs>
          <w:tab w:val="left" w:pos="255"/>
          <w:tab w:val="center" w:pos="4680"/>
        </w:tabs>
        <w:rPr>
          <w:rFonts w:asciiTheme="majorBidi" w:hAnsiTheme="majorBidi" w:cstheme="majorBidi"/>
          <w:b/>
          <w:bCs/>
          <w:sz w:val="28"/>
          <w:szCs w:val="32"/>
        </w:rPr>
      </w:pPr>
    </w:p>
    <w:p w14:paraId="04B6CF6E" w14:textId="77777777" w:rsidR="000F0644" w:rsidRDefault="000F0644" w:rsidP="00E152A0">
      <w:pPr>
        <w:jc w:val="center"/>
        <w:rPr>
          <w:rFonts w:asciiTheme="majorBidi" w:hAnsiTheme="majorBidi" w:cstheme="majorBidi"/>
          <w:b/>
          <w:bCs/>
          <w:sz w:val="28"/>
          <w:szCs w:val="32"/>
        </w:rPr>
        <w:sectPr w:rsidR="000F0644"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744064D5" w14:textId="77777777" w:rsidR="00171179" w:rsidRPr="00171179" w:rsidRDefault="00CE0A17" w:rsidP="001349A2">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1" w:name="_Toc433201302"/>
      <w:r w:rsidRPr="00171179">
        <w:rPr>
          <w:rFonts w:asciiTheme="majorBidi" w:eastAsia="Times New Roman" w:hAnsiTheme="majorBidi" w:cstheme="majorBidi"/>
          <w:b/>
          <w:bCs/>
          <w:caps/>
          <w:spacing w:val="10"/>
          <w:kern w:val="28"/>
          <w:sz w:val="28"/>
          <w:szCs w:val="28"/>
        </w:rPr>
        <w:lastRenderedPageBreak/>
        <w:t>CHAPTER 1: INTRODUCTION</w:t>
      </w:r>
      <w:bookmarkEnd w:id="1"/>
    </w:p>
    <w:p w14:paraId="65693038" w14:textId="77777777"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14:paraId="0F6BC377" w14:textId="77777777" w:rsidR="00CB36A2" w:rsidRDefault="00CB36A2" w:rsidP="00CB36A2">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14:paraId="34366E05" w14:textId="77777777" w:rsidR="00CB36A2" w:rsidRDefault="00CB36A2" w:rsidP="00CB36A2">
      <w:pPr>
        <w:pStyle w:val="whitespace-normal"/>
      </w:pPr>
      <w:r>
        <w:t>This project provides an excellent opportunity to apply and integrate knowledge gained throughout our Computer System Engineering program. The embedded systems component involves programming and controlling the Raspberry Pi while interfacing with various sensors and actuators. Programming skills are utilized through writing comprehensive Python code for image processing, control logic, and algorithm implementation. Computer vision techniques are employed to detect and accurately read the cube's face colors under varying conditions. Our understanding of algorithms and data structures is crucial for implementing and optimizing Kociem</w:t>
      </w:r>
      <w:r w:rsidR="004E1DFC">
        <w:t xml:space="preserve">ba's solving algorithm for real </w:t>
      </w:r>
      <w:r>
        <w:t>time performance. Finally, hardware design principles guide the development and assembly of the mechanical system using motors and structural components.</w:t>
      </w:r>
    </w:p>
    <w:p w14:paraId="27277BBA" w14:textId="77777777" w:rsidR="00CB36A2" w:rsidRDefault="00CB36A2" w:rsidP="00CB36A2">
      <w:pPr>
        <w:pStyle w:val="whitespace-normal"/>
      </w:pPr>
      <w:r>
        <w:t>This project demonstrates the practical application of Computer System Engineering principles through the de</w:t>
      </w:r>
      <w:r w:rsidR="004E1DFC">
        <w:t xml:space="preserve">velopment of an autonomous cube </w:t>
      </w:r>
      <w:r>
        <w:t>solving system. The primary objective is to create a robot that can independently solve a Rubik's cube while showcasing the integration of multiple technical disciplines learned throughout our academic program.</w:t>
      </w:r>
    </w:p>
    <w:p w14:paraId="30C2541B" w14:textId="77777777"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 xml:space="preserve">based control system, and demonstrating successful autonomous cube solving capabilities. The expected outcomes include </w:t>
      </w:r>
      <w:r>
        <w:lastRenderedPageBreak/>
        <w:t>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14:paraId="2A2158DE" w14:textId="77777777" w:rsidR="00171179" w:rsidRPr="00171179" w:rsidRDefault="00C050F3" w:rsidP="00171179">
      <w:pPr>
        <w:pStyle w:val="CapstoneBodyText"/>
      </w:pPr>
      <w:r>
        <w:br/>
      </w:r>
    </w:p>
    <w:p w14:paraId="5C5AF3F2"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blem Statement and Purpose</w:t>
      </w:r>
    </w:p>
    <w:p w14:paraId="284D66B4" w14:textId="77777777"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14:paraId="3C69CE6C" w14:textId="432D52B1"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w:t>
      </w:r>
      <w:r w:rsidR="00EC5385">
        <w:rPr>
          <w:rFonts w:ascii="Times New Roman" w:eastAsia="Times New Roman" w:hAnsi="Times New Roman" w:cs="Times New Roman"/>
          <w:sz w:val="24"/>
          <w:szCs w:val="24"/>
        </w:rPr>
        <w:t>multi-</w:t>
      </w:r>
      <w:r w:rsidR="00EC5385" w:rsidRPr="006F5356">
        <w:rPr>
          <w:rFonts w:ascii="Times New Roman" w:eastAsia="Times New Roman" w:hAnsi="Times New Roman" w:cs="Times New Roman"/>
          <w:sz w:val="24"/>
          <w:szCs w:val="24"/>
        </w:rPr>
        <w:t>disciplinary</w:t>
      </w:r>
      <w:r w:rsidRPr="006F5356">
        <w:rPr>
          <w:rFonts w:ascii="Times New Roman" w:eastAsia="Times New Roman" w:hAnsi="Times New Roman" w:cs="Times New Roman"/>
          <w:sz w:val="24"/>
          <w:szCs w:val="24"/>
        </w:rPr>
        <w:t xml:space="preserve"> robotics implementation. This project provides practical experience in embedded systems programming, computer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14:paraId="4220E691"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033A20A5"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14:paraId="680316DB" w14:textId="77777777" w:rsidR="00BC4C5A" w:rsidRPr="002E5EE2" w:rsidRDefault="00BC4C5A" w:rsidP="001349A2">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14:paraId="5990C340" w14:textId="77777777" w:rsidR="00BC4C5A" w:rsidRDefault="00BC4C5A" w:rsidP="001349A2">
      <w:pPr>
        <w:pStyle w:val="NormalWeb"/>
        <w:numPr>
          <w:ilvl w:val="0"/>
          <w:numId w:val="6"/>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14:paraId="219F4A1D" w14:textId="77777777" w:rsidR="00BC4C5A" w:rsidRDefault="00BC4C5A" w:rsidP="001349A2">
      <w:pPr>
        <w:pStyle w:val="NormalWeb"/>
        <w:numPr>
          <w:ilvl w:val="0"/>
          <w:numId w:val="6"/>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14:paraId="76EB0888" w14:textId="77777777" w:rsidR="00BC4C5A" w:rsidRPr="00BC4C5A" w:rsidRDefault="00BC4C5A" w:rsidP="001349A2">
      <w:pPr>
        <w:pStyle w:val="NormalWeb"/>
        <w:numPr>
          <w:ilvl w:val="0"/>
          <w:numId w:val="6"/>
        </w:numPr>
        <w:rPr>
          <w:rFonts w:eastAsia="Times New Roman"/>
        </w:rPr>
      </w:pPr>
      <w:r w:rsidRPr="00BC4C5A">
        <w:rPr>
          <w:rFonts w:eastAsia="Times New Roman"/>
        </w:rPr>
        <w:t>To develop our skills in building similar and diverse robotic systems by combining various hardware and software engineering techniques.</w:t>
      </w:r>
    </w:p>
    <w:p w14:paraId="31B34CFB"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469D1186" w14:textId="77777777" w:rsidR="00CE0A17"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Intended Outcomes and Deliverables</w:t>
      </w:r>
    </w:p>
    <w:p w14:paraId="12B62171" w14:textId="77777777" w:rsidR="00171179" w:rsidRPr="00567914" w:rsidRDefault="00567914" w:rsidP="00567914">
      <w:pPr>
        <w:rPr>
          <w:rFonts w:asciiTheme="majorBidi" w:hAnsiTheme="majorBidi" w:cstheme="majorBidi"/>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mechatronic system capable of automatically solving a standard 3x3 Rubik’s Cube. The robot will consist of a mechanical structure operated by motors to manipulate the cube, a software interface to receive or detect the cube's state, and a solving engine that applies the Kociemba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solving machine. This system aims to showcase the practical application of engineering 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 In the future, we aspire to upgrade the system to include computer vision for full autonomy and seek potential sponsorships for developing a more polished product for educational or promotional use.</w:t>
      </w:r>
      <w:r>
        <w:rPr>
          <w:rFonts w:asciiTheme="majorBidi" w:hAnsiTheme="majorBidi" w:cstheme="majorBidi"/>
          <w:sz w:val="24"/>
          <w:szCs w:val="24"/>
        </w:rPr>
        <w:br/>
      </w:r>
    </w:p>
    <w:p w14:paraId="702DA4C5" w14:textId="77777777" w:rsidR="00CE0A17" w:rsidRPr="00914FB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14:paraId="221706AA" w14:textId="77777777"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14:paraId="68676D37" w14:textId="77777777" w:rsidR="008C26FF" w:rsidRDefault="008C26FF" w:rsidP="0014528F">
      <w:pPr>
        <w:spacing w:line="360" w:lineRule="auto"/>
        <w:jc w:val="center"/>
        <w:rPr>
          <w:rFonts w:asciiTheme="majorBidi" w:hAnsiTheme="majorBidi" w:cstheme="majorBidi"/>
          <w:sz w:val="32"/>
          <w:szCs w:val="32"/>
        </w:rPr>
      </w:pPr>
    </w:p>
    <w:p w14:paraId="62D5BF6E" w14:textId="77777777" w:rsidR="008C26FF" w:rsidRDefault="008C26FF" w:rsidP="0014528F">
      <w:pPr>
        <w:spacing w:line="360" w:lineRule="auto"/>
        <w:jc w:val="center"/>
        <w:rPr>
          <w:rFonts w:asciiTheme="majorBidi" w:hAnsiTheme="majorBidi" w:cstheme="majorBidi"/>
          <w:sz w:val="32"/>
          <w:szCs w:val="32"/>
        </w:rPr>
      </w:pPr>
    </w:p>
    <w:p w14:paraId="3D1DC0BE" w14:textId="77777777" w:rsidR="008C26FF" w:rsidRDefault="008C26FF" w:rsidP="0014528F">
      <w:pPr>
        <w:spacing w:line="360" w:lineRule="auto"/>
        <w:jc w:val="center"/>
        <w:rPr>
          <w:rFonts w:asciiTheme="majorBidi" w:hAnsiTheme="majorBidi" w:cstheme="majorBidi"/>
          <w:sz w:val="32"/>
          <w:szCs w:val="32"/>
        </w:rPr>
      </w:pPr>
    </w:p>
    <w:p w14:paraId="39781470" w14:textId="77777777" w:rsidR="008669B1" w:rsidRDefault="008669B1" w:rsidP="00171179">
      <w:pPr>
        <w:spacing w:after="0" w:line="240" w:lineRule="auto"/>
        <w:rPr>
          <w:rFonts w:asciiTheme="majorBidi" w:hAnsiTheme="majorBidi" w:cstheme="majorBidi"/>
          <w:b/>
          <w:sz w:val="28"/>
          <w:szCs w:val="32"/>
        </w:rPr>
      </w:pPr>
    </w:p>
    <w:p w14:paraId="4EB4D73E"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2" w:name="_Toc368583213"/>
      <w:bookmarkStart w:id="3" w:name="_Toc370378886"/>
      <w:bookmarkStart w:id="4" w:name="_Toc373151604"/>
      <w:bookmarkStart w:id="5"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2"/>
      <w:bookmarkEnd w:id="3"/>
      <w:bookmarkEnd w:id="4"/>
      <w:bookmarkEnd w:id="5"/>
      <w:r w:rsidRPr="00CE0A17">
        <w:rPr>
          <w:rFonts w:asciiTheme="majorBidi" w:eastAsia="Times New Roman" w:hAnsiTheme="majorBidi" w:cstheme="majorBidi"/>
          <w:b/>
          <w:bCs/>
          <w:caps/>
          <w:spacing w:val="10"/>
          <w:kern w:val="28"/>
          <w:sz w:val="28"/>
          <w:szCs w:val="28"/>
        </w:rPr>
        <w:t>BACKGROUND</w:t>
      </w:r>
    </w:p>
    <w:p w14:paraId="0AB2351A" w14:textId="77777777" w:rsidR="009624FB"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14:paraId="185BA36E" w14:textId="4F58BCDE" w:rsidR="001C7BE3" w:rsidRDefault="001127D4" w:rsidP="001C7BE3">
      <w:pPr>
        <w:rPr>
          <w:rFonts w:ascii="Times New Roman" w:eastAsia="Calibri" w:hAnsi="Times New Roman" w:cs="Times New Roman"/>
          <w:sz w:val="24"/>
          <w:szCs w:val="24"/>
        </w:rPr>
      </w:pPr>
      <w:r>
        <w:rPr>
          <w:rFonts w:ascii="Times New Roman" w:eastAsia="Calibri" w:hAnsi="Times New Roman" w:cs="Times New Roman"/>
          <w:sz w:val="24"/>
          <w:szCs w:val="24"/>
        </w:rPr>
        <w:t>The Rubic’s Cube was invented in 1974, it is a three-dimensional puzzle that has fascinated millions around the world, competitions are now held to solve it, attracting people of all ages to try to solve it, solving the cube independently using robots requires the integration of multiple engineering discip</w:t>
      </w:r>
      <w:r w:rsidR="001C7BE3">
        <w:rPr>
          <w:rFonts w:ascii="Times New Roman" w:eastAsia="Calibri" w:hAnsi="Times New Roman" w:cs="Times New Roman"/>
          <w:sz w:val="24"/>
          <w:szCs w:val="24"/>
        </w:rPr>
        <w:t>lines, including computer vision, mechanical design, embedded system, and algorithm optimization. The challenge lies in creating a system capable of accurately determining the state of the cube, calculating the optimal solation and performing precise mechanical operations to efficiently</w:t>
      </w:r>
      <w:r w:rsidR="00360A3F">
        <w:rPr>
          <w:rFonts w:ascii="Times New Roman" w:eastAsia="Calibri" w:hAnsi="Times New Roman" w:cs="Times New Roman"/>
          <w:sz w:val="24"/>
          <w:szCs w:val="24"/>
        </w:rPr>
        <w:t xml:space="preserve"> solve the puzzle.</w:t>
      </w:r>
    </w:p>
    <w:p w14:paraId="65593FC3" w14:textId="678A2F77" w:rsidR="00360A3F" w:rsidRPr="001127D4" w:rsidRDefault="00360A3F"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roject, we used the Kociemba’s algorithm, a two- phase algorithm that significantly reduces the cube’s solution space, </w:t>
      </w:r>
      <w:proofErr w:type="spellStart"/>
      <w:r>
        <w:rPr>
          <w:rFonts w:ascii="Times New Roman" w:eastAsia="Calibri" w:hAnsi="Times New Roman" w:cs="Times New Roman"/>
          <w:sz w:val="24"/>
          <w:szCs w:val="24"/>
        </w:rPr>
        <w:t>enapling</w:t>
      </w:r>
      <w:proofErr w:type="spellEnd"/>
      <w:r>
        <w:rPr>
          <w:rFonts w:ascii="Times New Roman" w:eastAsia="Calibri" w:hAnsi="Times New Roman" w:cs="Times New Roman"/>
          <w:sz w:val="24"/>
          <w:szCs w:val="24"/>
        </w:rPr>
        <w:t xml:space="preserve"> the puzzle to be solved efficiently with the fewest moves, this algorithm is widely known for its balance between speed and optimal solution, making it ideal for robotic applications.</w:t>
      </w:r>
    </w:p>
    <w:p w14:paraId="7358EABC" w14:textId="1D46B134" w:rsidR="008473ED"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14:paraId="0DC96E38" w14:textId="64EB45D9" w:rsidR="008473ED" w:rsidRDefault="008473ED" w:rsidP="005B1FC3">
      <w:pPr>
        <w:pStyle w:val="Heading3"/>
        <w:jc w:val="left"/>
        <w:rPr>
          <w:rtl/>
        </w:rPr>
      </w:pPr>
      <w:r>
        <w:t>AI Rubick Cube solver</w:t>
      </w:r>
    </w:p>
    <w:p w14:paraId="238A30BB" w14:textId="1A08B7DA" w:rsidR="005B1FC3" w:rsidRDefault="00A87419" w:rsidP="005B1FC3">
      <w:pPr>
        <w:pStyle w:val="BodyText"/>
        <w:rPr>
          <w:rFonts w:ascii="Times New Roman" w:hAnsi="Times New Roman" w:cs="Times New Roman"/>
          <w:sz w:val="24"/>
          <w:szCs w:val="24"/>
        </w:rPr>
      </w:pPr>
      <w:r>
        <w:rPr>
          <w:rFonts w:ascii="Times New Roman" w:hAnsi="Times New Roman" w:cs="Times New Roman"/>
          <w:sz w:val="24"/>
          <w:szCs w:val="24"/>
        </w:rPr>
        <w:t xml:space="preserve">This is the first project related to our project and this project uses artificial intelligence to solve the Rubik’s Cube puzzle automatically, this project relies on algorithm like BFs, but instead, we worked on the </w:t>
      </w:r>
      <w:r w:rsidR="005A152F">
        <w:rPr>
          <w:rFonts w:ascii="Times New Roman" w:hAnsi="Times New Roman" w:cs="Times New Roman"/>
          <w:sz w:val="24"/>
          <w:szCs w:val="24"/>
        </w:rPr>
        <w:t>Kociemba’s</w:t>
      </w:r>
      <w:r>
        <w:rPr>
          <w:rFonts w:ascii="Times New Roman" w:hAnsi="Times New Roman" w:cs="Times New Roman"/>
          <w:sz w:val="24"/>
          <w:szCs w:val="24"/>
        </w:rPr>
        <w:t xml:space="preserve"> algorithm because it’s faster and better. This project would require thousands of moves to solve the cube, whereas ours solves the cube in 20 moves or less, this project relied on CNN, </w:t>
      </w:r>
      <w:r w:rsidR="009A33A6">
        <w:rPr>
          <w:rFonts w:ascii="Times New Roman" w:hAnsi="Times New Roman" w:cs="Times New Roman"/>
          <w:sz w:val="24"/>
          <w:szCs w:val="24"/>
        </w:rPr>
        <w:t>but we used cameras.</w:t>
      </w:r>
    </w:p>
    <w:p w14:paraId="6D2507EA" w14:textId="0B35BD23" w:rsidR="009A33A6" w:rsidRPr="00A87419" w:rsidRDefault="009A33A6" w:rsidP="005B1FC3">
      <w:pPr>
        <w:pStyle w:val="BodyText"/>
        <w:rPr>
          <w:rFonts w:ascii="Times New Roman" w:hAnsi="Times New Roman" w:cs="Times New Roman"/>
          <w:sz w:val="24"/>
          <w:szCs w:val="24"/>
        </w:rPr>
      </w:pPr>
      <w:r w:rsidRPr="009A33A6">
        <w:rPr>
          <w:rFonts w:ascii="Times New Roman" w:hAnsi="Times New Roman" w:cs="Times New Roman"/>
          <w:noProof/>
          <w:sz w:val="24"/>
          <w:szCs w:val="24"/>
        </w:rPr>
        <w:drawing>
          <wp:inline distT="0" distB="0" distL="0" distR="0" wp14:anchorId="27A5A023" wp14:editId="33C27C04">
            <wp:extent cx="3520440" cy="1771880"/>
            <wp:effectExtent l="0" t="0" r="3810" b="0"/>
            <wp:docPr id="117219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91729" name=""/>
                    <pic:cNvPicPr/>
                  </pic:nvPicPr>
                  <pic:blipFill>
                    <a:blip r:embed="rId17"/>
                    <a:stretch>
                      <a:fillRect/>
                    </a:stretch>
                  </pic:blipFill>
                  <pic:spPr>
                    <a:xfrm>
                      <a:off x="0" y="0"/>
                      <a:ext cx="3531713" cy="1777554"/>
                    </a:xfrm>
                    <a:prstGeom prst="rect">
                      <a:avLst/>
                    </a:prstGeom>
                  </pic:spPr>
                </pic:pic>
              </a:graphicData>
            </a:graphic>
          </wp:inline>
        </w:drawing>
      </w:r>
    </w:p>
    <w:p w14:paraId="6B031346" w14:textId="1C190FDC" w:rsidR="009A33A6" w:rsidRDefault="009A33A6" w:rsidP="009A33A6">
      <w:pPr>
        <w:rPr>
          <w:rFonts w:asciiTheme="majorBidi" w:hAnsiTheme="majorBidi" w:cstheme="majorBidi"/>
          <w:sz w:val="26"/>
          <w:szCs w:val="26"/>
        </w:rPr>
      </w:pPr>
    </w:p>
    <w:p w14:paraId="57E9735A" w14:textId="7084D588" w:rsidR="009A33A6" w:rsidRDefault="009A33A6" w:rsidP="0043718E">
      <w:pPr>
        <w:pStyle w:val="Heading3"/>
        <w:jc w:val="left"/>
        <w:rPr>
          <w:rFonts w:ascii="Times New Roman" w:hAnsi="Times New Roman"/>
          <w:rtl/>
        </w:rPr>
      </w:pPr>
      <w:r w:rsidRPr="009A33A6">
        <w:rPr>
          <w:rFonts w:ascii="Times New Roman" w:hAnsi="Times New Roman"/>
        </w:rPr>
        <w:lastRenderedPageBreak/>
        <w:t>Robot solves Rubic’s cube</w:t>
      </w:r>
    </w:p>
    <w:p w14:paraId="3BC9F3F0" w14:textId="358597D5" w:rsidR="0043718E" w:rsidRDefault="0043718E" w:rsidP="0043718E">
      <w:pPr>
        <w:pStyle w:val="BodyText"/>
        <w:rPr>
          <w:rFonts w:ascii="Times New Roman" w:hAnsi="Times New Roman" w:cs="Times New Roman"/>
          <w:sz w:val="24"/>
          <w:szCs w:val="24"/>
        </w:rPr>
      </w:pPr>
      <w:r>
        <w:rPr>
          <w:rFonts w:ascii="Times New Roman" w:hAnsi="Times New Roman" w:cs="Times New Roman"/>
          <w:sz w:val="24"/>
          <w:szCs w:val="24"/>
        </w:rPr>
        <w:t>The second project is a physical robot (not just a software simulation) that solves a Rubic’s Cube using motors and sensors. This project also aims to solve a Rubik’s Cube automatically and relies on a camera and motors, it’s similar to our project.</w:t>
      </w:r>
    </w:p>
    <w:p w14:paraId="3E1EC53E" w14:textId="5D873082" w:rsidR="0043718E" w:rsidRPr="0043718E" w:rsidRDefault="0043718E" w:rsidP="0043718E">
      <w:pPr>
        <w:pStyle w:val="BodyText"/>
        <w:rPr>
          <w:rFonts w:ascii="Times New Roman" w:hAnsi="Times New Roman" w:cs="Times New Roman"/>
          <w:sz w:val="24"/>
          <w:szCs w:val="24"/>
        </w:rPr>
      </w:pPr>
      <w:r w:rsidRPr="0043718E">
        <w:rPr>
          <w:rFonts w:ascii="Times New Roman" w:hAnsi="Times New Roman" w:cs="Times New Roman"/>
          <w:noProof/>
          <w:sz w:val="24"/>
          <w:szCs w:val="24"/>
        </w:rPr>
        <w:drawing>
          <wp:inline distT="0" distB="0" distL="0" distR="0" wp14:anchorId="41CF05D0" wp14:editId="06090FAA">
            <wp:extent cx="3817620" cy="2079625"/>
            <wp:effectExtent l="0" t="0" r="0" b="0"/>
            <wp:docPr id="550014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5458" cy="2089342"/>
                    </a:xfrm>
                    <a:prstGeom prst="rect">
                      <a:avLst/>
                    </a:prstGeom>
                    <a:noFill/>
                    <a:ln>
                      <a:noFill/>
                    </a:ln>
                  </pic:spPr>
                </pic:pic>
              </a:graphicData>
            </a:graphic>
          </wp:inline>
        </w:drawing>
      </w:r>
    </w:p>
    <w:p w14:paraId="6CB39002" w14:textId="77777777" w:rsidR="0043718E" w:rsidRPr="0043718E" w:rsidRDefault="0043718E" w:rsidP="0043718E">
      <w:pPr>
        <w:pStyle w:val="BodyText"/>
        <w:rPr>
          <w:rFonts w:ascii="Times New Roman" w:hAnsi="Times New Roman" w:cs="Times New Roman"/>
          <w:sz w:val="24"/>
          <w:szCs w:val="24"/>
        </w:rPr>
      </w:pPr>
    </w:p>
    <w:p w14:paraId="5F77A11B" w14:textId="35F9141C" w:rsidR="0043718E" w:rsidRDefault="0043718E" w:rsidP="00AD32D9">
      <w:pPr>
        <w:pStyle w:val="Heading3"/>
        <w:jc w:val="left"/>
      </w:pPr>
      <w:r>
        <w:t>CubeMoster</w:t>
      </w:r>
    </w:p>
    <w:p w14:paraId="25F9F02E" w14:textId="63C95E39" w:rsidR="00AD32D9" w:rsidRDefault="00AD32D9" w:rsidP="00AD32D9">
      <w:pPr>
        <w:pStyle w:val="BodyText"/>
        <w:rPr>
          <w:rFonts w:asciiTheme="majorBidi" w:hAnsiTheme="majorBidi" w:cstheme="majorBidi"/>
          <w:sz w:val="24"/>
          <w:szCs w:val="24"/>
          <w:rtl/>
        </w:rPr>
      </w:pPr>
      <w:r>
        <w:rPr>
          <w:rFonts w:asciiTheme="majorBidi" w:hAnsiTheme="majorBidi" w:cstheme="majorBidi"/>
          <w:sz w:val="24"/>
          <w:szCs w:val="24"/>
        </w:rPr>
        <w:t xml:space="preserve">The third project is very similar to ours, solving the cube using several algorithms, such as CFOP, DFs and </w:t>
      </w:r>
      <w:r w:rsidR="005A152F">
        <w:rPr>
          <w:rFonts w:asciiTheme="majorBidi" w:hAnsiTheme="majorBidi" w:cstheme="majorBidi"/>
          <w:sz w:val="24"/>
          <w:szCs w:val="24"/>
        </w:rPr>
        <w:t>Kociemba’s</w:t>
      </w:r>
      <w:r>
        <w:rPr>
          <w:rFonts w:asciiTheme="majorBidi" w:hAnsiTheme="majorBidi" w:cstheme="majorBidi"/>
          <w:sz w:val="24"/>
          <w:szCs w:val="24"/>
        </w:rPr>
        <w:t xml:space="preserve">, which we will use in our project. The main difference between the two projects is that they use an Arduino, a raspberry, and six motors, while our project uses four motors and does not use </w:t>
      </w:r>
      <w:proofErr w:type="gramStart"/>
      <w:r>
        <w:rPr>
          <w:rFonts w:asciiTheme="majorBidi" w:hAnsiTheme="majorBidi" w:cstheme="majorBidi"/>
          <w:sz w:val="24"/>
          <w:szCs w:val="24"/>
        </w:rPr>
        <w:t>a</w:t>
      </w:r>
      <w:proofErr w:type="gramEnd"/>
      <w:r>
        <w:rPr>
          <w:rFonts w:asciiTheme="majorBidi" w:hAnsiTheme="majorBidi" w:cstheme="majorBidi"/>
          <w:sz w:val="24"/>
          <w:szCs w:val="24"/>
        </w:rPr>
        <w:t xml:space="preserve"> Arduino.</w:t>
      </w:r>
      <w:r w:rsidR="005A152F">
        <w:rPr>
          <w:rFonts w:asciiTheme="majorBidi" w:hAnsiTheme="majorBidi" w:cstheme="majorBidi"/>
          <w:sz w:val="24"/>
          <w:szCs w:val="24"/>
        </w:rPr>
        <w:t xml:space="preserve"> </w:t>
      </w:r>
    </w:p>
    <w:p w14:paraId="11A1ED25" w14:textId="4F73D75C" w:rsidR="008669B1" w:rsidRDefault="008669B1" w:rsidP="005A152F">
      <w:pPr>
        <w:pStyle w:val="BodyText"/>
        <w:rPr>
          <w:rFonts w:asciiTheme="majorBidi" w:hAnsiTheme="majorBidi" w:cstheme="majorBidi"/>
          <w:sz w:val="26"/>
          <w:szCs w:val="26"/>
          <w:rtl/>
        </w:rPr>
      </w:pPr>
    </w:p>
    <w:p w14:paraId="487473EA" w14:textId="1B32833C" w:rsidR="001A5BAB" w:rsidRDefault="001A5BAB" w:rsidP="005A152F">
      <w:pPr>
        <w:pStyle w:val="BodyText"/>
        <w:rPr>
          <w:rFonts w:asciiTheme="majorBidi" w:hAnsiTheme="majorBidi" w:cstheme="majorBidi"/>
          <w:sz w:val="26"/>
          <w:szCs w:val="26"/>
        </w:rPr>
      </w:pPr>
      <w:r>
        <w:rPr>
          <w:noProof/>
        </w:rPr>
        <w:drawing>
          <wp:inline distT="0" distB="0" distL="0" distR="0" wp14:anchorId="7BE15E73" wp14:editId="5781C172">
            <wp:extent cx="2994660" cy="2437130"/>
            <wp:effectExtent l="0" t="0" r="0" b="1270"/>
            <wp:docPr id="104459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93114" name=""/>
                    <pic:cNvPicPr/>
                  </pic:nvPicPr>
                  <pic:blipFill>
                    <a:blip r:embed="rId19"/>
                    <a:stretch>
                      <a:fillRect/>
                    </a:stretch>
                  </pic:blipFill>
                  <pic:spPr>
                    <a:xfrm>
                      <a:off x="0" y="0"/>
                      <a:ext cx="2997613" cy="2439533"/>
                    </a:xfrm>
                    <a:prstGeom prst="rect">
                      <a:avLst/>
                    </a:prstGeom>
                  </pic:spPr>
                </pic:pic>
              </a:graphicData>
            </a:graphic>
          </wp:inline>
        </w:drawing>
      </w:r>
    </w:p>
    <w:p w14:paraId="03C6713D" w14:textId="5FBFE703" w:rsidR="008669B1" w:rsidRDefault="001A5BAB" w:rsidP="001A5BAB">
      <w:pPr>
        <w:pStyle w:val="Heading3"/>
      </w:pPr>
      <w:r>
        <w:lastRenderedPageBreak/>
        <w:t>Solving the Rubik’s cube with deep reinforcement learning and search</w:t>
      </w:r>
    </w:p>
    <w:p w14:paraId="62FB5A31" w14:textId="1936ACEE" w:rsidR="001A5BAB" w:rsidRDefault="003F2586" w:rsidP="001A5BAB">
      <w:pPr>
        <w:rPr>
          <w:rFonts w:asciiTheme="majorBidi" w:hAnsiTheme="majorBidi" w:cstheme="majorBidi"/>
          <w:sz w:val="26"/>
          <w:szCs w:val="26"/>
          <w:lang w:bidi="ar-JO"/>
        </w:rPr>
      </w:pPr>
      <w:r>
        <w:rPr>
          <w:rFonts w:asciiTheme="majorBidi" w:hAnsiTheme="majorBidi" w:cstheme="majorBidi"/>
          <w:sz w:val="26"/>
          <w:szCs w:val="26"/>
          <w:lang w:bidi="ar-JO"/>
        </w:rPr>
        <w:t>In this research, they created an artificial intelligence capable of solving the Rubic’s Cube without the need to study human solutions. It solves the cube in 20 moves, but it is merely a program that does not moves a real cube, this research is purely theor</w:t>
      </w:r>
      <w:r w:rsidR="00F447A3">
        <w:rPr>
          <w:rFonts w:asciiTheme="majorBidi" w:hAnsiTheme="majorBidi" w:cstheme="majorBidi"/>
          <w:sz w:val="26"/>
          <w:szCs w:val="26"/>
          <w:lang w:bidi="ar-JO"/>
        </w:rPr>
        <w:t>etical, our project is practical, and the cube will be moved by a real robot.</w:t>
      </w:r>
    </w:p>
    <w:p w14:paraId="283729D1" w14:textId="2C980C8E" w:rsidR="00F447A3" w:rsidRDefault="00F447A3" w:rsidP="001A5BAB">
      <w:pPr>
        <w:rPr>
          <w:rFonts w:asciiTheme="majorBidi" w:hAnsiTheme="majorBidi" w:cstheme="majorBidi"/>
          <w:sz w:val="26"/>
          <w:szCs w:val="26"/>
          <w:lang w:bidi="ar-JO"/>
        </w:rPr>
      </w:pPr>
      <w:r w:rsidRPr="00F447A3">
        <w:rPr>
          <w:rFonts w:asciiTheme="majorBidi" w:hAnsiTheme="majorBidi" w:cstheme="majorBidi"/>
          <w:noProof/>
          <w:sz w:val="26"/>
          <w:szCs w:val="26"/>
        </w:rPr>
        <w:drawing>
          <wp:inline distT="0" distB="0" distL="0" distR="0" wp14:anchorId="6026624D" wp14:editId="319582C9">
            <wp:extent cx="5943600" cy="2840990"/>
            <wp:effectExtent l="0" t="0" r="0" b="0"/>
            <wp:docPr id="1513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5432" name=""/>
                    <pic:cNvPicPr/>
                  </pic:nvPicPr>
                  <pic:blipFill>
                    <a:blip r:embed="rId20"/>
                    <a:stretch>
                      <a:fillRect/>
                    </a:stretch>
                  </pic:blipFill>
                  <pic:spPr>
                    <a:xfrm>
                      <a:off x="0" y="0"/>
                      <a:ext cx="5943600" cy="2840990"/>
                    </a:xfrm>
                    <a:prstGeom prst="rect">
                      <a:avLst/>
                    </a:prstGeom>
                  </pic:spPr>
                </pic:pic>
              </a:graphicData>
            </a:graphic>
          </wp:inline>
        </w:drawing>
      </w:r>
    </w:p>
    <w:p w14:paraId="6EF2F352" w14:textId="77777777" w:rsidR="008669B1" w:rsidRDefault="008669B1" w:rsidP="00BC050B">
      <w:pPr>
        <w:rPr>
          <w:rFonts w:asciiTheme="majorBidi" w:hAnsiTheme="majorBidi" w:cstheme="majorBidi"/>
          <w:sz w:val="26"/>
          <w:szCs w:val="26"/>
        </w:rPr>
      </w:pPr>
    </w:p>
    <w:p w14:paraId="796D7989"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6" w:name="_Toc368583226"/>
      <w:bookmarkStart w:id="7" w:name="_Toc370378899"/>
      <w:bookmarkStart w:id="8" w:name="_Toc373151617"/>
      <w:bookmarkStart w:id="9"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6"/>
      <w:bookmarkEnd w:id="7"/>
      <w:bookmarkEnd w:id="8"/>
      <w:bookmarkEnd w:id="9"/>
      <w:r w:rsidRPr="00CE0A17">
        <w:rPr>
          <w:rFonts w:asciiTheme="majorBidi" w:eastAsia="Times New Roman" w:hAnsiTheme="majorBidi" w:cstheme="majorBidi"/>
          <w:b/>
          <w:bCs/>
          <w:caps/>
          <w:spacing w:val="10"/>
          <w:kern w:val="28"/>
          <w:sz w:val="28"/>
          <w:szCs w:val="28"/>
        </w:rPr>
        <w:t>METHODS AND MATERIALS</w:t>
      </w:r>
    </w:p>
    <w:p w14:paraId="77DC7A92" w14:textId="77777777" w:rsidR="00171179" w:rsidRPr="00C1161B" w:rsidRDefault="00171179"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In this part of the report please include the specific project details. For example, include description of the approach taken, how problems were solved, detailed system architecture, </w:t>
      </w:r>
    </w:p>
    <w:p w14:paraId="60573257" w14:textId="77777777" w:rsidR="00171179" w:rsidRDefault="00171179" w:rsidP="00171179">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0C3324D3"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Design and Components</w:t>
      </w:r>
    </w:p>
    <w:p w14:paraId="211877BD" w14:textId="77777777" w:rsidR="00B867B0" w:rsidRPr="00C1161B" w:rsidRDefault="00B867B0"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Present a detailed and complete design for a device that meets your specifications and fulfills the objectives.  Your goal should be to create a design that would allow a competent person with no prior knowledge of how or why your device works to build one from your plans.  If you wish, drawings and other supporting documents may be placed in the Appendix to improve readability.</w:t>
      </w:r>
    </w:p>
    <w:p w14:paraId="42B65345"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s a description of the work done within the scope of the project by the team and methods used in solving the problem described in the Introduction section. Detail how each component in the project worked.</w:t>
      </w:r>
    </w:p>
    <w:p w14:paraId="67A54E16" w14:textId="77777777" w:rsidR="00CE0A17" w:rsidRPr="00171179" w:rsidRDefault="00171179" w:rsidP="00C1161B">
      <w:pPr>
        <w:rPr>
          <w:rFonts w:ascii="Times New Roman" w:eastAsia="Times New Roman" w:hAnsi="Times New Roman" w:cs="Times New Roman"/>
          <w:iCs/>
          <w:color w:val="FF0000"/>
          <w:spacing w:val="70"/>
          <w:sz w:val="24"/>
        </w:rPr>
      </w:pPr>
      <w:r w:rsidRPr="00C1161B">
        <w:rPr>
          <w:rFonts w:ascii="Times New Roman" w:eastAsia="Calibri" w:hAnsi="Times New Roman" w:cs="Times New Roman"/>
          <w:color w:val="FF0000"/>
          <w:szCs w:val="20"/>
        </w:rPr>
        <w:t>Required hardware and software tools and accessibility.</w:t>
      </w:r>
      <w:r w:rsidR="00CE0A17" w:rsidRPr="00171179">
        <w:rPr>
          <w:rFonts w:ascii="Times New Roman" w:eastAsia="Times New Roman" w:hAnsi="Times New Roman" w:cs="Times New Roman"/>
          <w:iCs/>
          <w:color w:val="FF0000"/>
          <w:spacing w:val="70"/>
          <w:sz w:val="24"/>
        </w:rPr>
        <w:tab/>
      </w:r>
    </w:p>
    <w:p w14:paraId="4BB1A1E5"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14:paraId="30731394" w14:textId="246923D1"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Design specifications: </w:t>
      </w:r>
    </w:p>
    <w:p w14:paraId="05D1518C" w14:textId="09F89E47"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Hardware Requirements:</w:t>
      </w:r>
      <w:r w:rsidRPr="0063790E">
        <w:rPr>
          <w:rFonts w:ascii="Times New Roman" w:eastAsia="Calibri" w:hAnsi="Times New Roman" w:cs="Times New Roman"/>
          <w:szCs w:val="20"/>
        </w:rPr>
        <w:br/>
        <w:t xml:space="preserve">Raspberry Pi 4 </w:t>
      </w:r>
    </w:p>
    <w:p w14:paraId="4A3226F3" w14:textId="757289D8"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 xml:space="preserve">Six servo motors </w:t>
      </w:r>
    </w:p>
    <w:p w14:paraId="010D0FDF" w14:textId="1EA61E16"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 xml:space="preserve">USB camera or Raspberry Pi Camera Module </w:t>
      </w:r>
    </w:p>
    <w:p w14:paraId="6D269E73" w14:textId="76C805A2"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P</w:t>
      </w:r>
      <w:r w:rsidR="0063790E" w:rsidRPr="0063790E">
        <w:rPr>
          <w:rFonts w:ascii="Times New Roman" w:eastAsia="Calibri" w:hAnsi="Times New Roman" w:cs="Times New Roman"/>
          <w:szCs w:val="20"/>
        </w:rPr>
        <w:t xml:space="preserve">ower supply </w:t>
      </w:r>
    </w:p>
    <w:p w14:paraId="7D9983B5" w14:textId="5FF36B2B"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Mechanical frame supporting</w:t>
      </w:r>
    </w:p>
    <w:p w14:paraId="37B4CD0E" w14:textId="7EB0875A" w:rsidR="00171179"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Standard</w:t>
      </w:r>
      <w:r w:rsidR="00187944">
        <w:rPr>
          <w:rFonts w:ascii="Times New Roman" w:eastAsia="Calibri" w:hAnsi="Times New Roman" w:cs="Times New Roman"/>
          <w:szCs w:val="20"/>
        </w:rPr>
        <w:t xml:space="preserve"> 3×3 Rubik's cube compatibility</w:t>
      </w:r>
    </w:p>
    <w:p w14:paraId="49BEDD82" w14:textId="2AFD818C"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Performance Specifications:</w:t>
      </w:r>
    </w:p>
    <w:p w14:paraId="43BBCD99" w14:textId="62ED7C26"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ube solving tim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30 seconds</w:t>
      </w:r>
    </w:p>
    <w:p w14:paraId="16CB4D9C" w14:textId="7735F644"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Success rat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0% across 20 test attempts</w:t>
      </w:r>
    </w:p>
    <w:p w14:paraId="106D2A26" w14:textId="30DC66BD"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olor detection accuracy</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5% under standard indoor lighting</w:t>
      </w:r>
    </w:p>
    <w:p w14:paraId="46F6AA6D" w14:textId="77777777"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Rotation precision: ±2 degrees per servo movement</w:t>
      </w:r>
      <w:bookmarkStart w:id="10" w:name="_GoBack"/>
      <w:bookmarkEnd w:id="10"/>
    </w:p>
    <w:p w14:paraId="68DF19CB" w14:textId="46C1A697" w:rsid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Operating temperature: 0°C to 40°C</w:t>
      </w:r>
    </w:p>
    <w:p w14:paraId="0E20C853" w14:textId="4B88A4EA"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Applicable Standards</w:t>
      </w:r>
      <w:r>
        <w:rPr>
          <w:rFonts w:ascii="Times New Roman" w:eastAsia="Calibri" w:hAnsi="Times New Roman" w:cs="Times New Roman"/>
          <w:szCs w:val="20"/>
        </w:rPr>
        <w:t>:</w:t>
      </w:r>
    </w:p>
    <w:p w14:paraId="3C4BACC5" w14:textId="5958449A" w:rsidR="0063790E" w:rsidRPr="0063790E" w:rsidRDefault="0063790E" w:rsidP="0063790E">
      <w:pPr>
        <w:rPr>
          <w:rFonts w:ascii="Times New Roman" w:eastAsia="Calibri" w:hAnsi="Times New Roman" w:cs="Times New Roman"/>
          <w:szCs w:val="20"/>
        </w:rPr>
      </w:pPr>
      <w:r w:rsidRPr="0063790E">
        <w:rPr>
          <w:rFonts w:ascii="Times New Roman" w:eastAsia="Calibri" w:hAnsi="Times New Roman" w:cs="Times New Roman"/>
          <w:szCs w:val="20"/>
        </w:rPr>
        <w:t>Hardware Standards:</w:t>
      </w:r>
    </w:p>
    <w:p w14:paraId="3E2FCC6C"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lastRenderedPageBreak/>
        <w:t>IEEE 1394 (FireWire): For high-speed data transfer between camera and processing unit</w:t>
      </w:r>
    </w:p>
    <w:p w14:paraId="4AC21051"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USB 2.0/3.0 Standards: Camera interface and peripheral connectivity</w:t>
      </w:r>
    </w:p>
    <w:p w14:paraId="11F8DF67"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GPIO Standards: Raspberry Pi GPIO pin configurations and electrical specifications</w:t>
      </w:r>
    </w:p>
    <w:p w14:paraId="542B91F4" w14:textId="4A1ACD6A" w:rsid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PWM Standards: Servo motor control signal specifications (50Hz frequency, 1-2ms pulse width)</w:t>
      </w:r>
    </w:p>
    <w:p w14:paraId="30ED9A7C" w14:textId="3B5A3B05"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Software Development Standards:</w:t>
      </w:r>
    </w:p>
    <w:p w14:paraId="264C4910"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OSIX (IEEE 1003): Unix-like operating system compatibility for Raspberry Pi OS</w:t>
      </w:r>
    </w:p>
    <w:p w14:paraId="579B9F43"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ython Enhancement Proposals (PEP): Code style and structure guidelines (PEP 8, PEP 257)</w:t>
      </w:r>
    </w:p>
    <w:p w14:paraId="0839ACE1" w14:textId="77777777" w:rsidR="00883434" w:rsidRPr="00883434" w:rsidRDefault="00883434" w:rsidP="001349A2">
      <w:pPr>
        <w:pStyle w:val="ListParagraph"/>
        <w:numPr>
          <w:ilvl w:val="0"/>
          <w:numId w:val="10"/>
        </w:numPr>
        <w:rPr>
          <w:rFonts w:ascii="Times New Roman" w:eastAsia="Calibri" w:hAnsi="Times New Roman" w:cs="Times New Roman"/>
          <w:szCs w:val="20"/>
        </w:rPr>
      </w:pPr>
      <w:proofErr w:type="spellStart"/>
      <w:r w:rsidRPr="00883434">
        <w:rPr>
          <w:rFonts w:ascii="Times New Roman" w:eastAsia="Calibri" w:hAnsi="Times New Roman" w:cs="Times New Roman"/>
          <w:szCs w:val="20"/>
        </w:rPr>
        <w:t>OpenCV</w:t>
      </w:r>
      <w:proofErr w:type="spellEnd"/>
      <w:r w:rsidRPr="00883434">
        <w:rPr>
          <w:rFonts w:ascii="Times New Roman" w:eastAsia="Calibri" w:hAnsi="Times New Roman" w:cs="Times New Roman"/>
          <w:szCs w:val="20"/>
        </w:rPr>
        <w:t xml:space="preserve"> Standards: Computer vision library implementation for image processing</w:t>
      </w:r>
    </w:p>
    <w:p w14:paraId="4E1074B6" w14:textId="5EA7F6D8" w:rsid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IEEE 754: Floating-point arithmetic standard for algorithm calculations</w:t>
      </w:r>
    </w:p>
    <w:p w14:paraId="32973201" w14:textId="3A1E9BD2"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Communication Standards:</w:t>
      </w:r>
    </w:p>
    <w:p w14:paraId="6D6616A5"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I2C Protocol: Inter-integrated circuit communication for sensor interfaces</w:t>
      </w:r>
    </w:p>
    <w:p w14:paraId="007FA052"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SPI Protocol: Serial peripheral interface for high-speed device communication</w:t>
      </w:r>
    </w:p>
    <w:p w14:paraId="6CB5A178" w14:textId="434A3EF7" w:rsid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UART Standards: Universal asynchronous receiver-transmitter for serial communication</w:t>
      </w:r>
    </w:p>
    <w:p w14:paraId="66D68765" w14:textId="4277A0C6"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Open Source Standards:</w:t>
      </w:r>
    </w:p>
    <w:p w14:paraId="4F152A99"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Linux Kernel Standards: Raspberry Pi OS (</w:t>
      </w:r>
      <w:proofErr w:type="spellStart"/>
      <w:r w:rsidRPr="009833CB">
        <w:rPr>
          <w:rFonts w:ascii="Times New Roman" w:eastAsia="Calibri" w:hAnsi="Times New Roman" w:cs="Times New Roman"/>
          <w:szCs w:val="20"/>
        </w:rPr>
        <w:t>Debian</w:t>
      </w:r>
      <w:proofErr w:type="spellEnd"/>
      <w:r w:rsidRPr="009833CB">
        <w:rPr>
          <w:rFonts w:ascii="Times New Roman" w:eastAsia="Calibri" w:hAnsi="Times New Roman" w:cs="Times New Roman"/>
          <w:szCs w:val="20"/>
        </w:rPr>
        <w:t>-based) compliance</w:t>
      </w:r>
    </w:p>
    <w:p w14:paraId="7A10018D"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GNU General Public License (GPL): Open-source software licensing</w:t>
      </w:r>
    </w:p>
    <w:p w14:paraId="5318737C"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Python Software Foundation License: Python interpreter and libraries</w:t>
      </w:r>
    </w:p>
    <w:p w14:paraId="125E56AF" w14:textId="140D23B6" w:rsidR="009833CB" w:rsidRDefault="009833CB" w:rsidP="001349A2">
      <w:pPr>
        <w:pStyle w:val="ListParagraph"/>
        <w:numPr>
          <w:ilvl w:val="0"/>
          <w:numId w:val="12"/>
        </w:numPr>
        <w:rPr>
          <w:rFonts w:ascii="Times New Roman" w:eastAsia="Calibri" w:hAnsi="Times New Roman" w:cs="Times New Roman"/>
          <w:szCs w:val="20"/>
        </w:rPr>
      </w:pPr>
      <w:proofErr w:type="spellStart"/>
      <w:r w:rsidRPr="009833CB">
        <w:rPr>
          <w:rFonts w:ascii="Times New Roman" w:eastAsia="Calibri" w:hAnsi="Times New Roman" w:cs="Times New Roman"/>
          <w:szCs w:val="20"/>
        </w:rPr>
        <w:t>OpenCV</w:t>
      </w:r>
      <w:proofErr w:type="spellEnd"/>
      <w:r w:rsidRPr="009833CB">
        <w:rPr>
          <w:rFonts w:ascii="Times New Roman" w:eastAsia="Calibri" w:hAnsi="Times New Roman" w:cs="Times New Roman"/>
          <w:szCs w:val="20"/>
        </w:rPr>
        <w:t xml:space="preserve"> BSD License: Computer vision library usage</w:t>
      </w:r>
    </w:p>
    <w:p w14:paraId="3168F9DD" w14:textId="147CA7B9"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Quality and Safety Standards:</w:t>
      </w:r>
    </w:p>
    <w:p w14:paraId="23466E53"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SO 9001: Quality management system guidelines for project development</w:t>
      </w:r>
    </w:p>
    <w:p w14:paraId="6003343A"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EC 61508: Functional safety standards for electrical systems</w:t>
      </w:r>
    </w:p>
    <w:p w14:paraId="571FC712" w14:textId="49D81B37" w:rsid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RoHS Directive: Restriction of hazardous substances in electronic components</w:t>
      </w:r>
    </w:p>
    <w:p w14:paraId="50555A5D" w14:textId="3F0E8DCE" w:rsid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Design Constraints</w:t>
      </w:r>
      <w:r>
        <w:rPr>
          <w:rFonts w:ascii="Times New Roman" w:eastAsia="Calibri" w:hAnsi="Times New Roman" w:cs="Times New Roman"/>
          <w:szCs w:val="20"/>
        </w:rPr>
        <w:t>:</w:t>
      </w:r>
    </w:p>
    <w:p w14:paraId="1DE7CE80" w14:textId="588D9C8D"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hysical Constraints:</w:t>
      </w:r>
    </w:p>
    <w:p w14:paraId="60E9BC18"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Maximum system footprint: 300mm × 300mm × 400mm</w:t>
      </w:r>
    </w:p>
    <w:p w14:paraId="01E1DC62"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Power consumption limitation: ≤15W total system power</w:t>
      </w:r>
    </w:p>
    <w:p w14:paraId="50D05226"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Operating noise level: ≤60dB during cube manipulation</w:t>
      </w:r>
    </w:p>
    <w:p w14:paraId="2C62F114" w14:textId="2D5F7D62" w:rsid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Component accessibility for maintenance and calibration</w:t>
      </w:r>
    </w:p>
    <w:p w14:paraId="2392D4F0" w14:textId="77777777"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erformance Constraints:</w:t>
      </w:r>
    </w:p>
    <w:p w14:paraId="386BE3F2"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Real-time processing requirements for computer vision algorithms</w:t>
      </w:r>
    </w:p>
    <w:p w14:paraId="1E14816D"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Servo motor response time limitations (0.15 sec/60° rotation)</w:t>
      </w:r>
    </w:p>
    <w:p w14:paraId="13B5E327"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Memory constraints of Raspberry Pi 4 (4GB RAM maximum)</w:t>
      </w:r>
    </w:p>
    <w:p w14:paraId="4359F284" w14:textId="4F68D904" w:rsid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Processing power limitations for algorithm optimization</w:t>
      </w:r>
    </w:p>
    <w:p w14:paraId="01E5B41E"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lastRenderedPageBreak/>
        <w:t>Environmental Constraints:</w:t>
      </w:r>
    </w:p>
    <w:p w14:paraId="5C219CC4"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Indoor lighting conditions (minimum 200 lux illumination)</w:t>
      </w:r>
    </w:p>
    <w:p w14:paraId="1087E7E5"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Temperature stability requirements for consistent servo performance</w:t>
      </w:r>
    </w:p>
    <w:p w14:paraId="48D7E3C1"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Vibration isolation to prevent mechanical interference during operation</w:t>
      </w:r>
    </w:p>
    <w:p w14:paraId="045A4539" w14:textId="358F31D4" w:rsid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Electromagnetic interference considerations for camera and motor operation</w:t>
      </w:r>
    </w:p>
    <w:p w14:paraId="09DDD9FD" w14:textId="347943A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conomic Constraints:</w:t>
      </w:r>
    </w:p>
    <w:p w14:paraId="1F007E27"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Project budget limitations for component selection</w:t>
      </w:r>
    </w:p>
    <w:p w14:paraId="70F45D54"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Cost-effective material choices for mechanical frame construction</w:t>
      </w:r>
    </w:p>
    <w:p w14:paraId="51777478" w14:textId="1BE379A4" w:rsid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Balance between performance requirements and component costs</w:t>
      </w:r>
    </w:p>
    <w:p w14:paraId="467628AB"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echnical Constraints:</w:t>
      </w:r>
    </w:p>
    <w:p w14:paraId="14244F68" w14:textId="77777777" w:rsidR="00E310B9" w:rsidRPr="00E310B9" w:rsidRDefault="00E310B9" w:rsidP="001349A2">
      <w:pPr>
        <w:pStyle w:val="ListParagraph"/>
        <w:numPr>
          <w:ilvl w:val="0"/>
          <w:numId w:val="18"/>
        </w:numPr>
        <w:rPr>
          <w:rFonts w:ascii="Times New Roman" w:eastAsia="Calibri" w:hAnsi="Times New Roman" w:cs="Times New Roman"/>
          <w:szCs w:val="20"/>
        </w:rPr>
      </w:pPr>
      <w:proofErr w:type="spellStart"/>
      <w:r w:rsidRPr="00E310B9">
        <w:rPr>
          <w:rFonts w:ascii="Times New Roman" w:eastAsia="Calibri" w:hAnsi="Times New Roman" w:cs="Times New Roman"/>
          <w:szCs w:val="20"/>
        </w:rPr>
        <w:t>Kociemba's</w:t>
      </w:r>
      <w:proofErr w:type="spellEnd"/>
      <w:r w:rsidRPr="00E310B9">
        <w:rPr>
          <w:rFonts w:ascii="Times New Roman" w:eastAsia="Calibri" w:hAnsi="Times New Roman" w:cs="Times New Roman"/>
          <w:szCs w:val="20"/>
        </w:rPr>
        <w:t xml:space="preserve"> algorithm implementation complexity and optimization requirements</w:t>
      </w:r>
    </w:p>
    <w:p w14:paraId="5006F3DD"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Computer vision accuracy limitations under varying lighting conditions</w:t>
      </w:r>
    </w:p>
    <w:p w14:paraId="35C65022"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Mechanical precision constraints due to servo motor tolerances</w:t>
      </w:r>
    </w:p>
    <w:p w14:paraId="00BE462C" w14:textId="3195EE40" w:rsid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Integration challenges between hardware and software components</w:t>
      </w:r>
    </w:p>
    <w:p w14:paraId="783B7D59" w14:textId="62D7FF95"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ime Constraints:</w:t>
      </w:r>
    </w:p>
    <w:p w14:paraId="1D44A7B6"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Project development timeline restrictions</w:t>
      </w:r>
    </w:p>
    <w:p w14:paraId="6DE2A5A4"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Testing and validation phase limitations</w:t>
      </w:r>
    </w:p>
    <w:p w14:paraId="5FE1D661" w14:textId="2AF96B15"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Documentation and presentation preparation requirements</w:t>
      </w:r>
    </w:p>
    <w:p w14:paraId="2E2B5BAB"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14:paraId="506870D5" w14:textId="77777777" w:rsidR="00CE0A17" w:rsidRPr="00914FB9" w:rsidRDefault="00B867B0" w:rsidP="00C1161B">
      <w:pPr>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Briefly describe the alternative approaches you considered.  Give reasons for why you rejected each alternative in favor of your proposed solution</w:t>
      </w:r>
      <w:r w:rsidR="00CE0A17" w:rsidRPr="00914FB9">
        <w:rPr>
          <w:rFonts w:ascii="Times New Roman" w:eastAsia="Times New Roman" w:hAnsi="Times New Roman" w:cs="Times New Roman"/>
          <w:iCs/>
          <w:spacing w:val="70"/>
          <w:sz w:val="24"/>
        </w:rPr>
        <w:tab/>
      </w:r>
    </w:p>
    <w:p w14:paraId="51BD80AE" w14:textId="77777777" w:rsidR="00E152BE"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Analysis and Optimization</w:t>
      </w:r>
    </w:p>
    <w:p w14:paraId="6DFE833A" w14:textId="77777777" w:rsidR="00171179" w:rsidRPr="00C1161B" w:rsidRDefault="00B867B0"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Describe the types of analyses and/or experimental work that have been carried out and discuss any work that remains to be done.  </w:t>
      </w:r>
    </w:p>
    <w:p w14:paraId="57FD371D" w14:textId="77777777" w:rsidR="00CE0A17" w:rsidRPr="00AF4D8A" w:rsidRDefault="00E152BE"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rPr>
      </w:pPr>
      <w:r w:rsidRPr="00914FB9">
        <w:rPr>
          <w:rFonts w:ascii="Times New Roman" w:eastAsia="Times New Roman" w:hAnsi="Times New Roman" w:cs="Times New Roman"/>
          <w:iCs/>
          <w:spacing w:val="70"/>
          <w:sz w:val="24"/>
        </w:rPr>
        <w:t>Simulation and/or Experimental Test</w:t>
      </w:r>
      <w:r w:rsidR="00CE0A17" w:rsidRPr="00AF4D8A">
        <w:rPr>
          <w:rFonts w:ascii="Times New Roman" w:eastAsia="Times New Roman" w:hAnsi="Times New Roman" w:cs="Times New Roman"/>
          <w:i/>
          <w:spacing w:val="70"/>
        </w:rPr>
        <w:tab/>
      </w:r>
    </w:p>
    <w:p w14:paraId="283834DE"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 details of any measurements performed, repeated trials (for validation), error/performance analysis (as a function of system parameters). Include plots, images or tables to describe measurement values.</w:t>
      </w:r>
    </w:p>
    <w:p w14:paraId="0F51009E" w14:textId="77777777" w:rsidR="00C43DCF" w:rsidRPr="0080099D" w:rsidRDefault="00C43DCF" w:rsidP="0080099D">
      <w:pPr>
        <w:jc w:val="both"/>
        <w:rPr>
          <w:rFonts w:asciiTheme="majorBidi" w:hAnsiTheme="majorBidi" w:cstheme="majorBidi"/>
          <w:sz w:val="24"/>
          <w:szCs w:val="24"/>
        </w:rPr>
      </w:pPr>
    </w:p>
    <w:p w14:paraId="31916A51" w14:textId="77777777" w:rsidR="00C43DCF" w:rsidRPr="0080099D" w:rsidRDefault="00C43DCF" w:rsidP="0080099D">
      <w:pPr>
        <w:jc w:val="both"/>
        <w:rPr>
          <w:rFonts w:asciiTheme="majorBidi" w:hAnsiTheme="majorBidi" w:cstheme="majorBidi"/>
          <w:sz w:val="24"/>
          <w:szCs w:val="24"/>
        </w:rPr>
      </w:pPr>
    </w:p>
    <w:p w14:paraId="32A872C1"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 w:name="_Toc433201323"/>
      <w:r w:rsidRPr="00CE0A17">
        <w:rPr>
          <w:rFonts w:asciiTheme="majorBidi" w:eastAsia="Times New Roman" w:hAnsiTheme="majorBidi" w:cstheme="majorBidi"/>
          <w:b/>
          <w:bCs/>
          <w:caps/>
          <w:spacing w:val="10"/>
          <w:kern w:val="28"/>
          <w:sz w:val="28"/>
          <w:szCs w:val="28"/>
        </w:rPr>
        <w:lastRenderedPageBreak/>
        <w:t xml:space="preserve">CHAPTER 4: </w:t>
      </w:r>
      <w:bookmarkEnd w:id="11"/>
      <w:r w:rsidRPr="00CE0A17">
        <w:rPr>
          <w:rFonts w:asciiTheme="majorBidi" w:eastAsia="Times New Roman" w:hAnsiTheme="majorBidi" w:cstheme="majorBidi"/>
          <w:b/>
          <w:bCs/>
          <w:caps/>
          <w:spacing w:val="10"/>
          <w:kern w:val="28"/>
          <w:sz w:val="28"/>
          <w:szCs w:val="28"/>
        </w:rPr>
        <w:t>RESULTS AND DISCUSSIONS</w:t>
      </w:r>
    </w:p>
    <w:p w14:paraId="03471AFA"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14:paraId="59E29986" w14:textId="77777777"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14:paraId="65288611"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14:paraId="5EAC2998" w14:textId="77777777" w:rsidR="00CE0A17" w:rsidRPr="00CE0A17" w:rsidRDefault="00CE0A17" w:rsidP="00CE0A17">
      <w:pPr>
        <w:spacing w:after="0" w:line="240" w:lineRule="auto"/>
        <w:rPr>
          <w:rFonts w:ascii="Garamond" w:eastAsia="Times New Roman" w:hAnsi="Garamond" w:cs="Times New Roman"/>
          <w:spacing w:val="-2"/>
          <w:sz w:val="24"/>
          <w:szCs w:val="20"/>
        </w:rPr>
      </w:pPr>
    </w:p>
    <w:p w14:paraId="0DC489E2" w14:textId="77777777" w:rsidR="00C43DCF" w:rsidRPr="00AD08B2" w:rsidRDefault="00AD08B2" w:rsidP="00E1494F">
      <w:pPr>
        <w:pStyle w:val="ListParagraph"/>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14:paraId="47EA5886" w14:textId="77777777" w:rsidR="00C43DCF" w:rsidRDefault="00C43DCF" w:rsidP="00E1494F">
      <w:pPr>
        <w:pStyle w:val="ListParagraph"/>
        <w:ind w:left="1440"/>
        <w:jc w:val="both"/>
        <w:rPr>
          <w:rFonts w:asciiTheme="majorBidi" w:hAnsiTheme="majorBidi" w:cstheme="majorBidi"/>
          <w:sz w:val="24"/>
          <w:szCs w:val="24"/>
        </w:rPr>
      </w:pPr>
    </w:p>
    <w:p w14:paraId="0452FA14" w14:textId="77777777" w:rsidR="00C43DCF" w:rsidRDefault="00C43DCF" w:rsidP="00E1494F">
      <w:pPr>
        <w:pStyle w:val="ListParagraph"/>
        <w:ind w:left="1440"/>
        <w:jc w:val="both"/>
        <w:rPr>
          <w:rFonts w:asciiTheme="majorBidi" w:hAnsiTheme="majorBidi" w:cstheme="majorBidi"/>
          <w:sz w:val="24"/>
          <w:szCs w:val="24"/>
        </w:rPr>
      </w:pPr>
    </w:p>
    <w:p w14:paraId="7E508C3B" w14:textId="77777777" w:rsidR="00C43DCF" w:rsidRDefault="00C43DCF" w:rsidP="00E1494F">
      <w:pPr>
        <w:pStyle w:val="ListParagraph"/>
        <w:ind w:left="1440"/>
        <w:jc w:val="both"/>
        <w:rPr>
          <w:rFonts w:asciiTheme="majorBidi" w:hAnsiTheme="majorBidi" w:cstheme="majorBidi"/>
          <w:sz w:val="24"/>
          <w:szCs w:val="24"/>
        </w:rPr>
      </w:pPr>
    </w:p>
    <w:p w14:paraId="7320B1C3" w14:textId="77777777" w:rsidR="00C43DCF" w:rsidRDefault="00C43DCF" w:rsidP="00E1494F">
      <w:pPr>
        <w:pStyle w:val="ListParagraph"/>
        <w:ind w:left="1440"/>
        <w:jc w:val="both"/>
        <w:rPr>
          <w:rFonts w:asciiTheme="majorBidi" w:hAnsiTheme="majorBidi" w:cstheme="majorBidi"/>
          <w:sz w:val="24"/>
          <w:szCs w:val="24"/>
        </w:rPr>
      </w:pPr>
    </w:p>
    <w:p w14:paraId="48506945"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2"/>
    </w:p>
    <w:p w14:paraId="4FE35767" w14:textId="77777777" w:rsidR="00524598"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14:paraId="5F9CF45D"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14:paraId="23578DD8" w14:textId="77777777"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0E96D2F" w14:textId="77777777"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14:anchorId="6BE08B6B" wp14:editId="20517CD6">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14:paraId="460E9C7C" w14:textId="77777777"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14:paraId="399616FE" w14:textId="77777777"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4DFCCEDC"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14:paraId="7698BDC9"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In this section you have to estimate the needed project resources which involves assessing how many resources—people, tools, equipment, and materials—a project team should use to accomplish project tasks. You have to specify the cost of </w:t>
      </w:r>
      <w:proofErr w:type="spellStart"/>
      <w:r w:rsidRPr="00A110D2">
        <w:rPr>
          <w:rFonts w:asciiTheme="majorBidi" w:hAnsiTheme="majorBidi" w:cstheme="majorBidi"/>
          <w:color w:val="FF0000"/>
          <w:sz w:val="24"/>
          <w:szCs w:val="24"/>
        </w:rPr>
        <w:t>theses</w:t>
      </w:r>
      <w:proofErr w:type="spellEnd"/>
      <w:r w:rsidRPr="00A110D2">
        <w:rPr>
          <w:rFonts w:asciiTheme="majorBidi" w:hAnsiTheme="majorBidi" w:cstheme="majorBidi"/>
          <w:color w:val="FF0000"/>
          <w:sz w:val="24"/>
          <w:szCs w:val="24"/>
        </w:rPr>
        <w:t xml:space="preserve"> resources where you can fill these costs and calculate the budget of developing the project in a table such as the table below.</w:t>
      </w:r>
    </w:p>
    <w:p w14:paraId="5CB5CF7D" w14:textId="77777777"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45E5D7D6"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TableGrid"/>
        <w:tblW w:w="0" w:type="auto"/>
        <w:tblLook w:val="04A0" w:firstRow="1" w:lastRow="0" w:firstColumn="1" w:lastColumn="0" w:noHBand="0" w:noVBand="1"/>
      </w:tblPr>
      <w:tblGrid>
        <w:gridCol w:w="1928"/>
        <w:gridCol w:w="1811"/>
        <w:gridCol w:w="1681"/>
        <w:gridCol w:w="1928"/>
        <w:gridCol w:w="2002"/>
      </w:tblGrid>
      <w:tr w:rsidR="00A110D2" w14:paraId="3C16967E" w14:textId="77777777" w:rsidTr="004A2791">
        <w:tc>
          <w:tcPr>
            <w:tcW w:w="1928" w:type="dxa"/>
            <w:shd w:val="clear" w:color="auto" w:fill="D9D9D9" w:themeFill="background1" w:themeFillShade="D9"/>
          </w:tcPr>
          <w:p w14:paraId="1D95F6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1D0C1062"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72DD4F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2F2D87B3"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00BBB4E0"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0FC45706" w14:textId="77777777" w:rsidTr="004A2791">
        <w:tc>
          <w:tcPr>
            <w:tcW w:w="1928" w:type="dxa"/>
          </w:tcPr>
          <w:p w14:paraId="4998448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718AC64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3E5E264"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552B0A8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6F4045D8"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4ED3E385" w14:textId="77777777" w:rsidTr="004A2791">
        <w:tc>
          <w:tcPr>
            <w:tcW w:w="1928" w:type="dxa"/>
          </w:tcPr>
          <w:p w14:paraId="7A4B35D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325DE0A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67F8B2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60B45DD"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9842D8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2B6FB5B0" w14:textId="77777777" w:rsidTr="004A2791">
        <w:tc>
          <w:tcPr>
            <w:tcW w:w="1928" w:type="dxa"/>
          </w:tcPr>
          <w:p w14:paraId="31CC3DBC"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036915A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170CF5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0FCFC38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308CFA6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C3F06E" w14:textId="77777777" w:rsidTr="004A2791">
        <w:tc>
          <w:tcPr>
            <w:tcW w:w="1928" w:type="dxa"/>
          </w:tcPr>
          <w:p w14:paraId="7799DA1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64512E5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196C05F1"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602CC0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FEE2310"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6681BC" w14:textId="77777777" w:rsidTr="004A2791">
        <w:tc>
          <w:tcPr>
            <w:tcW w:w="1928" w:type="dxa"/>
          </w:tcPr>
          <w:p w14:paraId="40EBA11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2A8F2C1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19A840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2FC80A6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8444061"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65B0F048" w14:textId="77777777" w:rsidTr="004A2791">
        <w:tc>
          <w:tcPr>
            <w:tcW w:w="1928" w:type="dxa"/>
          </w:tcPr>
          <w:p w14:paraId="408BE17D"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51564A3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66AA0C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3A61E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46F9514E" w14:textId="77777777" w:rsidR="00A110D2" w:rsidRDefault="00A110D2" w:rsidP="004A2791">
            <w:pPr>
              <w:autoSpaceDE w:val="0"/>
              <w:autoSpaceDN w:val="0"/>
              <w:adjustRightInd w:val="0"/>
              <w:rPr>
                <w:rFonts w:asciiTheme="majorBidi" w:hAnsiTheme="majorBidi" w:cstheme="majorBidi"/>
                <w:color w:val="231F20"/>
                <w:sz w:val="24"/>
                <w:szCs w:val="24"/>
              </w:rPr>
            </w:pPr>
          </w:p>
        </w:tc>
      </w:tr>
    </w:tbl>
    <w:p w14:paraId="4FFED6EB" w14:textId="77777777"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E87CA43" w14:textId="77777777"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3A6764D3"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14:paraId="2B93CF7D" w14:textId="77777777"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14:paraId="608BCA45" w14:textId="77777777" w:rsidR="00A110D2" w:rsidRDefault="00A110D2" w:rsidP="00A110D2">
      <w:pPr>
        <w:pStyle w:val="ListParagraph"/>
        <w:ind w:left="0" w:firstLine="720"/>
        <w:jc w:val="both"/>
        <w:rPr>
          <w:rFonts w:asciiTheme="majorBidi" w:hAnsiTheme="majorBidi" w:cstheme="majorBidi"/>
          <w:sz w:val="24"/>
          <w:szCs w:val="24"/>
        </w:rPr>
      </w:pPr>
    </w:p>
    <w:p w14:paraId="6DDBAD6D" w14:textId="77777777" w:rsidR="00C43DCF" w:rsidRDefault="00C43DCF" w:rsidP="00AF4D8A">
      <w:pPr>
        <w:spacing w:after="0" w:line="240" w:lineRule="auto"/>
        <w:ind w:left="540" w:hanging="540"/>
        <w:rPr>
          <w:rFonts w:asciiTheme="majorBidi" w:hAnsiTheme="majorBidi" w:cstheme="majorBidi"/>
          <w:b/>
          <w:sz w:val="32"/>
          <w:szCs w:val="32"/>
        </w:rPr>
      </w:pPr>
    </w:p>
    <w:p w14:paraId="1F99322D" w14:textId="77777777" w:rsidR="00387CD8" w:rsidRDefault="00387CD8" w:rsidP="00C43DCF">
      <w:pPr>
        <w:pStyle w:val="ListParagraph"/>
        <w:ind w:left="0" w:firstLine="720"/>
        <w:jc w:val="both"/>
        <w:rPr>
          <w:rFonts w:asciiTheme="majorBidi" w:hAnsiTheme="majorBidi" w:cstheme="majorBidi"/>
          <w:sz w:val="24"/>
          <w:szCs w:val="24"/>
        </w:rPr>
      </w:pPr>
    </w:p>
    <w:p w14:paraId="53269A53" w14:textId="77777777" w:rsidR="00387CD8" w:rsidRDefault="00387CD8" w:rsidP="00C43DCF">
      <w:pPr>
        <w:pStyle w:val="ListParagraph"/>
        <w:ind w:left="0" w:firstLine="720"/>
        <w:jc w:val="both"/>
        <w:rPr>
          <w:rFonts w:asciiTheme="majorBidi" w:hAnsiTheme="majorBidi" w:cstheme="majorBidi"/>
          <w:sz w:val="24"/>
          <w:szCs w:val="24"/>
        </w:rPr>
      </w:pPr>
    </w:p>
    <w:p w14:paraId="0AFB41EA" w14:textId="77777777" w:rsidR="00387CD8" w:rsidRDefault="00387CD8" w:rsidP="00C43DCF">
      <w:pPr>
        <w:pStyle w:val="ListParagraph"/>
        <w:ind w:left="0" w:firstLine="720"/>
        <w:jc w:val="both"/>
        <w:rPr>
          <w:rFonts w:asciiTheme="majorBidi" w:hAnsiTheme="majorBidi" w:cstheme="majorBidi"/>
          <w:sz w:val="24"/>
          <w:szCs w:val="24"/>
        </w:rPr>
      </w:pPr>
    </w:p>
    <w:p w14:paraId="641C66BA" w14:textId="77777777" w:rsidR="00387CD8" w:rsidRDefault="00387CD8" w:rsidP="00C43DCF">
      <w:pPr>
        <w:pStyle w:val="ListParagraph"/>
        <w:ind w:left="0" w:firstLine="720"/>
        <w:jc w:val="both"/>
        <w:rPr>
          <w:rFonts w:asciiTheme="majorBidi" w:hAnsiTheme="majorBidi" w:cstheme="majorBidi"/>
          <w:sz w:val="24"/>
          <w:szCs w:val="24"/>
        </w:rPr>
      </w:pPr>
    </w:p>
    <w:p w14:paraId="309DDAAB" w14:textId="77777777" w:rsidR="00387CD8" w:rsidRDefault="00387CD8" w:rsidP="00C43DCF">
      <w:pPr>
        <w:pStyle w:val="ListParagraph"/>
        <w:ind w:left="0" w:firstLine="720"/>
        <w:jc w:val="both"/>
        <w:rPr>
          <w:rFonts w:asciiTheme="majorBidi" w:hAnsiTheme="majorBidi" w:cstheme="majorBidi"/>
          <w:sz w:val="24"/>
          <w:szCs w:val="24"/>
        </w:rPr>
      </w:pPr>
    </w:p>
    <w:p w14:paraId="32DA9795" w14:textId="77777777" w:rsidR="00387CD8" w:rsidRDefault="00387CD8" w:rsidP="00C43DCF">
      <w:pPr>
        <w:pStyle w:val="ListParagraph"/>
        <w:ind w:left="0" w:firstLine="720"/>
        <w:jc w:val="both"/>
        <w:rPr>
          <w:rFonts w:asciiTheme="majorBidi" w:hAnsiTheme="majorBidi" w:cstheme="majorBidi"/>
          <w:sz w:val="24"/>
          <w:szCs w:val="24"/>
        </w:rPr>
      </w:pPr>
    </w:p>
    <w:p w14:paraId="06F5F138" w14:textId="77777777" w:rsidR="00387CD8" w:rsidRDefault="00387CD8" w:rsidP="00C43DCF">
      <w:pPr>
        <w:pStyle w:val="ListParagraph"/>
        <w:ind w:left="0" w:firstLine="720"/>
        <w:jc w:val="both"/>
        <w:rPr>
          <w:rFonts w:asciiTheme="majorBidi" w:hAnsiTheme="majorBidi" w:cstheme="majorBidi"/>
          <w:sz w:val="24"/>
          <w:szCs w:val="24"/>
        </w:rPr>
      </w:pPr>
    </w:p>
    <w:p w14:paraId="2433ACC4" w14:textId="77777777" w:rsidR="00387CD8" w:rsidRDefault="00387CD8" w:rsidP="00C43DCF">
      <w:pPr>
        <w:pStyle w:val="ListParagraph"/>
        <w:ind w:left="0" w:firstLine="720"/>
        <w:jc w:val="both"/>
        <w:rPr>
          <w:rFonts w:asciiTheme="majorBidi" w:hAnsiTheme="majorBidi" w:cstheme="majorBidi"/>
          <w:sz w:val="24"/>
          <w:szCs w:val="24"/>
        </w:rPr>
      </w:pPr>
    </w:p>
    <w:p w14:paraId="6D779040" w14:textId="77777777" w:rsidR="00387CD8" w:rsidRDefault="00387CD8" w:rsidP="00C43DCF">
      <w:pPr>
        <w:pStyle w:val="ListParagraph"/>
        <w:ind w:left="0" w:firstLine="720"/>
        <w:jc w:val="both"/>
        <w:rPr>
          <w:rFonts w:asciiTheme="majorBidi" w:hAnsiTheme="majorBidi" w:cstheme="majorBidi"/>
          <w:sz w:val="24"/>
          <w:szCs w:val="24"/>
        </w:rPr>
      </w:pPr>
    </w:p>
    <w:p w14:paraId="1EE5D82B" w14:textId="77777777" w:rsidR="00387CD8" w:rsidRDefault="00387CD8" w:rsidP="00C43DCF">
      <w:pPr>
        <w:pStyle w:val="ListParagraph"/>
        <w:ind w:left="0" w:firstLine="720"/>
        <w:jc w:val="both"/>
        <w:rPr>
          <w:rFonts w:asciiTheme="majorBidi" w:hAnsiTheme="majorBidi" w:cstheme="majorBidi"/>
          <w:sz w:val="24"/>
          <w:szCs w:val="24"/>
        </w:rPr>
      </w:pPr>
    </w:p>
    <w:p w14:paraId="72A2B944" w14:textId="77777777" w:rsidR="00387CD8" w:rsidRDefault="00387CD8" w:rsidP="00C43DCF">
      <w:pPr>
        <w:pStyle w:val="ListParagraph"/>
        <w:ind w:left="0" w:firstLine="720"/>
        <w:jc w:val="both"/>
        <w:rPr>
          <w:rFonts w:asciiTheme="majorBidi" w:hAnsiTheme="majorBidi" w:cstheme="majorBidi"/>
          <w:sz w:val="24"/>
          <w:szCs w:val="24"/>
        </w:rPr>
      </w:pPr>
    </w:p>
    <w:p w14:paraId="67AA6920" w14:textId="77777777" w:rsidR="00387CD8" w:rsidRDefault="00387CD8" w:rsidP="00C43DCF">
      <w:pPr>
        <w:pStyle w:val="ListParagraph"/>
        <w:ind w:left="0" w:firstLine="720"/>
        <w:jc w:val="both"/>
        <w:rPr>
          <w:rFonts w:asciiTheme="majorBidi" w:hAnsiTheme="majorBidi" w:cstheme="majorBidi"/>
          <w:sz w:val="24"/>
          <w:szCs w:val="24"/>
        </w:rPr>
      </w:pPr>
    </w:p>
    <w:p w14:paraId="0F8FE18C" w14:textId="77777777" w:rsidR="00387CD8" w:rsidRDefault="00387CD8" w:rsidP="00C43DCF">
      <w:pPr>
        <w:pStyle w:val="ListParagraph"/>
        <w:ind w:left="0" w:firstLine="720"/>
        <w:jc w:val="both"/>
        <w:rPr>
          <w:rFonts w:asciiTheme="majorBidi" w:hAnsiTheme="majorBidi" w:cstheme="majorBidi"/>
          <w:sz w:val="24"/>
          <w:szCs w:val="24"/>
        </w:rPr>
      </w:pPr>
    </w:p>
    <w:p w14:paraId="1DCC6113" w14:textId="77777777" w:rsidR="001E754E" w:rsidRDefault="001E754E" w:rsidP="001E754E">
      <w:pPr>
        <w:pStyle w:val="ListParagraph"/>
        <w:ind w:left="0"/>
        <w:jc w:val="both"/>
        <w:rPr>
          <w:rFonts w:asciiTheme="majorBidi" w:hAnsiTheme="majorBidi" w:cstheme="majorBidi"/>
          <w:sz w:val="24"/>
          <w:szCs w:val="24"/>
        </w:rPr>
      </w:pPr>
    </w:p>
    <w:p w14:paraId="44B4C5A2" w14:textId="77777777" w:rsidR="007B379D" w:rsidRPr="00D217A7" w:rsidRDefault="007B379D" w:rsidP="007B379D">
      <w:pPr>
        <w:pStyle w:val="ListParagraph"/>
        <w:ind w:left="1440"/>
        <w:jc w:val="center"/>
        <w:rPr>
          <w:rFonts w:asciiTheme="majorBidi" w:hAnsiTheme="majorBidi" w:cstheme="majorBidi"/>
          <w:sz w:val="24"/>
          <w:szCs w:val="24"/>
        </w:rPr>
      </w:pPr>
    </w:p>
    <w:p w14:paraId="660EA660" w14:textId="77777777" w:rsidR="007B379D" w:rsidRPr="007B379D" w:rsidRDefault="007B379D" w:rsidP="007B379D">
      <w:pPr>
        <w:pStyle w:val="ListParagraph"/>
        <w:jc w:val="both"/>
        <w:rPr>
          <w:rFonts w:asciiTheme="majorBidi" w:hAnsiTheme="majorBidi" w:cstheme="majorBidi"/>
          <w:sz w:val="24"/>
          <w:szCs w:val="24"/>
        </w:rPr>
      </w:pPr>
    </w:p>
    <w:p w14:paraId="5B119880" w14:textId="77777777" w:rsidR="007B379D" w:rsidRPr="007B379D" w:rsidRDefault="007B379D" w:rsidP="007B379D">
      <w:pPr>
        <w:pStyle w:val="ListParagraph"/>
        <w:jc w:val="both"/>
        <w:rPr>
          <w:rFonts w:asciiTheme="majorBidi" w:hAnsiTheme="majorBidi" w:cstheme="majorBidi"/>
          <w:sz w:val="24"/>
          <w:szCs w:val="24"/>
        </w:rPr>
      </w:pPr>
    </w:p>
    <w:p w14:paraId="4D14485B" w14:textId="77777777" w:rsidR="003A09C5" w:rsidRDefault="003A09C5" w:rsidP="003A09C5">
      <w:pPr>
        <w:ind w:firstLine="720"/>
        <w:jc w:val="both"/>
        <w:rPr>
          <w:rFonts w:asciiTheme="majorBidi" w:hAnsiTheme="majorBidi" w:cstheme="majorBidi"/>
          <w:sz w:val="24"/>
          <w:szCs w:val="24"/>
        </w:rPr>
      </w:pPr>
    </w:p>
    <w:p w14:paraId="1E28AD71" w14:textId="77777777" w:rsidR="0049684A" w:rsidRDefault="0049684A" w:rsidP="003A09C5">
      <w:pPr>
        <w:ind w:firstLine="720"/>
        <w:jc w:val="both"/>
        <w:rPr>
          <w:rFonts w:asciiTheme="majorBidi" w:hAnsiTheme="majorBidi" w:cstheme="majorBidi"/>
          <w:sz w:val="24"/>
          <w:szCs w:val="24"/>
        </w:rPr>
      </w:pPr>
    </w:p>
    <w:p w14:paraId="19928E7C" w14:textId="77777777" w:rsidR="0049684A" w:rsidRDefault="0049684A" w:rsidP="003A09C5">
      <w:pPr>
        <w:ind w:firstLine="720"/>
        <w:jc w:val="both"/>
        <w:rPr>
          <w:rFonts w:asciiTheme="majorBidi" w:hAnsiTheme="majorBidi" w:cstheme="majorBidi"/>
          <w:sz w:val="24"/>
          <w:szCs w:val="24"/>
        </w:rPr>
      </w:pPr>
    </w:p>
    <w:p w14:paraId="2670FAFF" w14:textId="77777777" w:rsidR="0049684A" w:rsidRDefault="0049684A" w:rsidP="003A09C5">
      <w:pPr>
        <w:ind w:firstLine="720"/>
        <w:jc w:val="both"/>
        <w:rPr>
          <w:rFonts w:asciiTheme="majorBidi" w:hAnsiTheme="majorBidi" w:cstheme="majorBidi"/>
          <w:sz w:val="24"/>
          <w:szCs w:val="24"/>
        </w:rPr>
      </w:pPr>
    </w:p>
    <w:p w14:paraId="5759DB35" w14:textId="77777777" w:rsidR="00B769DB" w:rsidRDefault="00B769DB" w:rsidP="0049684A">
      <w:pPr>
        <w:spacing w:after="0" w:line="240" w:lineRule="auto"/>
        <w:ind w:firstLine="720"/>
        <w:jc w:val="both"/>
        <w:rPr>
          <w:rFonts w:asciiTheme="majorBidi" w:hAnsiTheme="majorBidi" w:cstheme="majorBidi"/>
          <w:sz w:val="24"/>
          <w:szCs w:val="24"/>
        </w:rPr>
      </w:pPr>
    </w:p>
    <w:p w14:paraId="2D3B608A" w14:textId="77777777" w:rsidR="005B7024" w:rsidRDefault="005B7024" w:rsidP="005B7024">
      <w:pPr>
        <w:spacing w:after="0" w:line="240" w:lineRule="auto"/>
        <w:ind w:firstLine="720"/>
        <w:jc w:val="both"/>
        <w:rPr>
          <w:rFonts w:asciiTheme="majorBidi" w:hAnsiTheme="majorBidi" w:cstheme="majorBidi"/>
          <w:sz w:val="24"/>
          <w:szCs w:val="24"/>
        </w:rPr>
      </w:pPr>
    </w:p>
    <w:p w14:paraId="59F35144"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14:paraId="66819450"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14:paraId="1423AF8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14:paraId="3810DE07" w14:textId="77777777" w:rsidR="0080099D" w:rsidRDefault="0080099D" w:rsidP="0080099D">
      <w:pPr>
        <w:pStyle w:val="CapstoneBodyText"/>
      </w:pPr>
      <w:r>
        <w:t xml:space="preserve"> Economics (cost) impact: should consider, when relevant,</w:t>
      </w:r>
    </w:p>
    <w:p w14:paraId="7A22772D" w14:textId="77777777" w:rsidR="0080099D" w:rsidRDefault="0080099D" w:rsidP="001349A2">
      <w:pPr>
        <w:pStyle w:val="CapstoneBodyText"/>
        <w:numPr>
          <w:ilvl w:val="0"/>
          <w:numId w:val="3"/>
        </w:numPr>
      </w:pPr>
      <w:r>
        <w:t>Prototype design and production cost, including the manner in which production cost can be reduced, when applicable.</w:t>
      </w:r>
    </w:p>
    <w:p w14:paraId="1742E1E0" w14:textId="77777777" w:rsidR="0080099D" w:rsidRDefault="0080099D" w:rsidP="001349A2">
      <w:pPr>
        <w:pStyle w:val="CapstoneBodyText"/>
        <w:numPr>
          <w:ilvl w:val="0"/>
          <w:numId w:val="3"/>
        </w:numPr>
      </w:pPr>
      <w:r>
        <w:t>Device cost in mass production, including materials, operations, supports etc.</w:t>
      </w:r>
    </w:p>
    <w:p w14:paraId="7BE010D5" w14:textId="77777777" w:rsidR="0080099D" w:rsidRDefault="0080099D" w:rsidP="001349A2">
      <w:pPr>
        <w:pStyle w:val="CapstoneBodyText"/>
        <w:numPr>
          <w:ilvl w:val="0"/>
          <w:numId w:val="3"/>
        </w:numPr>
      </w:pPr>
      <w:r>
        <w:t>Cost saving of the product should be considered when appropriate. For example, energy savings compared with the use of other products, water saving, reduction in operation cost, etc.</w:t>
      </w:r>
    </w:p>
    <w:p w14:paraId="5DF2C000" w14:textId="77777777" w:rsidR="0080099D" w:rsidRDefault="0080099D" w:rsidP="001349A2">
      <w:pPr>
        <w:pStyle w:val="CapstoneBodyText"/>
        <w:numPr>
          <w:ilvl w:val="0"/>
          <w:numId w:val="3"/>
        </w:numPr>
      </w:pPr>
      <w:r>
        <w:t>Tax incentives to be considered towards final product cost. For example, renewable energy and energy efficient products tax incentives, carbon footprint reduction, etc.</w:t>
      </w:r>
    </w:p>
    <w:p w14:paraId="44BCAD52" w14:textId="77777777" w:rsidR="0080099D" w:rsidRDefault="0080099D" w:rsidP="001349A2">
      <w:pPr>
        <w:pStyle w:val="CapstoneBodyText"/>
        <w:numPr>
          <w:ilvl w:val="0"/>
          <w:numId w:val="3"/>
        </w:numPr>
      </w:pPr>
      <w:r>
        <w:t>Environmental aspects, such as availability of resources, may affect the product cost and therefore price and their market vulnerability.</w:t>
      </w:r>
    </w:p>
    <w:p w14:paraId="1551FD28" w14:textId="77777777" w:rsidR="0080099D" w:rsidRDefault="0080099D" w:rsidP="0080099D">
      <w:pPr>
        <w:pStyle w:val="CapstoneBodyText"/>
      </w:pPr>
      <w:r>
        <w:t>Social impact of the product: when relevant, please consider</w:t>
      </w:r>
    </w:p>
    <w:p w14:paraId="05699D42" w14:textId="77777777" w:rsidR="0080099D" w:rsidRDefault="0080099D" w:rsidP="001349A2">
      <w:pPr>
        <w:pStyle w:val="CapstoneBodyText"/>
        <w:numPr>
          <w:ilvl w:val="0"/>
          <w:numId w:val="5"/>
        </w:numPr>
      </w:pPr>
      <w:r>
        <w:t>How can the developed product impact people lives. Is it a positive or negative impact?</w:t>
      </w:r>
    </w:p>
    <w:p w14:paraId="3FC2A985" w14:textId="77777777" w:rsidR="0080099D" w:rsidRDefault="0080099D" w:rsidP="001349A2">
      <w:pPr>
        <w:pStyle w:val="CapstoneBodyText"/>
        <w:numPr>
          <w:ilvl w:val="0"/>
          <w:numId w:val="5"/>
        </w:numPr>
      </w:pPr>
      <w:r>
        <w:t>What community or personal needs does it address?</w:t>
      </w:r>
    </w:p>
    <w:p w14:paraId="29EE242A" w14:textId="77777777" w:rsidR="0080099D" w:rsidRDefault="0080099D" w:rsidP="001349A2">
      <w:pPr>
        <w:pStyle w:val="CapstoneBodyText"/>
        <w:numPr>
          <w:ilvl w:val="0"/>
          <w:numId w:val="5"/>
        </w:numPr>
      </w:pPr>
      <w:r>
        <w:t>Is the product going to change consumption patterns?</w:t>
      </w:r>
    </w:p>
    <w:p w14:paraId="2FEE38B9" w14:textId="77777777" w:rsidR="0080099D" w:rsidRDefault="0080099D" w:rsidP="001349A2">
      <w:pPr>
        <w:pStyle w:val="CapstoneBodyText"/>
        <w:numPr>
          <w:ilvl w:val="0"/>
          <w:numId w:val="5"/>
        </w:numPr>
      </w:pPr>
      <w:r>
        <w:t>Is the product automating a task currently preformed manually and therefore might impact employment?</w:t>
      </w:r>
    </w:p>
    <w:p w14:paraId="6102E666" w14:textId="77777777" w:rsidR="0080099D" w:rsidRDefault="0080099D" w:rsidP="001349A2">
      <w:pPr>
        <w:pStyle w:val="CapstoneBodyText"/>
        <w:numPr>
          <w:ilvl w:val="0"/>
          <w:numId w:val="5"/>
        </w:numPr>
      </w:pPr>
      <w:r>
        <w:t>Does the product create new jobs or fields?</w:t>
      </w:r>
    </w:p>
    <w:p w14:paraId="474DC50D" w14:textId="77777777" w:rsidR="0080099D" w:rsidRDefault="0080099D" w:rsidP="001349A2">
      <w:pPr>
        <w:pStyle w:val="CapstoneBodyText"/>
        <w:numPr>
          <w:ilvl w:val="0"/>
          <w:numId w:val="5"/>
        </w:numPr>
      </w:pPr>
      <w:r>
        <w:t>Safety aspects and health concerns</w:t>
      </w:r>
    </w:p>
    <w:p w14:paraId="0D8D5014" w14:textId="77777777" w:rsidR="0080099D" w:rsidRDefault="0080099D" w:rsidP="001349A2">
      <w:pPr>
        <w:pStyle w:val="CapstoneBodyText"/>
        <w:numPr>
          <w:ilvl w:val="0"/>
          <w:numId w:val="5"/>
        </w:numPr>
      </w:pPr>
      <w:r>
        <w:t>Regulation constraints that address social and environmental concerns</w:t>
      </w:r>
    </w:p>
    <w:p w14:paraId="0145C644" w14:textId="77777777"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6CD3DE9D" w14:textId="77777777" w:rsidR="0080099D"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14:paraId="17102AEB" w14:textId="77777777" w:rsidR="0080099D" w:rsidRDefault="0080099D" w:rsidP="0080099D">
      <w:pPr>
        <w:pStyle w:val="CapstoneBodyText"/>
      </w:pPr>
      <w:r>
        <w:t>Environmental impact of the product: when relevant, please consider</w:t>
      </w:r>
    </w:p>
    <w:p w14:paraId="624B3E61" w14:textId="77777777" w:rsidR="0080099D" w:rsidRDefault="0080099D" w:rsidP="001349A2">
      <w:pPr>
        <w:pStyle w:val="CapstoneBodyText"/>
        <w:numPr>
          <w:ilvl w:val="0"/>
          <w:numId w:val="4"/>
        </w:numPr>
      </w:pPr>
      <w:r>
        <w:t>Increase or reduction in emissions obtained through modifications in processes that emit greenhouse gasses (GHG) or products that do so.</w:t>
      </w:r>
    </w:p>
    <w:p w14:paraId="7BA4F43D" w14:textId="77777777" w:rsidR="0080099D" w:rsidRDefault="0080099D" w:rsidP="001349A2">
      <w:pPr>
        <w:pStyle w:val="CapstoneBodyText"/>
        <w:numPr>
          <w:ilvl w:val="0"/>
          <w:numId w:val="4"/>
        </w:numPr>
      </w:pPr>
      <w:r>
        <w:t>Change in consumption or use patterns, which effect the environment such as use of water, food, energy, wood, etc. (positive or negative affect).</w:t>
      </w:r>
    </w:p>
    <w:p w14:paraId="023AC2AC" w14:textId="77777777" w:rsidR="0080099D" w:rsidRDefault="0080099D" w:rsidP="001349A2">
      <w:pPr>
        <w:pStyle w:val="CapstoneBodyText"/>
        <w:numPr>
          <w:ilvl w:val="0"/>
          <w:numId w:val="4"/>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14:paraId="234AF35D" w14:textId="77777777" w:rsidR="0080099D" w:rsidRDefault="0080099D" w:rsidP="001349A2">
      <w:pPr>
        <w:pStyle w:val="CapstoneBodyText"/>
        <w:numPr>
          <w:ilvl w:val="0"/>
          <w:numId w:val="4"/>
        </w:numPr>
      </w:pPr>
      <w:r>
        <w:t>Project production and operation effect on natural resources availability and competition on the planet resources. Considering their availability in nature and the impact of their consumption on the balance of nature.</w:t>
      </w:r>
    </w:p>
    <w:p w14:paraId="0D66F714" w14:textId="77777777" w:rsidR="0080099D" w:rsidRDefault="0080099D" w:rsidP="001349A2">
      <w:pPr>
        <w:pStyle w:val="CapstoneBodyText"/>
        <w:numPr>
          <w:ilvl w:val="0"/>
          <w:numId w:val="4"/>
        </w:numPr>
      </w:pPr>
      <w:r>
        <w:t>Environmental regulation</w:t>
      </w:r>
    </w:p>
    <w:p w14:paraId="42217EE6" w14:textId="77777777"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1A0E2615"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14:paraId="2BD7B604" w14:textId="77777777" w:rsidR="004E4BA4" w:rsidRDefault="004E4BA4" w:rsidP="008E2E97">
      <w:pPr>
        <w:spacing w:line="360" w:lineRule="auto"/>
        <w:ind w:firstLine="720"/>
        <w:jc w:val="both"/>
        <w:rPr>
          <w:rFonts w:asciiTheme="majorBidi" w:hAnsiTheme="majorBidi" w:cstheme="majorBidi"/>
          <w:sz w:val="24"/>
          <w:szCs w:val="24"/>
        </w:rPr>
      </w:pPr>
    </w:p>
    <w:p w14:paraId="0D6E8EBF" w14:textId="77777777" w:rsidR="004E4BA4" w:rsidRDefault="004E4BA4" w:rsidP="008E2E97">
      <w:pPr>
        <w:spacing w:line="360" w:lineRule="auto"/>
        <w:ind w:firstLine="720"/>
        <w:jc w:val="both"/>
        <w:rPr>
          <w:rFonts w:asciiTheme="majorBidi" w:hAnsiTheme="majorBidi" w:cstheme="majorBidi"/>
          <w:sz w:val="24"/>
          <w:szCs w:val="24"/>
        </w:rPr>
      </w:pPr>
    </w:p>
    <w:p w14:paraId="65670050" w14:textId="77777777" w:rsidR="004E4BA4" w:rsidRDefault="004E4BA4" w:rsidP="008E2E97">
      <w:pPr>
        <w:spacing w:line="360" w:lineRule="auto"/>
        <w:ind w:firstLine="720"/>
        <w:jc w:val="both"/>
        <w:rPr>
          <w:rFonts w:asciiTheme="majorBidi" w:hAnsiTheme="majorBidi" w:cstheme="majorBidi"/>
          <w:sz w:val="24"/>
          <w:szCs w:val="24"/>
        </w:rPr>
      </w:pPr>
    </w:p>
    <w:p w14:paraId="3B83EF7B" w14:textId="77777777" w:rsidR="004E4BA4" w:rsidRDefault="004E4BA4" w:rsidP="008E2E97">
      <w:pPr>
        <w:spacing w:line="360" w:lineRule="auto"/>
        <w:ind w:firstLine="720"/>
        <w:jc w:val="both"/>
        <w:rPr>
          <w:rFonts w:asciiTheme="majorBidi" w:hAnsiTheme="majorBidi" w:cstheme="majorBidi"/>
          <w:sz w:val="24"/>
          <w:szCs w:val="24"/>
        </w:rPr>
      </w:pPr>
    </w:p>
    <w:p w14:paraId="4F87032C" w14:textId="77777777" w:rsidR="00753321" w:rsidRDefault="00753321" w:rsidP="008E2E97">
      <w:pPr>
        <w:spacing w:line="360" w:lineRule="auto"/>
        <w:ind w:firstLine="720"/>
        <w:jc w:val="both"/>
        <w:rPr>
          <w:rFonts w:asciiTheme="majorBidi" w:hAnsiTheme="majorBidi" w:cstheme="majorBidi"/>
          <w:sz w:val="24"/>
          <w:szCs w:val="24"/>
        </w:rPr>
      </w:pPr>
    </w:p>
    <w:p w14:paraId="09917F63" w14:textId="77777777" w:rsidR="00753321" w:rsidRDefault="00753321" w:rsidP="008E2E97">
      <w:pPr>
        <w:spacing w:line="360" w:lineRule="auto"/>
        <w:ind w:firstLine="720"/>
        <w:jc w:val="both"/>
        <w:rPr>
          <w:rFonts w:asciiTheme="majorBidi" w:hAnsiTheme="majorBidi" w:cstheme="majorBidi"/>
          <w:sz w:val="24"/>
          <w:szCs w:val="24"/>
        </w:rPr>
      </w:pPr>
    </w:p>
    <w:p w14:paraId="2DD0A89F" w14:textId="77777777" w:rsidR="00753321" w:rsidRDefault="00753321" w:rsidP="008E2E97">
      <w:pPr>
        <w:spacing w:line="360" w:lineRule="auto"/>
        <w:ind w:firstLine="720"/>
        <w:jc w:val="both"/>
        <w:rPr>
          <w:rFonts w:asciiTheme="majorBidi" w:hAnsiTheme="majorBidi" w:cstheme="majorBidi"/>
          <w:sz w:val="24"/>
          <w:szCs w:val="24"/>
        </w:rPr>
      </w:pPr>
    </w:p>
    <w:p w14:paraId="38E1A352"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3" w:name="_Toc368583243"/>
      <w:bookmarkStart w:id="14" w:name="_Toc370378916"/>
      <w:bookmarkStart w:id="15" w:name="_Toc373151634"/>
      <w:bookmarkStart w:id="16" w:name="_Toc433201340"/>
      <w:r w:rsidRPr="00CE0A17">
        <w:rPr>
          <w:rFonts w:asciiTheme="majorBidi" w:eastAsia="Times New Roman" w:hAnsiTheme="majorBidi" w:cstheme="majorBidi"/>
          <w:b/>
          <w:bCs/>
          <w:caps/>
          <w:spacing w:val="10"/>
          <w:kern w:val="28"/>
          <w:sz w:val="28"/>
          <w:szCs w:val="28"/>
        </w:rPr>
        <w:lastRenderedPageBreak/>
        <w:t>CHAPTER 7: CONCLUSIO</w:t>
      </w:r>
      <w:bookmarkEnd w:id="13"/>
      <w:bookmarkEnd w:id="14"/>
      <w:bookmarkEnd w:id="15"/>
      <w:r w:rsidRPr="00CE0A17">
        <w:rPr>
          <w:rFonts w:asciiTheme="majorBidi" w:eastAsia="Times New Roman" w:hAnsiTheme="majorBidi" w:cstheme="majorBidi"/>
          <w:b/>
          <w:bCs/>
          <w:caps/>
          <w:spacing w:val="10"/>
          <w:kern w:val="28"/>
          <w:sz w:val="28"/>
          <w:szCs w:val="28"/>
        </w:rPr>
        <w:t xml:space="preserve">NS and </w:t>
      </w:r>
      <w:bookmarkEnd w:id="16"/>
      <w:r w:rsidRPr="00CE0A17">
        <w:rPr>
          <w:rFonts w:asciiTheme="majorBidi" w:eastAsia="Times New Roman" w:hAnsiTheme="majorBidi" w:cstheme="majorBidi"/>
          <w:b/>
          <w:bCs/>
          <w:caps/>
          <w:spacing w:val="10"/>
          <w:kern w:val="28"/>
          <w:sz w:val="28"/>
          <w:szCs w:val="28"/>
        </w:rPr>
        <w:t>RECOMMENDATIONS</w:t>
      </w:r>
    </w:p>
    <w:p w14:paraId="4343462C" w14:textId="77777777" w:rsidR="00B867B0"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14:paraId="06E7E778" w14:textId="77777777"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14:paraId="09A7A62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14:paraId="7F9D4163" w14:textId="77777777"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4EE26767"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14:paraId="5EA5BEBF" w14:textId="77777777"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14:paraId="1793878C" w14:textId="77777777" w:rsidR="00753321" w:rsidRDefault="00753321" w:rsidP="008E2E97">
      <w:pPr>
        <w:spacing w:line="360" w:lineRule="auto"/>
        <w:ind w:firstLine="720"/>
        <w:jc w:val="both"/>
        <w:rPr>
          <w:rFonts w:asciiTheme="majorBidi" w:hAnsiTheme="majorBidi" w:cstheme="majorBidi"/>
          <w:sz w:val="24"/>
          <w:szCs w:val="24"/>
        </w:rPr>
      </w:pPr>
    </w:p>
    <w:p w14:paraId="11C3B764" w14:textId="77777777" w:rsidR="00753321" w:rsidRDefault="00753321" w:rsidP="008E2E97">
      <w:pPr>
        <w:spacing w:line="360" w:lineRule="auto"/>
        <w:ind w:firstLine="720"/>
        <w:jc w:val="both"/>
        <w:rPr>
          <w:rFonts w:asciiTheme="majorBidi" w:hAnsiTheme="majorBidi" w:cstheme="majorBidi"/>
          <w:sz w:val="24"/>
          <w:szCs w:val="24"/>
        </w:rPr>
      </w:pPr>
    </w:p>
    <w:p w14:paraId="1C5F2D47" w14:textId="77777777" w:rsidR="00753321" w:rsidRDefault="00753321" w:rsidP="00753321">
      <w:pPr>
        <w:spacing w:after="0" w:line="240" w:lineRule="auto"/>
        <w:ind w:firstLine="720"/>
        <w:jc w:val="both"/>
        <w:rPr>
          <w:rFonts w:asciiTheme="majorBidi" w:hAnsiTheme="majorBidi" w:cstheme="majorBidi"/>
          <w:sz w:val="24"/>
          <w:szCs w:val="24"/>
        </w:rPr>
      </w:pPr>
    </w:p>
    <w:p w14:paraId="0A58CE3E" w14:textId="77777777" w:rsidR="00D6223B" w:rsidRDefault="00D6223B" w:rsidP="00753321">
      <w:pPr>
        <w:spacing w:line="360" w:lineRule="auto"/>
        <w:ind w:firstLine="720"/>
        <w:rPr>
          <w:rFonts w:asciiTheme="majorBidi" w:hAnsiTheme="majorBidi" w:cstheme="majorBidi"/>
          <w:b/>
          <w:sz w:val="28"/>
          <w:szCs w:val="24"/>
        </w:rPr>
      </w:pPr>
    </w:p>
    <w:p w14:paraId="0BECE503" w14:textId="77777777" w:rsidR="00D6223B" w:rsidRDefault="00D6223B" w:rsidP="00753321">
      <w:pPr>
        <w:spacing w:line="360" w:lineRule="auto"/>
        <w:ind w:firstLine="720"/>
        <w:rPr>
          <w:rFonts w:asciiTheme="majorBidi" w:hAnsiTheme="majorBidi" w:cstheme="majorBidi"/>
          <w:b/>
          <w:sz w:val="28"/>
          <w:szCs w:val="24"/>
        </w:rPr>
      </w:pPr>
    </w:p>
    <w:p w14:paraId="1A1A5851" w14:textId="77777777" w:rsidR="00D6223B" w:rsidRDefault="00D6223B" w:rsidP="00753321">
      <w:pPr>
        <w:spacing w:line="360" w:lineRule="auto"/>
        <w:ind w:firstLine="720"/>
        <w:rPr>
          <w:rFonts w:asciiTheme="majorBidi" w:hAnsiTheme="majorBidi" w:cstheme="majorBidi"/>
          <w:b/>
          <w:sz w:val="28"/>
          <w:szCs w:val="24"/>
        </w:rPr>
      </w:pPr>
    </w:p>
    <w:p w14:paraId="7FBAE60D" w14:textId="77777777" w:rsidR="00D6223B" w:rsidRDefault="00D6223B" w:rsidP="00753321">
      <w:pPr>
        <w:spacing w:line="360" w:lineRule="auto"/>
        <w:ind w:firstLine="720"/>
        <w:rPr>
          <w:rFonts w:asciiTheme="majorBidi" w:hAnsiTheme="majorBidi" w:cstheme="majorBidi"/>
          <w:b/>
          <w:sz w:val="28"/>
          <w:szCs w:val="24"/>
        </w:rPr>
      </w:pPr>
    </w:p>
    <w:p w14:paraId="40187DA1" w14:textId="77777777" w:rsidR="00D6223B" w:rsidRDefault="00D6223B" w:rsidP="00753321">
      <w:pPr>
        <w:spacing w:line="360" w:lineRule="auto"/>
        <w:ind w:firstLine="720"/>
        <w:rPr>
          <w:rFonts w:asciiTheme="majorBidi" w:hAnsiTheme="majorBidi" w:cstheme="majorBidi"/>
          <w:b/>
          <w:sz w:val="28"/>
          <w:szCs w:val="24"/>
        </w:rPr>
      </w:pPr>
    </w:p>
    <w:p w14:paraId="06985B8A" w14:textId="77777777" w:rsidR="00D6223B" w:rsidRDefault="00D6223B" w:rsidP="004E4BA4">
      <w:pPr>
        <w:spacing w:line="360" w:lineRule="auto"/>
        <w:ind w:firstLine="720"/>
        <w:jc w:val="center"/>
        <w:rPr>
          <w:rFonts w:asciiTheme="majorBidi" w:hAnsiTheme="majorBidi" w:cstheme="majorBidi"/>
          <w:b/>
          <w:sz w:val="28"/>
          <w:szCs w:val="24"/>
        </w:rPr>
      </w:pPr>
    </w:p>
    <w:p w14:paraId="1DFC6CA4" w14:textId="77777777" w:rsidR="00D6223B" w:rsidRDefault="00D6223B" w:rsidP="004E4BA4">
      <w:pPr>
        <w:spacing w:line="360" w:lineRule="auto"/>
        <w:ind w:firstLine="720"/>
        <w:jc w:val="center"/>
        <w:rPr>
          <w:rFonts w:asciiTheme="majorBidi" w:hAnsiTheme="majorBidi" w:cstheme="majorBidi"/>
          <w:b/>
          <w:sz w:val="28"/>
          <w:szCs w:val="24"/>
        </w:rPr>
      </w:pPr>
    </w:p>
    <w:p w14:paraId="77E08932" w14:textId="77777777" w:rsidR="00D6223B" w:rsidRDefault="00D6223B" w:rsidP="004E4BA4">
      <w:pPr>
        <w:spacing w:line="360" w:lineRule="auto"/>
        <w:ind w:firstLine="720"/>
        <w:jc w:val="center"/>
        <w:rPr>
          <w:rFonts w:asciiTheme="majorBidi" w:hAnsiTheme="majorBidi" w:cstheme="majorBidi"/>
          <w:b/>
          <w:sz w:val="28"/>
          <w:szCs w:val="24"/>
        </w:rPr>
      </w:pPr>
    </w:p>
    <w:p w14:paraId="7BFC3726" w14:textId="77777777" w:rsidR="00D6223B" w:rsidRDefault="00D6223B" w:rsidP="004E4BA4">
      <w:pPr>
        <w:spacing w:line="360" w:lineRule="auto"/>
        <w:ind w:firstLine="720"/>
        <w:jc w:val="center"/>
        <w:rPr>
          <w:rFonts w:asciiTheme="majorBidi" w:hAnsiTheme="majorBidi" w:cstheme="majorBidi"/>
          <w:b/>
          <w:sz w:val="28"/>
          <w:szCs w:val="24"/>
        </w:rPr>
      </w:pPr>
    </w:p>
    <w:p w14:paraId="15DCB3E7" w14:textId="77777777" w:rsidR="00D6223B" w:rsidRDefault="00D6223B" w:rsidP="004E4BA4">
      <w:pPr>
        <w:spacing w:line="360" w:lineRule="auto"/>
        <w:ind w:firstLine="720"/>
        <w:jc w:val="center"/>
        <w:rPr>
          <w:rFonts w:asciiTheme="majorBidi" w:hAnsiTheme="majorBidi" w:cstheme="majorBidi"/>
          <w:b/>
          <w:sz w:val="28"/>
          <w:szCs w:val="24"/>
        </w:rPr>
      </w:pPr>
    </w:p>
    <w:p w14:paraId="4EEE6B93" w14:textId="77777777"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17" w:name="_Toc368583244"/>
      <w:bookmarkStart w:id="18" w:name="_Toc370378917"/>
      <w:bookmarkStart w:id="19" w:name="_Toc373151635"/>
      <w:bookmarkStart w:id="20" w:name="_Toc433201347"/>
      <w:r w:rsidRPr="00AF4D8A">
        <w:rPr>
          <w:rFonts w:asciiTheme="majorBidi" w:eastAsia="Times New Roman" w:hAnsiTheme="majorBidi" w:cstheme="majorBidi"/>
          <w:b/>
          <w:bCs/>
          <w:caps/>
          <w:spacing w:val="10"/>
          <w:kern w:val="28"/>
          <w:sz w:val="28"/>
          <w:szCs w:val="27"/>
        </w:rPr>
        <w:lastRenderedPageBreak/>
        <w:t>REFERENCES</w:t>
      </w:r>
      <w:bookmarkEnd w:id="17"/>
      <w:bookmarkEnd w:id="18"/>
      <w:bookmarkEnd w:id="19"/>
      <w:bookmarkEnd w:id="20"/>
    </w:p>
    <w:p w14:paraId="2BA1CB42"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14:paraId="78FF692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Gans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14:paraId="7973117A"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Gans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14:paraId="4E727A9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w:t>
      </w:r>
      <w:proofErr w:type="spellStart"/>
      <w:r w:rsidRPr="00CE0A17">
        <w:rPr>
          <w:rFonts w:ascii="Times New Roman" w:eastAsia="Times New Roman" w:hAnsi="Times New Roman" w:cs="Times New Roman"/>
          <w:spacing w:val="-2"/>
          <w:sz w:val="24"/>
          <w:szCs w:val="20"/>
        </w:rPr>
        <w:t>Suttrop</w:t>
      </w:r>
      <w:proofErr w:type="spellEnd"/>
      <w:r w:rsidRPr="00CE0A17">
        <w:rPr>
          <w:rFonts w:ascii="Times New Roman" w:eastAsia="Times New Roman" w:hAnsi="Times New Roman" w:cs="Times New Roman"/>
          <w:spacing w:val="-2"/>
          <w:sz w:val="24"/>
          <w:szCs w:val="20"/>
        </w:rPr>
        <w:t xml:space="preserve"> F., “Engine Control and Low-NOx Combustion for Hydrogen </w:t>
      </w:r>
      <w:proofErr w:type="spellStart"/>
      <w:r w:rsidRPr="00CE0A17">
        <w:rPr>
          <w:rFonts w:ascii="Times New Roman" w:eastAsia="Times New Roman" w:hAnsi="Times New Roman" w:cs="Times New Roman"/>
          <w:spacing w:val="-2"/>
          <w:sz w:val="24"/>
          <w:szCs w:val="20"/>
        </w:rPr>
        <w:t>Fuelled</w:t>
      </w:r>
      <w:proofErr w:type="spellEnd"/>
      <w:r w:rsidRPr="00CE0A17">
        <w:rPr>
          <w:rFonts w:ascii="Times New Roman" w:eastAsia="Times New Roman" w:hAnsi="Times New Roman" w:cs="Times New Roman"/>
          <w:spacing w:val="-2"/>
          <w:sz w:val="24"/>
          <w:szCs w:val="20"/>
        </w:rPr>
        <w:t xml:space="preserve">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14:paraId="18D6DEA3"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14:paraId="0627C186" w14:textId="77777777"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14:paraId="3E37EEE6" w14:textId="77777777"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14:paraId="02D4B065" w14:textId="77777777" w:rsidR="00803FEF" w:rsidRDefault="00803FEF" w:rsidP="004E4BA4">
      <w:pPr>
        <w:spacing w:line="360" w:lineRule="auto"/>
        <w:ind w:firstLine="720"/>
        <w:jc w:val="center"/>
        <w:rPr>
          <w:rFonts w:asciiTheme="majorBidi" w:hAnsiTheme="majorBidi" w:cstheme="majorBidi"/>
          <w:b/>
          <w:sz w:val="28"/>
          <w:szCs w:val="24"/>
        </w:rPr>
      </w:pPr>
    </w:p>
    <w:p w14:paraId="347FC711" w14:textId="77777777" w:rsidR="00803FEF" w:rsidRDefault="00803FEF" w:rsidP="004E4BA4">
      <w:pPr>
        <w:spacing w:line="360" w:lineRule="auto"/>
        <w:ind w:firstLine="720"/>
        <w:jc w:val="center"/>
        <w:rPr>
          <w:rFonts w:asciiTheme="majorBidi" w:hAnsiTheme="majorBidi" w:cstheme="majorBidi"/>
          <w:b/>
          <w:sz w:val="28"/>
          <w:szCs w:val="24"/>
        </w:rPr>
      </w:pPr>
    </w:p>
    <w:p w14:paraId="2504AFBF" w14:textId="77777777" w:rsidR="00803FEF" w:rsidRDefault="00803FEF" w:rsidP="004E4BA4">
      <w:pPr>
        <w:spacing w:line="360" w:lineRule="auto"/>
        <w:ind w:firstLine="720"/>
        <w:jc w:val="center"/>
        <w:rPr>
          <w:rFonts w:asciiTheme="majorBidi" w:hAnsiTheme="majorBidi" w:cstheme="majorBidi"/>
          <w:b/>
          <w:sz w:val="28"/>
          <w:szCs w:val="24"/>
        </w:rPr>
      </w:pPr>
    </w:p>
    <w:p w14:paraId="3FD6F154" w14:textId="77777777" w:rsidR="00803FEF" w:rsidRDefault="00803FEF" w:rsidP="004E4BA4">
      <w:pPr>
        <w:spacing w:line="360" w:lineRule="auto"/>
        <w:ind w:firstLine="720"/>
        <w:jc w:val="center"/>
        <w:rPr>
          <w:rFonts w:asciiTheme="majorBidi" w:hAnsiTheme="majorBidi" w:cstheme="majorBidi"/>
          <w:b/>
          <w:sz w:val="28"/>
          <w:szCs w:val="24"/>
        </w:rPr>
      </w:pPr>
    </w:p>
    <w:p w14:paraId="33F4ED2C" w14:textId="77777777" w:rsidR="00803FEF" w:rsidRDefault="00803FEF" w:rsidP="004E4BA4">
      <w:pPr>
        <w:spacing w:line="360" w:lineRule="auto"/>
        <w:ind w:firstLine="720"/>
        <w:jc w:val="center"/>
        <w:rPr>
          <w:rFonts w:asciiTheme="majorBidi" w:hAnsiTheme="majorBidi" w:cstheme="majorBidi"/>
          <w:b/>
          <w:sz w:val="28"/>
          <w:szCs w:val="24"/>
        </w:rPr>
      </w:pPr>
    </w:p>
    <w:p w14:paraId="563B79AA" w14:textId="77777777" w:rsidR="00BB667F" w:rsidRDefault="00BB667F" w:rsidP="004E4BA4">
      <w:pPr>
        <w:spacing w:line="360" w:lineRule="auto"/>
        <w:ind w:firstLine="720"/>
        <w:jc w:val="center"/>
        <w:rPr>
          <w:rFonts w:asciiTheme="majorBidi" w:hAnsiTheme="majorBidi" w:cstheme="majorBidi"/>
          <w:b/>
          <w:sz w:val="28"/>
          <w:szCs w:val="24"/>
        </w:rPr>
      </w:pPr>
    </w:p>
    <w:p w14:paraId="42B74FF1" w14:textId="77777777" w:rsidR="00BB667F" w:rsidRDefault="00BB667F" w:rsidP="004E4BA4">
      <w:pPr>
        <w:spacing w:line="360" w:lineRule="auto"/>
        <w:ind w:firstLine="720"/>
        <w:jc w:val="center"/>
        <w:rPr>
          <w:rFonts w:asciiTheme="majorBidi" w:hAnsiTheme="majorBidi" w:cstheme="majorBidi"/>
          <w:b/>
          <w:sz w:val="28"/>
          <w:szCs w:val="24"/>
        </w:rPr>
      </w:pPr>
    </w:p>
    <w:p w14:paraId="0D829A95" w14:textId="77777777" w:rsidR="00BB667F" w:rsidRDefault="00BB667F" w:rsidP="004E4BA4">
      <w:pPr>
        <w:spacing w:line="360" w:lineRule="auto"/>
        <w:ind w:firstLine="720"/>
        <w:jc w:val="center"/>
        <w:rPr>
          <w:rFonts w:asciiTheme="majorBidi" w:hAnsiTheme="majorBidi" w:cstheme="majorBidi"/>
          <w:b/>
          <w:sz w:val="28"/>
          <w:szCs w:val="24"/>
        </w:rPr>
      </w:pPr>
    </w:p>
    <w:p w14:paraId="66710B49" w14:textId="77777777"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1" w:name="_Toc368583248"/>
      <w:bookmarkStart w:id="22" w:name="_Toc370378918"/>
      <w:bookmarkStart w:id="23" w:name="_Toc373151636"/>
      <w:bookmarkStart w:id="24" w:name="_Toc433201445"/>
      <w:r w:rsidRPr="00F45DAD">
        <w:rPr>
          <w:rFonts w:asciiTheme="majorBidi" w:eastAsia="Times New Roman" w:hAnsiTheme="majorBidi" w:cstheme="majorBidi"/>
          <w:b/>
          <w:bCs/>
          <w:caps/>
          <w:spacing w:val="10"/>
          <w:kern w:val="28"/>
          <w:sz w:val="28"/>
          <w:szCs w:val="28"/>
        </w:rPr>
        <w:lastRenderedPageBreak/>
        <w:t>APPENDICES</w:t>
      </w:r>
      <w:bookmarkEnd w:id="21"/>
      <w:bookmarkEnd w:id="22"/>
      <w:bookmarkEnd w:id="23"/>
      <w:bookmarkEnd w:id="24"/>
    </w:p>
    <w:p w14:paraId="19CAE27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5" w:name="_Toc433201446"/>
      <w:bookmarkStart w:id="26" w:name="_Toc368583249"/>
      <w:bookmarkStart w:id="27" w:name="_Toc370378919"/>
      <w:bookmarkStart w:id="28" w:name="_Toc373151637"/>
      <w:r w:rsidRPr="003D6E24">
        <w:rPr>
          <w:rFonts w:ascii="Times New Roman" w:eastAsia="Times New Roman" w:hAnsi="Times New Roman" w:cs="Times New Roman"/>
          <w:b/>
          <w:spacing w:val="70"/>
          <w:sz w:val="28"/>
          <w:szCs w:val="24"/>
        </w:rPr>
        <w:t>Appendix A:</w:t>
      </w:r>
      <w:bookmarkEnd w:id="25"/>
      <w:r w:rsidRPr="003D6E24">
        <w:rPr>
          <w:rFonts w:ascii="Times New Roman" w:eastAsia="Times New Roman" w:hAnsi="Times New Roman" w:cs="Times New Roman"/>
          <w:b/>
          <w:spacing w:val="70"/>
          <w:sz w:val="28"/>
          <w:szCs w:val="24"/>
        </w:rPr>
        <w:t xml:space="preserve"> </w:t>
      </w:r>
      <w:bookmarkEnd w:id="26"/>
      <w:bookmarkEnd w:id="27"/>
      <w:bookmarkEnd w:id="28"/>
    </w:p>
    <w:p w14:paraId="175E94C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9" w:name="_Toc433201447"/>
      <w:bookmarkStart w:id="30" w:name="_Toc368583250"/>
      <w:bookmarkStart w:id="31" w:name="_Toc370378920"/>
      <w:bookmarkStart w:id="32" w:name="_Toc373151638"/>
      <w:r w:rsidRPr="003D6E24">
        <w:rPr>
          <w:rFonts w:ascii="Times New Roman" w:eastAsia="Times New Roman" w:hAnsi="Times New Roman" w:cs="Times New Roman"/>
          <w:b/>
          <w:spacing w:val="70"/>
          <w:sz w:val="28"/>
          <w:szCs w:val="24"/>
        </w:rPr>
        <w:t>Appendix B:</w:t>
      </w:r>
      <w:bookmarkEnd w:id="29"/>
      <w:r w:rsidRPr="003D6E24">
        <w:rPr>
          <w:rFonts w:ascii="Times New Roman" w:eastAsia="Times New Roman" w:hAnsi="Times New Roman" w:cs="Times New Roman"/>
          <w:b/>
          <w:spacing w:val="70"/>
          <w:sz w:val="28"/>
          <w:szCs w:val="24"/>
        </w:rPr>
        <w:t xml:space="preserve"> </w:t>
      </w:r>
      <w:bookmarkEnd w:id="30"/>
      <w:bookmarkEnd w:id="31"/>
      <w:bookmarkEnd w:id="32"/>
    </w:p>
    <w:p w14:paraId="227E237C"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3" w:name="_Toc368583251"/>
      <w:bookmarkStart w:id="34" w:name="_Toc370378921"/>
      <w:bookmarkStart w:id="35" w:name="_Toc373151639"/>
      <w:bookmarkStart w:id="36" w:name="_Toc433201448"/>
      <w:r w:rsidRPr="003D6E24">
        <w:rPr>
          <w:rFonts w:ascii="Times New Roman" w:eastAsia="Times New Roman" w:hAnsi="Times New Roman" w:cs="Times New Roman"/>
          <w:b/>
          <w:spacing w:val="70"/>
          <w:sz w:val="28"/>
          <w:szCs w:val="24"/>
        </w:rPr>
        <w:t>Appendix C:</w:t>
      </w:r>
      <w:bookmarkStart w:id="37" w:name="_Toc368583252"/>
      <w:bookmarkStart w:id="38" w:name="_Toc370378922"/>
      <w:bookmarkStart w:id="39" w:name="_Toc373151640"/>
      <w:bookmarkEnd w:id="33"/>
      <w:bookmarkEnd w:id="34"/>
      <w:bookmarkEnd w:id="35"/>
      <w:bookmarkEnd w:id="36"/>
    </w:p>
    <w:bookmarkEnd w:id="37"/>
    <w:bookmarkEnd w:id="38"/>
    <w:bookmarkEnd w:id="39"/>
    <w:p w14:paraId="5C23FE53" w14:textId="77777777"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C3CCB" w14:textId="77777777" w:rsidR="00325A78" w:rsidRDefault="00325A78" w:rsidP="00E152A0">
      <w:pPr>
        <w:spacing w:after="0" w:line="240" w:lineRule="auto"/>
      </w:pPr>
      <w:r>
        <w:separator/>
      </w:r>
    </w:p>
  </w:endnote>
  <w:endnote w:type="continuationSeparator" w:id="0">
    <w:p w14:paraId="322DDFC3" w14:textId="77777777" w:rsidR="00325A78" w:rsidRDefault="00325A78"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2BF590AC" w14:textId="77777777">
      <w:trPr>
        <w:trHeight w:val="151"/>
      </w:trPr>
      <w:tc>
        <w:tcPr>
          <w:tcW w:w="2250" w:type="pct"/>
          <w:tcBorders>
            <w:bottom w:val="single" w:sz="4" w:space="0" w:color="4F81BD" w:themeColor="accent1"/>
          </w:tcBorders>
        </w:tcPr>
        <w:p w14:paraId="00107D5B" w14:textId="77777777" w:rsidR="00524598" w:rsidRDefault="00524598">
          <w:pPr>
            <w:pStyle w:val="Header"/>
            <w:rPr>
              <w:rFonts w:asciiTheme="majorHAnsi" w:eastAsiaTheme="majorEastAsia" w:hAnsiTheme="majorHAnsi" w:cstheme="majorBidi"/>
              <w:b/>
              <w:bCs/>
            </w:rPr>
          </w:pPr>
        </w:p>
      </w:tc>
      <w:tc>
        <w:tcPr>
          <w:tcW w:w="500" w:type="pct"/>
          <w:vMerge w:val="restart"/>
          <w:noWrap/>
          <w:vAlign w:val="center"/>
        </w:tcPr>
        <w:p w14:paraId="13A5B6EC" w14:textId="5F2DB3AA" w:rsidR="00524598" w:rsidRPr="00E94BAF" w:rsidRDefault="0052459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187944" w:rsidRPr="00187944">
            <w:rPr>
              <w:rFonts w:asciiTheme="majorBidi" w:eastAsiaTheme="majorEastAsia" w:hAnsiTheme="majorBidi" w:cstheme="majorBidi"/>
              <w:noProof/>
            </w:rPr>
            <w:t>16</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7672B50" w14:textId="77777777" w:rsidR="00524598" w:rsidRDefault="00524598">
          <w:pPr>
            <w:pStyle w:val="Header"/>
            <w:rPr>
              <w:rFonts w:asciiTheme="majorHAnsi" w:eastAsiaTheme="majorEastAsia" w:hAnsiTheme="majorHAnsi" w:cstheme="majorBidi"/>
              <w:b/>
              <w:bCs/>
            </w:rPr>
          </w:pPr>
        </w:p>
      </w:tc>
    </w:tr>
    <w:tr w:rsidR="00524598" w14:paraId="7DAAF9CF" w14:textId="77777777">
      <w:trPr>
        <w:trHeight w:val="150"/>
      </w:trPr>
      <w:tc>
        <w:tcPr>
          <w:tcW w:w="2250" w:type="pct"/>
          <w:tcBorders>
            <w:top w:val="single" w:sz="4" w:space="0" w:color="4F81BD" w:themeColor="accent1"/>
          </w:tcBorders>
        </w:tcPr>
        <w:p w14:paraId="06BBDA60" w14:textId="77777777" w:rsidR="00524598" w:rsidRDefault="00524598">
          <w:pPr>
            <w:pStyle w:val="Header"/>
            <w:rPr>
              <w:rFonts w:asciiTheme="majorHAnsi" w:eastAsiaTheme="majorEastAsia" w:hAnsiTheme="majorHAnsi" w:cstheme="majorBidi"/>
              <w:b/>
              <w:bCs/>
            </w:rPr>
          </w:pPr>
        </w:p>
      </w:tc>
      <w:tc>
        <w:tcPr>
          <w:tcW w:w="500" w:type="pct"/>
          <w:vMerge/>
        </w:tcPr>
        <w:p w14:paraId="6FB537B7" w14:textId="77777777" w:rsidR="00524598" w:rsidRDefault="00524598">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6275315" w14:textId="77777777" w:rsidR="00524598" w:rsidRDefault="00524598">
          <w:pPr>
            <w:pStyle w:val="Header"/>
            <w:rPr>
              <w:rFonts w:asciiTheme="majorHAnsi" w:eastAsiaTheme="majorEastAsia" w:hAnsiTheme="majorHAnsi" w:cstheme="majorBidi"/>
              <w:b/>
              <w:bCs/>
            </w:rPr>
          </w:pPr>
        </w:p>
      </w:tc>
    </w:tr>
  </w:tbl>
  <w:p w14:paraId="233E6859" w14:textId="77777777" w:rsidR="00524598" w:rsidRDefault="00524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D14DE31" w14:textId="77777777" w:rsidTr="008B0ED5">
      <w:trPr>
        <w:trHeight w:val="151"/>
      </w:trPr>
      <w:tc>
        <w:tcPr>
          <w:tcW w:w="2250" w:type="pct"/>
          <w:tcBorders>
            <w:bottom w:val="single" w:sz="4" w:space="0" w:color="4F81BD" w:themeColor="accent1"/>
          </w:tcBorders>
        </w:tcPr>
        <w:p w14:paraId="3E274CF8" w14:textId="77777777" w:rsidR="00524598" w:rsidRDefault="00524598" w:rsidP="008B0ED5">
          <w:pPr>
            <w:pStyle w:val="Header"/>
            <w:rPr>
              <w:rFonts w:asciiTheme="majorHAnsi" w:eastAsiaTheme="majorEastAsia" w:hAnsiTheme="majorHAnsi" w:cstheme="majorBidi"/>
              <w:b/>
              <w:bCs/>
            </w:rPr>
          </w:pPr>
        </w:p>
      </w:tc>
      <w:tc>
        <w:tcPr>
          <w:tcW w:w="500" w:type="pct"/>
          <w:vMerge w:val="restart"/>
          <w:noWrap/>
          <w:vAlign w:val="center"/>
        </w:tcPr>
        <w:p w14:paraId="04C09692" w14:textId="60A8C79D" w:rsidR="00524598" w:rsidRPr="00E94BAF" w:rsidRDefault="0052459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187944" w:rsidRPr="00187944">
            <w:rPr>
              <w:rFonts w:asciiTheme="majorBidi" w:eastAsiaTheme="majorEastAsia" w:hAnsiTheme="majorBidi" w:cstheme="majorBidi"/>
              <w:noProof/>
            </w:rPr>
            <w:t>i</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6B5D15A9" w14:textId="77777777" w:rsidR="00524598" w:rsidRDefault="00524598" w:rsidP="008B0ED5">
          <w:pPr>
            <w:pStyle w:val="Header"/>
            <w:rPr>
              <w:rFonts w:asciiTheme="majorHAnsi" w:eastAsiaTheme="majorEastAsia" w:hAnsiTheme="majorHAnsi" w:cstheme="majorBidi"/>
              <w:b/>
              <w:bCs/>
            </w:rPr>
          </w:pPr>
        </w:p>
      </w:tc>
    </w:tr>
    <w:tr w:rsidR="00524598" w14:paraId="04E46D2C" w14:textId="77777777" w:rsidTr="008B0ED5">
      <w:trPr>
        <w:trHeight w:val="150"/>
      </w:trPr>
      <w:tc>
        <w:tcPr>
          <w:tcW w:w="2250" w:type="pct"/>
          <w:tcBorders>
            <w:top w:val="single" w:sz="4" w:space="0" w:color="4F81BD" w:themeColor="accent1"/>
          </w:tcBorders>
        </w:tcPr>
        <w:p w14:paraId="549CE9EC" w14:textId="77777777" w:rsidR="00524598" w:rsidRDefault="00524598" w:rsidP="008B0ED5">
          <w:pPr>
            <w:pStyle w:val="Header"/>
            <w:rPr>
              <w:rFonts w:asciiTheme="majorHAnsi" w:eastAsiaTheme="majorEastAsia" w:hAnsiTheme="majorHAnsi" w:cstheme="majorBidi"/>
              <w:b/>
              <w:bCs/>
            </w:rPr>
          </w:pPr>
        </w:p>
      </w:tc>
      <w:tc>
        <w:tcPr>
          <w:tcW w:w="500" w:type="pct"/>
          <w:vMerge/>
        </w:tcPr>
        <w:p w14:paraId="22C6E0C6" w14:textId="77777777" w:rsidR="00524598" w:rsidRDefault="00524598"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2A9BDD5" w14:textId="77777777" w:rsidR="00524598" w:rsidRDefault="00524598" w:rsidP="008B0ED5">
          <w:pPr>
            <w:pStyle w:val="Header"/>
            <w:rPr>
              <w:rFonts w:asciiTheme="majorHAnsi" w:eastAsiaTheme="majorEastAsia" w:hAnsiTheme="majorHAnsi" w:cstheme="majorBidi"/>
              <w:b/>
              <w:bCs/>
            </w:rPr>
          </w:pPr>
        </w:p>
      </w:tc>
    </w:tr>
  </w:tbl>
  <w:p w14:paraId="4A3CEDD3" w14:textId="77777777" w:rsidR="00524598" w:rsidRDefault="00524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7A4C98D" w14:textId="77777777" w:rsidTr="001963F0">
      <w:trPr>
        <w:trHeight w:val="151"/>
      </w:trPr>
      <w:tc>
        <w:tcPr>
          <w:tcW w:w="2250" w:type="pct"/>
          <w:tcBorders>
            <w:bottom w:val="single" w:sz="4" w:space="0" w:color="4F81BD" w:themeColor="accent1"/>
          </w:tcBorders>
        </w:tcPr>
        <w:p w14:paraId="2EBABFDB" w14:textId="77777777" w:rsidR="00524598" w:rsidRDefault="00524598" w:rsidP="001963F0">
          <w:pPr>
            <w:pStyle w:val="Header"/>
            <w:rPr>
              <w:rFonts w:asciiTheme="majorHAnsi" w:eastAsiaTheme="majorEastAsia" w:hAnsiTheme="majorHAnsi" w:cstheme="majorBidi"/>
              <w:b/>
              <w:bCs/>
            </w:rPr>
          </w:pPr>
        </w:p>
      </w:tc>
      <w:tc>
        <w:tcPr>
          <w:tcW w:w="500" w:type="pct"/>
          <w:vMerge w:val="restart"/>
          <w:noWrap/>
          <w:vAlign w:val="center"/>
        </w:tcPr>
        <w:p w14:paraId="4D5F0B40" w14:textId="060053A5" w:rsidR="00524598" w:rsidRPr="00E94BAF" w:rsidRDefault="0052459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187944" w:rsidRPr="00187944">
            <w:rPr>
              <w:rFonts w:asciiTheme="majorBidi" w:eastAsiaTheme="majorEastAsia" w:hAnsiTheme="majorBidi" w:cstheme="majorBidi"/>
              <w:noProof/>
            </w:rPr>
            <w:t>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23F7628" w14:textId="77777777" w:rsidR="00524598" w:rsidRDefault="00524598" w:rsidP="001963F0">
          <w:pPr>
            <w:pStyle w:val="Header"/>
            <w:rPr>
              <w:rFonts w:asciiTheme="majorHAnsi" w:eastAsiaTheme="majorEastAsia" w:hAnsiTheme="majorHAnsi" w:cstheme="majorBidi"/>
              <w:b/>
              <w:bCs/>
            </w:rPr>
          </w:pPr>
        </w:p>
      </w:tc>
    </w:tr>
    <w:tr w:rsidR="00524598" w14:paraId="0764C9BA" w14:textId="77777777" w:rsidTr="001963F0">
      <w:trPr>
        <w:trHeight w:val="150"/>
      </w:trPr>
      <w:tc>
        <w:tcPr>
          <w:tcW w:w="2250" w:type="pct"/>
          <w:tcBorders>
            <w:top w:val="single" w:sz="4" w:space="0" w:color="4F81BD" w:themeColor="accent1"/>
          </w:tcBorders>
        </w:tcPr>
        <w:p w14:paraId="37D50B14" w14:textId="77777777" w:rsidR="00524598" w:rsidRDefault="00524598" w:rsidP="001963F0">
          <w:pPr>
            <w:pStyle w:val="Header"/>
            <w:rPr>
              <w:rFonts w:asciiTheme="majorHAnsi" w:eastAsiaTheme="majorEastAsia" w:hAnsiTheme="majorHAnsi" w:cstheme="majorBidi"/>
              <w:b/>
              <w:bCs/>
            </w:rPr>
          </w:pPr>
        </w:p>
      </w:tc>
      <w:tc>
        <w:tcPr>
          <w:tcW w:w="500" w:type="pct"/>
          <w:vMerge/>
        </w:tcPr>
        <w:p w14:paraId="0316C47A" w14:textId="77777777" w:rsidR="00524598" w:rsidRDefault="00524598"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B7C375E" w14:textId="77777777" w:rsidR="00524598" w:rsidRDefault="00524598" w:rsidP="001963F0">
          <w:pPr>
            <w:pStyle w:val="Header"/>
            <w:rPr>
              <w:rFonts w:asciiTheme="majorHAnsi" w:eastAsiaTheme="majorEastAsia" w:hAnsiTheme="majorHAnsi" w:cstheme="majorBidi"/>
              <w:b/>
              <w:bCs/>
            </w:rPr>
          </w:pPr>
        </w:p>
      </w:tc>
    </w:tr>
  </w:tbl>
  <w:p w14:paraId="409B8E02" w14:textId="77777777" w:rsidR="00524598" w:rsidRDefault="00524598"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8226F9" w14:textId="77777777" w:rsidR="00325A78" w:rsidRDefault="00325A78" w:rsidP="00E152A0">
      <w:pPr>
        <w:spacing w:after="0" w:line="240" w:lineRule="auto"/>
      </w:pPr>
      <w:r>
        <w:separator/>
      </w:r>
    </w:p>
  </w:footnote>
  <w:footnote w:type="continuationSeparator" w:id="0">
    <w:p w14:paraId="388E421C" w14:textId="77777777" w:rsidR="00325A78" w:rsidRDefault="00325A78"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BC930" w14:textId="77777777" w:rsidR="00524598" w:rsidRDefault="00325A78">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0C71EA84" w14:textId="77777777" w:rsidR="00524598" w:rsidRPr="00E94BAF" w:rsidRDefault="0052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046BA" w14:textId="77777777" w:rsidR="00524598" w:rsidRDefault="00524598" w:rsidP="00813CA4">
    <w:pPr>
      <w:pStyle w:val="Header"/>
      <w:jc w:val="center"/>
    </w:pPr>
  </w:p>
  <w:p w14:paraId="71661ECA" w14:textId="77777777" w:rsidR="00524598" w:rsidRDefault="00524598" w:rsidP="00813CA4">
    <w:pPr>
      <w:pStyle w:val="Header"/>
      <w:jc w:val="center"/>
    </w:pPr>
  </w:p>
  <w:p w14:paraId="75B827B0" w14:textId="77777777" w:rsidR="00524598" w:rsidRDefault="00524598" w:rsidP="00813CA4">
    <w:pPr>
      <w:pStyle w:val="Header"/>
      <w:jc w:val="center"/>
    </w:pPr>
  </w:p>
  <w:p w14:paraId="34D771F7" w14:textId="77777777" w:rsidR="00524598" w:rsidRDefault="00524598" w:rsidP="00813CA4">
    <w:pPr>
      <w:pStyle w:val="Header"/>
      <w:jc w:val="center"/>
    </w:pPr>
  </w:p>
  <w:p w14:paraId="483BE147" w14:textId="77777777" w:rsidR="00524598" w:rsidRDefault="00524598" w:rsidP="00813CA4">
    <w:pPr>
      <w:pStyle w:val="Header"/>
      <w:jc w:val="center"/>
    </w:pPr>
  </w:p>
  <w:p w14:paraId="3C3E44BF" w14:textId="77777777" w:rsidR="00524598" w:rsidRDefault="00524598" w:rsidP="00813CA4">
    <w:pPr>
      <w:pStyle w:val="Header"/>
      <w:jc w:val="center"/>
    </w:pPr>
  </w:p>
  <w:p w14:paraId="3BE03911" w14:textId="77777777" w:rsidR="00524598" w:rsidRDefault="00524598" w:rsidP="00813CA4">
    <w:pPr>
      <w:pStyle w:val="Header"/>
      <w:jc w:val="center"/>
    </w:pPr>
  </w:p>
  <w:p w14:paraId="23FA0750" w14:textId="77777777" w:rsidR="00524598" w:rsidRDefault="00524598" w:rsidP="00813CA4">
    <w:pPr>
      <w:pStyle w:val="Header"/>
      <w:jc w:val="center"/>
    </w:pPr>
    <w:r w:rsidRPr="00141CAF">
      <w:rPr>
        <w:rFonts w:ascii="Times New Roman" w:hAnsi="Times New Roman" w:cs="Times New Roman"/>
        <w:noProof/>
      </w:rPr>
      <w:drawing>
        <wp:inline distT="0" distB="0" distL="0" distR="0" wp14:anchorId="4FF298AA" wp14:editId="28D7890D">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9F73C23" w14:textId="77777777" w:rsidR="00524598" w:rsidRDefault="00524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5C2D7" w14:textId="77777777" w:rsidR="00524598" w:rsidRDefault="00325A78"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4EA06A87" w14:textId="77777777" w:rsidR="00524598" w:rsidRPr="00E94BAF" w:rsidRDefault="00524598" w:rsidP="008B0ED5">
    <w:pPr>
      <w:pStyle w:val="Header"/>
    </w:pPr>
    <w:r>
      <w:tab/>
    </w:r>
  </w:p>
  <w:p w14:paraId="7B238E43" w14:textId="77777777" w:rsidR="00524598" w:rsidRDefault="00524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576AF6"/>
    <w:multiLevelType w:val="hybridMultilevel"/>
    <w:tmpl w:val="62F2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06ABE"/>
    <w:multiLevelType w:val="hybridMultilevel"/>
    <w:tmpl w:val="8E70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2F657E"/>
    <w:multiLevelType w:val="hybridMultilevel"/>
    <w:tmpl w:val="AF3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E6BD3"/>
    <w:multiLevelType w:val="hybridMultilevel"/>
    <w:tmpl w:val="AC60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61F87"/>
    <w:multiLevelType w:val="hybridMultilevel"/>
    <w:tmpl w:val="82B8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F330C7"/>
    <w:multiLevelType w:val="hybridMultilevel"/>
    <w:tmpl w:val="DFE6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85140"/>
    <w:multiLevelType w:val="hybridMultilevel"/>
    <w:tmpl w:val="75DE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C6006"/>
    <w:multiLevelType w:val="hybridMultilevel"/>
    <w:tmpl w:val="1A40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44331C"/>
    <w:multiLevelType w:val="hybridMultilevel"/>
    <w:tmpl w:val="C75C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0D0041"/>
    <w:multiLevelType w:val="hybridMultilevel"/>
    <w:tmpl w:val="F7B2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C487C"/>
    <w:multiLevelType w:val="multilevel"/>
    <w:tmpl w:val="D80E4DEA"/>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666" w:hanging="576"/>
      </w:pPr>
      <w:rPr>
        <w:rFonts w:hint="default"/>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447281A"/>
    <w:multiLevelType w:val="hybridMultilevel"/>
    <w:tmpl w:val="5AC4A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2376E"/>
    <w:multiLevelType w:val="hybridMultilevel"/>
    <w:tmpl w:val="4A78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EE16A1"/>
    <w:multiLevelType w:val="hybridMultilevel"/>
    <w:tmpl w:val="A56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3"/>
  </w:num>
  <w:num w:numId="6">
    <w:abstractNumId w:val="1"/>
  </w:num>
  <w:num w:numId="7">
    <w:abstractNumId w:val="16"/>
  </w:num>
  <w:num w:numId="8">
    <w:abstractNumId w:val="4"/>
  </w:num>
  <w:num w:numId="9">
    <w:abstractNumId w:val="2"/>
  </w:num>
  <w:num w:numId="10">
    <w:abstractNumId w:val="17"/>
  </w:num>
  <w:num w:numId="11">
    <w:abstractNumId w:val="9"/>
  </w:num>
  <w:num w:numId="12">
    <w:abstractNumId w:val="8"/>
  </w:num>
  <w:num w:numId="13">
    <w:abstractNumId w:val="10"/>
  </w:num>
  <w:num w:numId="14">
    <w:abstractNumId w:val="11"/>
  </w:num>
  <w:num w:numId="15">
    <w:abstractNumId w:val="7"/>
  </w:num>
  <w:num w:numId="16">
    <w:abstractNumId w:val="18"/>
  </w:num>
  <w:num w:numId="17">
    <w:abstractNumId w:val="12"/>
  </w:num>
  <w:num w:numId="18">
    <w:abstractNumId w:val="14"/>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3304"/>
    <w:rsid w:val="000776A8"/>
    <w:rsid w:val="000942C2"/>
    <w:rsid w:val="000A5EED"/>
    <w:rsid w:val="000B0636"/>
    <w:rsid w:val="000B55CE"/>
    <w:rsid w:val="000B5AC1"/>
    <w:rsid w:val="000C6058"/>
    <w:rsid w:val="000D4530"/>
    <w:rsid w:val="000E074D"/>
    <w:rsid w:val="000E291E"/>
    <w:rsid w:val="000F0644"/>
    <w:rsid w:val="001127D4"/>
    <w:rsid w:val="00112F19"/>
    <w:rsid w:val="00120E04"/>
    <w:rsid w:val="00121054"/>
    <w:rsid w:val="0012129C"/>
    <w:rsid w:val="00124501"/>
    <w:rsid w:val="00133FE0"/>
    <w:rsid w:val="001349A2"/>
    <w:rsid w:val="00140827"/>
    <w:rsid w:val="00141CAF"/>
    <w:rsid w:val="0014528F"/>
    <w:rsid w:val="0014589F"/>
    <w:rsid w:val="00147C49"/>
    <w:rsid w:val="00171179"/>
    <w:rsid w:val="001815F3"/>
    <w:rsid w:val="00182AD6"/>
    <w:rsid w:val="00183834"/>
    <w:rsid w:val="00187944"/>
    <w:rsid w:val="00187C04"/>
    <w:rsid w:val="001953CB"/>
    <w:rsid w:val="001963F0"/>
    <w:rsid w:val="001A21FA"/>
    <w:rsid w:val="001A5BAB"/>
    <w:rsid w:val="001B119C"/>
    <w:rsid w:val="001B5A24"/>
    <w:rsid w:val="001C360C"/>
    <w:rsid w:val="001C7BE3"/>
    <w:rsid w:val="001D3E4B"/>
    <w:rsid w:val="001D65F3"/>
    <w:rsid w:val="001E754E"/>
    <w:rsid w:val="001F24DE"/>
    <w:rsid w:val="001F3439"/>
    <w:rsid w:val="001F3826"/>
    <w:rsid w:val="002014C2"/>
    <w:rsid w:val="002127B1"/>
    <w:rsid w:val="002132A3"/>
    <w:rsid w:val="00217313"/>
    <w:rsid w:val="00225572"/>
    <w:rsid w:val="00230FC7"/>
    <w:rsid w:val="002313C5"/>
    <w:rsid w:val="00232177"/>
    <w:rsid w:val="00232FB6"/>
    <w:rsid w:val="00247AD4"/>
    <w:rsid w:val="00251C1A"/>
    <w:rsid w:val="00253D6A"/>
    <w:rsid w:val="00263B99"/>
    <w:rsid w:val="00264A28"/>
    <w:rsid w:val="00265C09"/>
    <w:rsid w:val="00266A82"/>
    <w:rsid w:val="00274E68"/>
    <w:rsid w:val="002A3BC2"/>
    <w:rsid w:val="002A69D8"/>
    <w:rsid w:val="002D256D"/>
    <w:rsid w:val="002D73F1"/>
    <w:rsid w:val="002E5EE2"/>
    <w:rsid w:val="002F2260"/>
    <w:rsid w:val="00301154"/>
    <w:rsid w:val="00305497"/>
    <w:rsid w:val="00317790"/>
    <w:rsid w:val="00325A78"/>
    <w:rsid w:val="0034419B"/>
    <w:rsid w:val="003546D2"/>
    <w:rsid w:val="00360A3F"/>
    <w:rsid w:val="00363CBF"/>
    <w:rsid w:val="00376FAD"/>
    <w:rsid w:val="00377E05"/>
    <w:rsid w:val="00385F32"/>
    <w:rsid w:val="003865C5"/>
    <w:rsid w:val="00387CD8"/>
    <w:rsid w:val="00392EFC"/>
    <w:rsid w:val="00397FBE"/>
    <w:rsid w:val="003A05DD"/>
    <w:rsid w:val="003A09C5"/>
    <w:rsid w:val="003A4D35"/>
    <w:rsid w:val="003B62D0"/>
    <w:rsid w:val="003C66A2"/>
    <w:rsid w:val="003D0BDE"/>
    <w:rsid w:val="003E76FD"/>
    <w:rsid w:val="003E7F22"/>
    <w:rsid w:val="003F2586"/>
    <w:rsid w:val="003F5D14"/>
    <w:rsid w:val="003F7882"/>
    <w:rsid w:val="00404B2C"/>
    <w:rsid w:val="00412018"/>
    <w:rsid w:val="00417564"/>
    <w:rsid w:val="00417610"/>
    <w:rsid w:val="00420BAF"/>
    <w:rsid w:val="004226ED"/>
    <w:rsid w:val="0043718E"/>
    <w:rsid w:val="004467EE"/>
    <w:rsid w:val="004566FD"/>
    <w:rsid w:val="00484554"/>
    <w:rsid w:val="00491853"/>
    <w:rsid w:val="0049684A"/>
    <w:rsid w:val="004A0553"/>
    <w:rsid w:val="004D125B"/>
    <w:rsid w:val="004E1DFC"/>
    <w:rsid w:val="004E4BA4"/>
    <w:rsid w:val="004F186A"/>
    <w:rsid w:val="004F6803"/>
    <w:rsid w:val="00501404"/>
    <w:rsid w:val="00501BA9"/>
    <w:rsid w:val="005053C0"/>
    <w:rsid w:val="00515EA3"/>
    <w:rsid w:val="00524598"/>
    <w:rsid w:val="005311FD"/>
    <w:rsid w:val="005475A2"/>
    <w:rsid w:val="0055211C"/>
    <w:rsid w:val="00561B90"/>
    <w:rsid w:val="00567914"/>
    <w:rsid w:val="00570203"/>
    <w:rsid w:val="00572932"/>
    <w:rsid w:val="005758D5"/>
    <w:rsid w:val="0058045B"/>
    <w:rsid w:val="00594495"/>
    <w:rsid w:val="005A152F"/>
    <w:rsid w:val="005A2C53"/>
    <w:rsid w:val="005B0468"/>
    <w:rsid w:val="005B1FC3"/>
    <w:rsid w:val="005B6274"/>
    <w:rsid w:val="005B7024"/>
    <w:rsid w:val="005C12E7"/>
    <w:rsid w:val="005F0933"/>
    <w:rsid w:val="005F37AF"/>
    <w:rsid w:val="005F4A00"/>
    <w:rsid w:val="005F6464"/>
    <w:rsid w:val="0060595D"/>
    <w:rsid w:val="00615DA6"/>
    <w:rsid w:val="00624E65"/>
    <w:rsid w:val="00627361"/>
    <w:rsid w:val="0063790E"/>
    <w:rsid w:val="00640C8A"/>
    <w:rsid w:val="00672CDA"/>
    <w:rsid w:val="00676F2E"/>
    <w:rsid w:val="006802E3"/>
    <w:rsid w:val="00684566"/>
    <w:rsid w:val="00687A1A"/>
    <w:rsid w:val="00691B14"/>
    <w:rsid w:val="00695D49"/>
    <w:rsid w:val="006969B6"/>
    <w:rsid w:val="006C062A"/>
    <w:rsid w:val="006D759C"/>
    <w:rsid w:val="006D7816"/>
    <w:rsid w:val="006E39CA"/>
    <w:rsid w:val="006E5247"/>
    <w:rsid w:val="006F4504"/>
    <w:rsid w:val="006F5356"/>
    <w:rsid w:val="007104CA"/>
    <w:rsid w:val="00712961"/>
    <w:rsid w:val="00715170"/>
    <w:rsid w:val="0071588A"/>
    <w:rsid w:val="0071663E"/>
    <w:rsid w:val="007167BD"/>
    <w:rsid w:val="00720AD1"/>
    <w:rsid w:val="00744AEF"/>
    <w:rsid w:val="00746015"/>
    <w:rsid w:val="00746891"/>
    <w:rsid w:val="00753321"/>
    <w:rsid w:val="00755BFD"/>
    <w:rsid w:val="007617E8"/>
    <w:rsid w:val="00764E52"/>
    <w:rsid w:val="00772D59"/>
    <w:rsid w:val="00782000"/>
    <w:rsid w:val="00782773"/>
    <w:rsid w:val="007930F6"/>
    <w:rsid w:val="007A6473"/>
    <w:rsid w:val="007B379D"/>
    <w:rsid w:val="007D344A"/>
    <w:rsid w:val="007D5AC8"/>
    <w:rsid w:val="007E2EFB"/>
    <w:rsid w:val="0080099D"/>
    <w:rsid w:val="00803FEF"/>
    <w:rsid w:val="00813CA4"/>
    <w:rsid w:val="0082641A"/>
    <w:rsid w:val="008272AC"/>
    <w:rsid w:val="00827FAA"/>
    <w:rsid w:val="0083343C"/>
    <w:rsid w:val="00841503"/>
    <w:rsid w:val="008473ED"/>
    <w:rsid w:val="00850AEE"/>
    <w:rsid w:val="008669B1"/>
    <w:rsid w:val="00883434"/>
    <w:rsid w:val="008B0ED5"/>
    <w:rsid w:val="008C26FF"/>
    <w:rsid w:val="008E06AD"/>
    <w:rsid w:val="008E2E97"/>
    <w:rsid w:val="008F32FA"/>
    <w:rsid w:val="008F5A76"/>
    <w:rsid w:val="00900A2C"/>
    <w:rsid w:val="00910AAF"/>
    <w:rsid w:val="00914FB9"/>
    <w:rsid w:val="00916F27"/>
    <w:rsid w:val="00920758"/>
    <w:rsid w:val="009265AA"/>
    <w:rsid w:val="00927AFB"/>
    <w:rsid w:val="009410C1"/>
    <w:rsid w:val="00947430"/>
    <w:rsid w:val="00950465"/>
    <w:rsid w:val="00950EBA"/>
    <w:rsid w:val="009624FB"/>
    <w:rsid w:val="00965E7B"/>
    <w:rsid w:val="00971C7D"/>
    <w:rsid w:val="0097397E"/>
    <w:rsid w:val="009815A5"/>
    <w:rsid w:val="009829CC"/>
    <w:rsid w:val="00983175"/>
    <w:rsid w:val="009833CB"/>
    <w:rsid w:val="009871F7"/>
    <w:rsid w:val="009A06A3"/>
    <w:rsid w:val="009A33A6"/>
    <w:rsid w:val="009A5CAB"/>
    <w:rsid w:val="009D14D3"/>
    <w:rsid w:val="009D34A5"/>
    <w:rsid w:val="009D519B"/>
    <w:rsid w:val="009E4ACA"/>
    <w:rsid w:val="009F50CD"/>
    <w:rsid w:val="00A04E4D"/>
    <w:rsid w:val="00A110D2"/>
    <w:rsid w:val="00A16704"/>
    <w:rsid w:val="00A274E4"/>
    <w:rsid w:val="00A34B4E"/>
    <w:rsid w:val="00A34C67"/>
    <w:rsid w:val="00A34EE7"/>
    <w:rsid w:val="00A35D06"/>
    <w:rsid w:val="00A42684"/>
    <w:rsid w:val="00A612D6"/>
    <w:rsid w:val="00A67F1B"/>
    <w:rsid w:val="00A72C63"/>
    <w:rsid w:val="00A838F9"/>
    <w:rsid w:val="00A87419"/>
    <w:rsid w:val="00A93F67"/>
    <w:rsid w:val="00AA578C"/>
    <w:rsid w:val="00AB0546"/>
    <w:rsid w:val="00AB1566"/>
    <w:rsid w:val="00AB3B59"/>
    <w:rsid w:val="00AC18FC"/>
    <w:rsid w:val="00AC44B0"/>
    <w:rsid w:val="00AD08B2"/>
    <w:rsid w:val="00AD103E"/>
    <w:rsid w:val="00AD1AF9"/>
    <w:rsid w:val="00AD32D9"/>
    <w:rsid w:val="00AD7D26"/>
    <w:rsid w:val="00AF4D6B"/>
    <w:rsid w:val="00AF4D8A"/>
    <w:rsid w:val="00B07974"/>
    <w:rsid w:val="00B10600"/>
    <w:rsid w:val="00B14EE0"/>
    <w:rsid w:val="00B235D0"/>
    <w:rsid w:val="00B300B6"/>
    <w:rsid w:val="00B4761E"/>
    <w:rsid w:val="00B56085"/>
    <w:rsid w:val="00B56D96"/>
    <w:rsid w:val="00B73FB7"/>
    <w:rsid w:val="00B769DB"/>
    <w:rsid w:val="00B867B0"/>
    <w:rsid w:val="00B94B74"/>
    <w:rsid w:val="00BA1643"/>
    <w:rsid w:val="00BA2183"/>
    <w:rsid w:val="00BA2D23"/>
    <w:rsid w:val="00BB667F"/>
    <w:rsid w:val="00BC050B"/>
    <w:rsid w:val="00BC4C5A"/>
    <w:rsid w:val="00BD4AC2"/>
    <w:rsid w:val="00BE1CB1"/>
    <w:rsid w:val="00BE5816"/>
    <w:rsid w:val="00C050F3"/>
    <w:rsid w:val="00C07711"/>
    <w:rsid w:val="00C1161B"/>
    <w:rsid w:val="00C16D33"/>
    <w:rsid w:val="00C217FB"/>
    <w:rsid w:val="00C3523C"/>
    <w:rsid w:val="00C43DCF"/>
    <w:rsid w:val="00C569CF"/>
    <w:rsid w:val="00C57623"/>
    <w:rsid w:val="00C82B3B"/>
    <w:rsid w:val="00C95079"/>
    <w:rsid w:val="00CA4D67"/>
    <w:rsid w:val="00CB36A2"/>
    <w:rsid w:val="00CC1095"/>
    <w:rsid w:val="00CC39FD"/>
    <w:rsid w:val="00CD4C02"/>
    <w:rsid w:val="00CD4D54"/>
    <w:rsid w:val="00CD606B"/>
    <w:rsid w:val="00CE0A17"/>
    <w:rsid w:val="00CE67B6"/>
    <w:rsid w:val="00CF4B2A"/>
    <w:rsid w:val="00D03AE6"/>
    <w:rsid w:val="00D07107"/>
    <w:rsid w:val="00D173C2"/>
    <w:rsid w:val="00D37059"/>
    <w:rsid w:val="00D46AFB"/>
    <w:rsid w:val="00D53C6B"/>
    <w:rsid w:val="00D6223B"/>
    <w:rsid w:val="00D70DC1"/>
    <w:rsid w:val="00D77DE8"/>
    <w:rsid w:val="00D87E6B"/>
    <w:rsid w:val="00DA04CF"/>
    <w:rsid w:val="00DB7337"/>
    <w:rsid w:val="00DC0EDA"/>
    <w:rsid w:val="00DD32AE"/>
    <w:rsid w:val="00DE39DE"/>
    <w:rsid w:val="00DF080F"/>
    <w:rsid w:val="00DF5151"/>
    <w:rsid w:val="00DF5341"/>
    <w:rsid w:val="00DF59B5"/>
    <w:rsid w:val="00E1494F"/>
    <w:rsid w:val="00E152A0"/>
    <w:rsid w:val="00E152BE"/>
    <w:rsid w:val="00E2268E"/>
    <w:rsid w:val="00E310B9"/>
    <w:rsid w:val="00E37F12"/>
    <w:rsid w:val="00E4291D"/>
    <w:rsid w:val="00E4475C"/>
    <w:rsid w:val="00E77816"/>
    <w:rsid w:val="00E91850"/>
    <w:rsid w:val="00E94BAF"/>
    <w:rsid w:val="00E96A44"/>
    <w:rsid w:val="00EA1ED6"/>
    <w:rsid w:val="00EA43A1"/>
    <w:rsid w:val="00EA583D"/>
    <w:rsid w:val="00EB2D4A"/>
    <w:rsid w:val="00EC5385"/>
    <w:rsid w:val="00ED0548"/>
    <w:rsid w:val="00ED5CDB"/>
    <w:rsid w:val="00ED6B98"/>
    <w:rsid w:val="00ED7FAA"/>
    <w:rsid w:val="00EE507B"/>
    <w:rsid w:val="00EF1425"/>
    <w:rsid w:val="00F02414"/>
    <w:rsid w:val="00F0752C"/>
    <w:rsid w:val="00F07625"/>
    <w:rsid w:val="00F119CD"/>
    <w:rsid w:val="00F17427"/>
    <w:rsid w:val="00F234C2"/>
    <w:rsid w:val="00F255D2"/>
    <w:rsid w:val="00F33594"/>
    <w:rsid w:val="00F368DD"/>
    <w:rsid w:val="00F447A3"/>
    <w:rsid w:val="00F44E13"/>
    <w:rsid w:val="00F44E38"/>
    <w:rsid w:val="00F52CC8"/>
    <w:rsid w:val="00F536FF"/>
    <w:rsid w:val="00F57790"/>
    <w:rsid w:val="00F65F55"/>
    <w:rsid w:val="00F727AE"/>
    <w:rsid w:val="00F774F9"/>
    <w:rsid w:val="00F80338"/>
    <w:rsid w:val="00F84113"/>
    <w:rsid w:val="00FA5B2E"/>
    <w:rsid w:val="00FC5DE2"/>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0CB9"/>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8D5"/>
  </w:style>
  <w:style w:type="paragraph" w:styleId="Heading1">
    <w:name w:val="heading 1"/>
    <w:basedOn w:val="Normal"/>
    <w:next w:val="BodyText"/>
    <w:link w:val="Heading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1"/>
      </w:numPr>
      <w:tabs>
        <w:tab w:val="right" w:pos="8640"/>
      </w:tabs>
      <w:spacing w:after="560" w:line="240" w:lineRule="auto"/>
      <w:ind w:left="576"/>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Normal"/>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46D2"/>
    <w:rPr>
      <w:b/>
      <w:bCs/>
    </w:rPr>
  </w:style>
  <w:style w:type="paragraph" w:styleId="HTMLPreformatted">
    <w:name w:val="HTML Preformatted"/>
    <w:basedOn w:val="Normal"/>
    <w:link w:val="HTMLPreformattedChar"/>
    <w:uiPriority w:val="99"/>
    <w:semiHidden/>
    <w:unhideWhenUsed/>
    <w:rsid w:val="005B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1FC3"/>
    <w:rPr>
      <w:rFonts w:ascii="Courier New" w:eastAsia="Times New Roman" w:hAnsi="Courier New" w:cs="Courier New"/>
      <w:sz w:val="20"/>
      <w:szCs w:val="20"/>
    </w:rPr>
  </w:style>
  <w:style w:type="character" w:customStyle="1" w:styleId="y2iqfc">
    <w:name w:val="y2iqfc"/>
    <w:basedOn w:val="DefaultParagraphFont"/>
    <w:rsid w:val="005B1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121316845">
      <w:bodyDiv w:val="1"/>
      <w:marLeft w:val="0"/>
      <w:marRight w:val="0"/>
      <w:marTop w:val="0"/>
      <w:marBottom w:val="0"/>
      <w:divBdr>
        <w:top w:val="none" w:sz="0" w:space="0" w:color="auto"/>
        <w:left w:val="none" w:sz="0" w:space="0" w:color="auto"/>
        <w:bottom w:val="none" w:sz="0" w:space="0" w:color="auto"/>
        <w:right w:val="none" w:sz="0" w:space="0" w:color="auto"/>
      </w:divBdr>
    </w:div>
    <w:div w:id="175310260">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1138105702">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376663709">
      <w:bodyDiv w:val="1"/>
      <w:marLeft w:val="0"/>
      <w:marRight w:val="0"/>
      <w:marTop w:val="0"/>
      <w:marBottom w:val="0"/>
      <w:divBdr>
        <w:top w:val="none" w:sz="0" w:space="0" w:color="auto"/>
        <w:left w:val="none" w:sz="0" w:space="0" w:color="auto"/>
        <w:bottom w:val="none" w:sz="0" w:space="0" w:color="auto"/>
        <w:right w:val="none" w:sz="0" w:space="0" w:color="auto"/>
      </w:divBdr>
    </w:div>
    <w:div w:id="1442871375">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487741939">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803618853">
      <w:bodyDiv w:val="1"/>
      <w:marLeft w:val="0"/>
      <w:marRight w:val="0"/>
      <w:marTop w:val="0"/>
      <w:marBottom w:val="0"/>
      <w:divBdr>
        <w:top w:val="none" w:sz="0" w:space="0" w:color="auto"/>
        <w:left w:val="none" w:sz="0" w:space="0" w:color="auto"/>
        <w:bottom w:val="none" w:sz="0" w:space="0" w:color="auto"/>
        <w:right w:val="none" w:sz="0" w:space="0" w:color="auto"/>
      </w:divBdr>
    </w:div>
    <w:div w:id="1832209831">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967007519">
      <w:bodyDiv w:val="1"/>
      <w:marLeft w:val="0"/>
      <w:marRight w:val="0"/>
      <w:marTop w:val="0"/>
      <w:marBottom w:val="0"/>
      <w:divBdr>
        <w:top w:val="none" w:sz="0" w:space="0" w:color="auto"/>
        <w:left w:val="none" w:sz="0" w:space="0" w:color="auto"/>
        <w:bottom w:val="none" w:sz="0" w:space="0" w:color="auto"/>
        <w:right w:val="none" w:sz="0" w:space="0" w:color="auto"/>
      </w:divBdr>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AURAK-PC30June2015\AURAK\AURAK%20Committee\Senior%20Design%20Committee\SDP%20old\SDP%20old\SDP%20I%20Template%20modified%20v1.docx" TargetMode="Externa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file:///C:\AURAK-PC30June2015\AURAK\AURAK%20Committee\Senior%20Design%20Committee\SDP%20old\SDP%20old\SDP%20I%20Template%20modified%20v1.doc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9AE70F-0538-4DD8-A35D-C29136DC3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9</TotalTime>
  <Pages>28</Pages>
  <Words>4424</Words>
  <Characters>2521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Insert Tittle Here</vt:lpstr>
    </vt:vector>
  </TitlesOfParts>
  <Company>University of Jordan</Company>
  <LinksUpToDate>false</LinksUpToDate>
  <CharactersWithSpaces>2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tle Here</dc:title>
  <dc:creator>Dr. Tareq Zanoon</dc:creator>
  <cp:lastModifiedBy>Mahmoud</cp:lastModifiedBy>
  <cp:revision>35</cp:revision>
  <cp:lastPrinted>2015-12-29T09:15:00Z</cp:lastPrinted>
  <dcterms:created xsi:type="dcterms:W3CDTF">2022-03-31T07:31:00Z</dcterms:created>
  <dcterms:modified xsi:type="dcterms:W3CDTF">2025-06-09T09:54:00Z</dcterms:modified>
</cp:coreProperties>
</file>